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1FB7A9" w14:textId="77777777" w:rsidR="00D542FA" w:rsidRPr="00D542FA" w:rsidRDefault="00D542FA" w:rsidP="00D542FA">
      <w:pPr>
        <w:jc w:val="center"/>
        <w:rPr>
          <w:b/>
          <w:spacing w:val="14"/>
          <w:sz w:val="40"/>
          <w:szCs w:val="40"/>
        </w:rPr>
      </w:pPr>
      <w:r>
        <w:rPr>
          <w:b/>
          <w:spacing w:val="14"/>
          <w:sz w:val="40"/>
          <w:szCs w:val="40"/>
        </w:rPr>
        <w:t>-</w:t>
      </w:r>
      <w:r w:rsidRPr="00D542FA">
        <w:rPr>
          <w:b/>
          <w:spacing w:val="14"/>
          <w:sz w:val="40"/>
          <w:szCs w:val="40"/>
        </w:rPr>
        <w:t>Supporting information</w:t>
      </w:r>
      <w:r>
        <w:rPr>
          <w:b/>
          <w:spacing w:val="14"/>
          <w:sz w:val="40"/>
          <w:szCs w:val="40"/>
        </w:rPr>
        <w:t>-</w:t>
      </w:r>
    </w:p>
    <w:p w14:paraId="0BD5BC51" w14:textId="77777777" w:rsidR="00D542FA" w:rsidRDefault="00D542FA" w:rsidP="00D542FA"/>
    <w:p w14:paraId="21A634E3" w14:textId="0C449AE5" w:rsidR="00D542FA" w:rsidRDefault="00D542FA" w:rsidP="00D542FA">
      <w:pPr>
        <w:pStyle w:val="Naslov"/>
        <w:jc w:val="both"/>
      </w:pPr>
      <w:r w:rsidRPr="00A84CFE">
        <w:rPr>
          <w:noProof/>
        </w:rPr>
        <w:t>Modelling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rel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molecular</w:t>
      </w:r>
      <w:proofErr w:type="spellEnd"/>
      <w:r>
        <w:t xml:space="preserve"> </w:t>
      </w:r>
      <w:proofErr w:type="spellStart"/>
      <w:r>
        <w:t>electrostatic</w:t>
      </w:r>
      <w:proofErr w:type="spellEnd"/>
      <w:r>
        <w:t xml:space="preserve"> </w:t>
      </w:r>
      <w:proofErr w:type="spellStart"/>
      <w:r>
        <w:t>potent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Ka</w:t>
      </w:r>
      <w:proofErr w:type="spellEnd"/>
      <w:r>
        <w:t xml:space="preserve"> on </w:t>
      </w:r>
      <w:proofErr w:type="spellStart"/>
      <w:r>
        <w:t>se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rboxylic</w:t>
      </w:r>
      <w:proofErr w:type="spellEnd"/>
      <w:r>
        <w:t xml:space="preserve"> </w:t>
      </w:r>
      <w:proofErr w:type="spellStart"/>
      <w:r>
        <w:t>acids</w:t>
      </w:r>
      <w:proofErr w:type="spellEnd"/>
      <w:r>
        <w:t xml:space="preserve">, </w:t>
      </w:r>
      <w:r w:rsidRPr="00A84CFE">
        <w:rPr>
          <w:noProof/>
        </w:rPr>
        <w:t>phenols</w:t>
      </w:r>
      <w:ins w:id="0" w:author="Miha Virant" w:date="2017-02-11T14:47:00Z">
        <w:r w:rsidR="00A84CFE">
          <w:rPr>
            <w:noProof/>
          </w:rPr>
          <w:t>,</w:t>
        </w:r>
      </w:ins>
      <w:bookmarkStart w:id="1" w:name="_GoBack"/>
      <w:bookmarkEnd w:id="1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ilines</w:t>
      </w:r>
      <w:proofErr w:type="spellEnd"/>
    </w:p>
    <w:p w14:paraId="0047AA8E" w14:textId="77777777" w:rsidR="00D542FA" w:rsidRDefault="00D542FA" w:rsidP="00D542FA">
      <w:pPr>
        <w:jc w:val="both"/>
      </w:pPr>
    </w:p>
    <w:p w14:paraId="1ABFFFDB" w14:textId="77777777" w:rsidR="008D5954" w:rsidRPr="00D3729A" w:rsidRDefault="008D5954" w:rsidP="008D5954">
      <w:pPr>
        <w:rPr>
          <w:rFonts w:ascii="Times" w:eastAsia="Times New Roman" w:hAnsi="Times" w:cs="Times"/>
          <w:b/>
          <w:sz w:val="28"/>
          <w:szCs w:val="28"/>
        </w:rPr>
      </w:pPr>
      <w:r w:rsidRPr="00D3729A">
        <w:rPr>
          <w:rFonts w:ascii="Times" w:eastAsia="Times New Roman" w:hAnsi="Times" w:cs="Times"/>
          <w:b/>
          <w:sz w:val="28"/>
          <w:szCs w:val="28"/>
        </w:rPr>
        <w:t xml:space="preserve">Miha Virant </w:t>
      </w:r>
      <w:r w:rsidRPr="00D3729A">
        <w:rPr>
          <w:rFonts w:ascii="Times" w:eastAsia="Times New Roman" w:hAnsi="Times" w:cs="Times"/>
          <w:b/>
          <w:sz w:val="28"/>
          <w:szCs w:val="28"/>
          <w:vertAlign w:val="superscript"/>
        </w:rPr>
        <w:t>1</w:t>
      </w:r>
      <w:r>
        <w:rPr>
          <w:rFonts w:ascii="Times" w:eastAsia="Times New Roman" w:hAnsi="Times" w:cs="Times"/>
          <w:b/>
          <w:sz w:val="28"/>
          <w:szCs w:val="28"/>
          <w:vertAlign w:val="superscript"/>
        </w:rPr>
        <w:t>,</w:t>
      </w:r>
      <w:r w:rsidRPr="00D3729A">
        <w:rPr>
          <w:rFonts w:ascii="Times" w:eastAsia="Times New Roman" w:hAnsi="Times" w:cs="Times"/>
          <w:b/>
          <w:sz w:val="28"/>
          <w:szCs w:val="28"/>
        </w:rPr>
        <w:t xml:space="preserve">*, Sara </w:t>
      </w:r>
      <w:proofErr w:type="spellStart"/>
      <w:r w:rsidRPr="00D3729A">
        <w:rPr>
          <w:rFonts w:ascii="Times" w:eastAsia="Times New Roman" w:hAnsi="Times" w:cs="Times"/>
          <w:b/>
          <w:sz w:val="28"/>
          <w:szCs w:val="28"/>
        </w:rPr>
        <w:t>Drvarič</w:t>
      </w:r>
      <w:proofErr w:type="spellEnd"/>
      <w:r>
        <w:rPr>
          <w:rFonts w:ascii="Times" w:eastAsia="Times New Roman" w:hAnsi="Times" w:cs="Times"/>
          <w:b/>
          <w:sz w:val="28"/>
          <w:szCs w:val="28"/>
        </w:rPr>
        <w:t xml:space="preserve"> </w:t>
      </w:r>
      <w:r w:rsidRPr="00D3729A">
        <w:rPr>
          <w:rFonts w:ascii="Times" w:eastAsia="Times New Roman" w:hAnsi="Times" w:cs="Times"/>
          <w:b/>
          <w:sz w:val="28"/>
          <w:szCs w:val="28"/>
        </w:rPr>
        <w:t>Talian</w:t>
      </w:r>
      <w:r w:rsidRPr="00D3729A">
        <w:rPr>
          <w:rFonts w:ascii="Times" w:eastAsia="Times New Roman" w:hAnsi="Times" w:cs="Times"/>
          <w:b/>
          <w:sz w:val="28"/>
          <w:szCs w:val="28"/>
          <w:vertAlign w:val="superscript"/>
        </w:rPr>
        <w:t>2</w:t>
      </w:r>
      <w:r>
        <w:rPr>
          <w:rFonts w:ascii="Times" w:eastAsia="Times New Roman" w:hAnsi="Times" w:cs="Times"/>
          <w:b/>
          <w:sz w:val="28"/>
          <w:szCs w:val="28"/>
          <w:vertAlign w:val="superscript"/>
        </w:rPr>
        <w:t>,</w:t>
      </w:r>
      <w:r w:rsidRPr="00D3729A">
        <w:rPr>
          <w:rFonts w:ascii="Times" w:eastAsia="Times New Roman" w:hAnsi="Times" w:cs="Times"/>
          <w:b/>
          <w:sz w:val="28"/>
          <w:szCs w:val="28"/>
        </w:rPr>
        <w:t xml:space="preserve">*, </w:t>
      </w:r>
      <w:proofErr w:type="spellStart"/>
      <w:r w:rsidRPr="00D3729A">
        <w:rPr>
          <w:rFonts w:ascii="Times" w:eastAsia="Times New Roman" w:hAnsi="Times" w:cs="Times"/>
          <w:b/>
          <w:sz w:val="28"/>
          <w:szCs w:val="28"/>
        </w:rPr>
        <w:t>Črtomir</w:t>
      </w:r>
      <w:proofErr w:type="spellEnd"/>
      <w:r w:rsidRPr="00D3729A">
        <w:rPr>
          <w:rFonts w:ascii="Times" w:eastAsia="Times New Roman" w:hAnsi="Times" w:cs="Times"/>
          <w:b/>
          <w:sz w:val="28"/>
          <w:szCs w:val="28"/>
        </w:rPr>
        <w:t xml:space="preserve"> Podlipnik</w:t>
      </w:r>
      <w:r w:rsidRPr="00D3729A">
        <w:rPr>
          <w:rFonts w:ascii="Times" w:eastAsia="Times New Roman" w:hAnsi="Times" w:cs="Times"/>
          <w:b/>
          <w:sz w:val="28"/>
          <w:szCs w:val="28"/>
          <w:vertAlign w:val="superscript"/>
        </w:rPr>
        <w:t>1</w:t>
      </w:r>
      <w:r w:rsidRPr="00D3729A">
        <w:rPr>
          <w:rFonts w:ascii="Times" w:eastAsia="Times New Roman" w:hAnsi="Times" w:cs="Times"/>
          <w:b/>
          <w:sz w:val="28"/>
          <w:szCs w:val="28"/>
        </w:rPr>
        <w:t xml:space="preserve"> and Barbara Hribar-Lee</w:t>
      </w:r>
      <w:r w:rsidRPr="00D3729A">
        <w:rPr>
          <w:rFonts w:ascii="Times" w:eastAsia="Times New Roman" w:hAnsi="Times" w:cs="Times"/>
          <w:b/>
          <w:sz w:val="28"/>
          <w:szCs w:val="28"/>
          <w:vertAlign w:val="superscript"/>
        </w:rPr>
        <w:t>1</w:t>
      </w:r>
    </w:p>
    <w:p w14:paraId="52C73C44" w14:textId="77777777" w:rsidR="008D5954" w:rsidRPr="00D3729A" w:rsidRDefault="008D5954" w:rsidP="008D5954">
      <w:pPr>
        <w:rPr>
          <w:rFonts w:ascii="Times" w:hAnsi="Times" w:cs="Times"/>
        </w:rPr>
      </w:pPr>
      <w:r w:rsidRPr="00D3729A">
        <w:rPr>
          <w:rFonts w:ascii="Times" w:eastAsia="Times New Roman" w:hAnsi="Times" w:cs="Times"/>
          <w:i/>
          <w:szCs w:val="24"/>
          <w:vertAlign w:val="superscript"/>
        </w:rPr>
        <w:t>1</w:t>
      </w:r>
      <w:r w:rsidRPr="00D3729A">
        <w:rPr>
          <w:rFonts w:ascii="Times" w:eastAsia="Times New Roman" w:hAnsi="Times" w:cs="Times"/>
          <w:i/>
          <w:szCs w:val="24"/>
        </w:rPr>
        <w:t xml:space="preserve">Faculty of Chemistry and Chemical Technology, University of Ljubljana, </w:t>
      </w:r>
      <w:proofErr w:type="spellStart"/>
      <w:r w:rsidRPr="00D3729A">
        <w:rPr>
          <w:rFonts w:ascii="Times" w:eastAsia="Times New Roman" w:hAnsi="Times" w:cs="Times"/>
          <w:i/>
          <w:szCs w:val="24"/>
        </w:rPr>
        <w:t>Večna</w:t>
      </w:r>
      <w:proofErr w:type="spellEnd"/>
      <w:r w:rsidRPr="00D3729A">
        <w:rPr>
          <w:rFonts w:ascii="Times" w:eastAsia="Times New Roman" w:hAnsi="Times" w:cs="Times"/>
          <w:i/>
          <w:szCs w:val="24"/>
        </w:rPr>
        <w:t xml:space="preserve"> pot 113, SI-1000 Ljubljana, Slovenia.</w:t>
      </w:r>
    </w:p>
    <w:p w14:paraId="405FD006" w14:textId="77777777" w:rsidR="008D5954" w:rsidRPr="00D3729A" w:rsidRDefault="008D5954" w:rsidP="008D5954">
      <w:pPr>
        <w:rPr>
          <w:rFonts w:ascii="Times" w:hAnsi="Times" w:cs="Times"/>
          <w:i/>
        </w:rPr>
      </w:pPr>
      <w:r w:rsidRPr="00D3729A">
        <w:rPr>
          <w:rFonts w:ascii="Times" w:eastAsia="Times New Roman" w:hAnsi="Times" w:cs="Times"/>
          <w:i/>
          <w:szCs w:val="24"/>
          <w:vertAlign w:val="superscript"/>
        </w:rPr>
        <w:t>2</w:t>
      </w:r>
      <w:r w:rsidRPr="00D3729A">
        <w:rPr>
          <w:rFonts w:ascii="Times" w:hAnsi="Times" w:cs="Times"/>
          <w:i/>
        </w:rPr>
        <w:t xml:space="preserve">National Institute of Chemistry, </w:t>
      </w:r>
      <w:proofErr w:type="spellStart"/>
      <w:r w:rsidRPr="00D3729A">
        <w:rPr>
          <w:rFonts w:ascii="Times" w:hAnsi="Times" w:cs="Times"/>
          <w:i/>
        </w:rPr>
        <w:t>Hajdrihova</w:t>
      </w:r>
      <w:proofErr w:type="spellEnd"/>
      <w:r w:rsidRPr="00D3729A">
        <w:rPr>
          <w:rFonts w:ascii="Times" w:hAnsi="Times" w:cs="Times"/>
          <w:i/>
        </w:rPr>
        <w:t xml:space="preserve"> 19, SI-1000 Ljubljana, Slovenia.</w:t>
      </w:r>
    </w:p>
    <w:p w14:paraId="36BC4F6C" w14:textId="77777777" w:rsidR="008D5954" w:rsidRPr="00D3729A" w:rsidRDefault="008D5954" w:rsidP="008D5954">
      <w:pPr>
        <w:rPr>
          <w:rFonts w:ascii="Times" w:hAnsi="Times" w:cs="Times"/>
          <w:i/>
        </w:rPr>
      </w:pPr>
      <w:r w:rsidRPr="00D3729A">
        <w:rPr>
          <w:rFonts w:ascii="Times" w:hAnsi="Times" w:cs="Times"/>
          <w:i/>
        </w:rPr>
        <w:t xml:space="preserve">*Corresponding authors: e-mail: </w:t>
      </w:r>
      <w:hyperlink r:id="rId7" w:history="1">
        <w:r w:rsidRPr="00D3729A">
          <w:rPr>
            <w:rStyle w:val="Hiperpovezava"/>
            <w:rFonts w:ascii="Times" w:hAnsi="Times" w:cs="Times"/>
            <w:i/>
          </w:rPr>
          <w:t>miha.virant@fkkt.uni-lj.si</w:t>
        </w:r>
      </w:hyperlink>
      <w:r>
        <w:rPr>
          <w:rFonts w:ascii="Times" w:hAnsi="Times" w:cs="Times"/>
          <w:i/>
        </w:rPr>
        <w:t>,</w:t>
      </w:r>
      <w:r w:rsidRPr="00D3729A">
        <w:rPr>
          <w:rFonts w:ascii="Times" w:hAnsi="Times" w:cs="Times"/>
          <w:i/>
        </w:rPr>
        <w:t xml:space="preserve"> </w:t>
      </w:r>
      <w:hyperlink r:id="rId8" w:history="1">
        <w:r w:rsidRPr="00D3729A">
          <w:rPr>
            <w:rStyle w:val="Hiperpovezava"/>
            <w:rFonts w:ascii="Times" w:hAnsi="Times" w:cs="Times"/>
            <w:i/>
          </w:rPr>
          <w:t>sara.drvarictalian@ki.si</w:t>
        </w:r>
      </w:hyperlink>
      <w:r>
        <w:rPr>
          <w:rFonts w:ascii="Times" w:hAnsi="Times" w:cs="Times"/>
          <w:i/>
        </w:rPr>
        <w:t xml:space="preserve"> </w:t>
      </w:r>
    </w:p>
    <w:p w14:paraId="202BB53C" w14:textId="77777777" w:rsidR="00A9436C" w:rsidRDefault="00A9436C"/>
    <w:p w14:paraId="74643E35" w14:textId="2509A3D1" w:rsidR="00C10ECA" w:rsidRDefault="00C10ECA">
      <w:r w:rsidRPr="000D6330">
        <w:rPr>
          <w:b/>
        </w:rPr>
        <w:t xml:space="preserve">Table </w:t>
      </w:r>
      <w:r w:rsidR="004C256F">
        <w:rPr>
          <w:b/>
        </w:rPr>
        <w:t>S1</w:t>
      </w:r>
      <w:r w:rsidRPr="000D6330">
        <w:rPr>
          <w:b/>
        </w:rPr>
        <w:t>.</w:t>
      </w:r>
      <w:r>
        <w:t xml:space="preserve"> Molecules used for the calculation and corresponding data</w:t>
      </w:r>
      <w:r w:rsidR="000D6330">
        <w:t xml:space="preserve"> used for</w:t>
      </w:r>
      <w:ins w:id="2" w:author="Miha Virant" w:date="2017-02-11T14:46:00Z">
        <w:r w:rsidR="00A84CFE">
          <w:t xml:space="preserve"> the</w:t>
        </w:r>
      </w:ins>
      <w:r w:rsidR="000D6330">
        <w:t xml:space="preserve"> </w:t>
      </w:r>
      <w:r w:rsidR="000D6330" w:rsidRPr="00A84CFE">
        <w:rPr>
          <w:noProof/>
        </w:rPr>
        <w:t>construction</w:t>
      </w:r>
      <w:r w:rsidR="000D6330">
        <w:t xml:space="preserve"> of models</w:t>
      </w:r>
      <w:r>
        <w:t>.</w:t>
      </w:r>
    </w:p>
    <w:tbl>
      <w:tblPr>
        <w:tblW w:w="89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3"/>
        <w:gridCol w:w="2486"/>
        <w:gridCol w:w="876"/>
        <w:gridCol w:w="975"/>
        <w:gridCol w:w="863"/>
        <w:gridCol w:w="975"/>
        <w:gridCol w:w="975"/>
        <w:gridCol w:w="642"/>
        <w:gridCol w:w="699"/>
      </w:tblGrid>
      <w:tr w:rsidR="00420ED3" w:rsidRPr="009D13AF" w14:paraId="5209B05F" w14:textId="02B0623E" w:rsidTr="00A778F4">
        <w:trPr>
          <w:trHeight w:val="397"/>
          <w:jc w:val="center"/>
        </w:trPr>
        <w:tc>
          <w:tcPr>
            <w:tcW w:w="47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438AE4" w14:textId="032270DA" w:rsidR="00420ED3" w:rsidRPr="009D13AF" w:rsidRDefault="00420ED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#</w:t>
            </w:r>
          </w:p>
        </w:tc>
        <w:tc>
          <w:tcPr>
            <w:tcW w:w="248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A407C4" w14:textId="77777777" w:rsidR="00420ED3" w:rsidRPr="009D13AF" w:rsidRDefault="00420ED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name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E8F14EA" w14:textId="724DA045" w:rsidR="00420ED3" w:rsidRPr="009D13AF" w:rsidRDefault="00420ED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A84CFE">
              <w:rPr>
                <w:rFonts w:ascii="Calibri" w:eastAsia="Times New Roman" w:hAnsi="Calibri" w:cs="Times New Roman"/>
                <w:b/>
                <w:noProof/>
                <w:color w:val="000000"/>
                <w:szCs w:val="24"/>
                <w:lang w:val="sl-SI" w:eastAsia="sl-SI"/>
              </w:rPr>
              <w:t>exp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.</w:t>
            </w:r>
          </w:p>
          <w:p w14:paraId="4ECAAE3D" w14:textId="3C8C90E3" w:rsidR="00420ED3" w:rsidRPr="009D13AF" w:rsidRDefault="00420ED3" w:rsidP="00A36B3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pK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bscript"/>
                <w:lang w:val="sl-SI" w:eastAsia="sl-SI"/>
              </w:rPr>
              <w:t>a</w:t>
            </w:r>
            <w:r w:rsidR="00A36B34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a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,</w:t>
            </w:r>
            <w:r w:rsidR="00A36B34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b</w:t>
            </w:r>
            <w:proofErr w:type="spellEnd"/>
          </w:p>
        </w:tc>
        <w:tc>
          <w:tcPr>
            <w:tcW w:w="97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8B314D" w14:textId="26ED0493" w:rsidR="00420ED3" w:rsidRPr="009D13AF" w:rsidRDefault="00420ED3" w:rsidP="00DD6D86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AM1</w:t>
            </w:r>
            <w:r w:rsidR="00DD6D86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perscript"/>
                <w:lang w:val="sl-SI" w:eastAsia="sl-SI"/>
              </w:rPr>
              <w:t>#</w:t>
            </w:r>
          </w:p>
        </w:tc>
        <w:tc>
          <w:tcPr>
            <w:tcW w:w="8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6FFE7E" w14:textId="6DD543A1" w:rsidR="00420ED3" w:rsidRPr="009D13AF" w:rsidRDefault="00420ED3" w:rsidP="00DD6D86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PM6</w:t>
            </w:r>
            <w:r w:rsidR="00DD6D86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perscript"/>
                <w:lang w:val="sl-SI" w:eastAsia="sl-SI"/>
              </w:rPr>
              <w:t>#</w:t>
            </w:r>
          </w:p>
        </w:tc>
        <w:tc>
          <w:tcPr>
            <w:tcW w:w="97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6EF3A55" w14:textId="29907B97" w:rsidR="00420ED3" w:rsidRPr="009D13AF" w:rsidRDefault="00420ED3" w:rsidP="00DD6D86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HF</w:t>
            </w:r>
            <w:r w:rsidR="00DD6D86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perscript"/>
                <w:lang w:val="sl-SI" w:eastAsia="sl-SI"/>
              </w:rPr>
              <w:t>#</w:t>
            </w:r>
          </w:p>
        </w:tc>
        <w:tc>
          <w:tcPr>
            <w:tcW w:w="97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29D7CD0" w14:textId="26E20C53" w:rsidR="00420ED3" w:rsidRPr="009D13AF" w:rsidRDefault="00420ED3" w:rsidP="00DD6D86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B3LYP</w:t>
            </w:r>
            <w:r w:rsidR="00DD6D86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perscript"/>
                <w:lang w:val="sl-SI" w:eastAsia="sl-SI"/>
              </w:rPr>
              <w:t>#</w:t>
            </w:r>
          </w:p>
        </w:tc>
        <w:tc>
          <w:tcPr>
            <w:tcW w:w="64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C9F84E" w14:textId="77777777" w:rsidR="00420ED3" w:rsidRPr="009D13AF" w:rsidRDefault="00420ED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N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bscript"/>
                <w:lang w:val="sl-SI" w:eastAsia="sl-SI"/>
              </w:rPr>
              <w:t>COO</w:t>
            </w:r>
          </w:p>
        </w:tc>
        <w:tc>
          <w:tcPr>
            <w:tcW w:w="69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477969" w14:textId="77777777" w:rsidR="00420ED3" w:rsidRPr="009D13AF" w:rsidRDefault="00420ED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N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bscript"/>
                <w:lang w:val="sl-SI" w:eastAsia="sl-SI"/>
              </w:rPr>
              <w:t>NH4+</w:t>
            </w:r>
          </w:p>
        </w:tc>
      </w:tr>
      <w:tr w:rsidR="00CF4257" w:rsidRPr="009D13AF" w14:paraId="2BD9E234" w14:textId="2A1BF816" w:rsidTr="00A778F4">
        <w:trPr>
          <w:trHeight w:val="288"/>
          <w:jc w:val="center"/>
        </w:trPr>
        <w:tc>
          <w:tcPr>
            <w:tcW w:w="47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F993EF6" w14:textId="622226E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248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8DFE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2FB7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76</w:t>
            </w:r>
          </w:p>
        </w:tc>
        <w:tc>
          <w:tcPr>
            <w:tcW w:w="9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697F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9.59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87984B" w14:textId="7A4E028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16.63</w:t>
            </w:r>
          </w:p>
        </w:tc>
        <w:tc>
          <w:tcPr>
            <w:tcW w:w="9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0C95A" w14:textId="4742677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7.25</w:t>
            </w:r>
          </w:p>
        </w:tc>
        <w:tc>
          <w:tcPr>
            <w:tcW w:w="9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96DBD" w14:textId="46B93AB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94.90</w:t>
            </w:r>
          </w:p>
        </w:tc>
        <w:tc>
          <w:tcPr>
            <w:tcW w:w="64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3E92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4D3A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5BCE3679" w14:textId="1376477A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EC2C5F" w14:textId="2B1019F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18FC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5DF20" w14:textId="0C38EE7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9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D7E9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9.78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FDBA4C" w14:textId="1DC31CD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61.5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DD732" w14:textId="6EBB2EC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9.5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5746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2.46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05C9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C719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2055590C" w14:textId="22F16688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F46349" w14:textId="23C1ABD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4000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1C02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82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6113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0.76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ADF01B" w14:textId="6136B92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49.61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FD594" w14:textId="355E59F6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9.3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1841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8.47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5C48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0EB7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506A26DF" w14:textId="24B3BF3A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73F868" w14:textId="57EB3CE3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F8B2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dichl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AA81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2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E7DE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0.96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20877C" w14:textId="0B68E9F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72.7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0C5B5" w14:textId="0505447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49.02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D92D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3.82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6ECA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2163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65DB6413" w14:textId="289A8CBA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F2A413" w14:textId="768BB71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DA36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trichl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3A21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.6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DC16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35.09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3A4BBB" w14:textId="52E4DE2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93.5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1EBC8" w14:textId="74EB7D7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44.8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F1D3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17.89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FA9D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4144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17C8B778" w14:textId="6FCD3473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B18F42" w14:textId="68FCCDE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9F20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triflu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6CB5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.2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479F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60.77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EAD4B2" w14:textId="312A8EA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606.8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6CD25" w14:textId="22338E6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56.92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8DFE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84.53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37EF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B550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7C51893E" w14:textId="011F03CD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90EC1E" w14:textId="4573957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85D9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ryl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BC0A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2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B7DB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3.98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91998F" w14:textId="48B051E6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12.4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1EF21" w14:textId="098CFB4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3.2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F9A2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8.57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AC4B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9201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5D2CE7A3" w14:textId="6DBD2938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670F12" w14:textId="7E3AF1A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2C4E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orm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8DB5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3510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31.28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881DAD" w14:textId="500A788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63.0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84AD6" w14:textId="7DFBD786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13.4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BF70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1.63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0374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5B56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12CBAAD6" w14:textId="027A3053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6CC52" w14:textId="3656005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F3B3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rcapt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F413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6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5901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0.82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5AE58A" w14:textId="2C6FB2C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49.1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62D68" w14:textId="711499B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1.21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8C14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3.04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B9A1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3EB6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314D19B2" w14:textId="2556FEFC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79831" w14:textId="1C58E87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ED76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ropan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940A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180F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5.72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7B70AF" w14:textId="542B6DD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15.48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E203C" w14:textId="2401B4A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2.2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76BB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07.13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C6E7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60E3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00F68CF7" w14:textId="094D44EC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A16B36" w14:textId="19DC1B8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1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4B091" w14:textId="7F51B18C" w:rsidR="00CF4257" w:rsidRPr="009D13AF" w:rsidRDefault="00A778F4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Calibri"/>
                <w:color w:val="000000"/>
                <w:szCs w:val="24"/>
                <w:lang w:val="sl-SI" w:eastAsia="sl-SI"/>
              </w:rPr>
              <w:t>α</w:t>
            </w:r>
            <w:r w:rsidR="00CF4257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="00CF4257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propionic</w:t>
            </w:r>
            <w:proofErr w:type="spellEnd"/>
            <w:r w:rsidR="00CF4257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="00CF4257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66F1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88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0729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2.88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B4A492" w14:textId="50C4080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41.2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9BFC9" w14:textId="418F54C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5.1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F583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3.89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6FEE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ED3F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3FC1BE67" w14:textId="31B34884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6C9C79" w14:textId="2C18667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1A12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3-chloropropion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F6E8D" w14:textId="5B2958A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0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10D9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5.58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68A3E1" w14:textId="22CD616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38.2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28350" w14:textId="6291975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8.0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475C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8.33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6DB0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CD0C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6BD9B13D" w14:textId="66B7CF59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16EB61" w14:textId="3F1F3F4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3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1A8E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acryl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9ADE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6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1B77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6.61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B98B82" w14:textId="0B75FEF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12.6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8EE50" w14:textId="45BA50C6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2.8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B138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95.17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82EA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2B80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2D7C7B3F" w14:textId="260E704A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A29167" w14:textId="2CCAE65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4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2B1A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utan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5835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2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CAB9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2.47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2695FB" w14:textId="0C30D2E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06.0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FE440" w14:textId="335724A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4.8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432A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07.15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834D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005D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74BEACA1" w14:textId="196CB74C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F4FBDB" w14:textId="7EF3CB9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5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0EE3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vinyl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F21B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3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C9D9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1.01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E63304" w14:textId="48184C3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21.6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1087" w14:textId="557DB71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2.01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4FC1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4.26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9BC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C365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5555FC64" w14:textId="4A6BD3BF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4AFFF1" w14:textId="69D5F88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6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7FEE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(</w:t>
            </w: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Z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)-2-bute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9AC58" w14:textId="5C3B0AA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7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5851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51.66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6BA881" w14:textId="6731122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99.41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E692A" w14:textId="0876035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7.41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54C7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90.52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46E9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6C2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70D41701" w14:textId="1A1B8542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FD1F4B" w14:textId="50AB63E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7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1517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isobutyr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E989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FF32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3.79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30F1F2" w14:textId="60924E23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03.8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0F2E5" w14:textId="175EF6D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9.2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3041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09.27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102C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57CD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2E64F663" w14:textId="5B639AF6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838E8F" w14:textId="5A2546A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8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7A69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entan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F031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5619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5.18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3DB279" w14:textId="67CC8B1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09.0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DC375" w14:textId="55C1FD46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1.8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0450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01.53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5397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A8A3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75C0247F" w14:textId="113EF95F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747E1E" w14:textId="6313458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9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0B72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isovaler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F764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78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9B8E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4.37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B0C6EE" w14:textId="2D013DF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06.5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7E684" w14:textId="47B1FFD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4.3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12F2" w14:textId="4E182E05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2.60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AA23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DB25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6D176D5A" w14:textId="448DBAA2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70F376" w14:textId="75606C3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0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7A91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ival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F675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.0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C827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0.98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6F4ED3" w14:textId="23B3C8B6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98.6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52355" w14:textId="53FF04F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0.7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95E8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85.95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B408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8120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7568D9F4" w14:textId="339B9D64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FF3D1" w14:textId="0F238D9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1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F33E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5D06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4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993F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5.71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9F03E2" w14:textId="4327B1A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70.8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EC85E" w14:textId="03FD908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35.6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9A33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9.93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7C32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7B71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0A65937F" w14:textId="1FAC9613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38F608" w14:textId="61FA873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lastRenderedPageBreak/>
              <w:t>22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CAA4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2-brom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CE6F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5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6748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8.54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B4CE5E" w14:textId="48C3299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34.8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0C87D" w14:textId="21EC924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1.4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849C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9.54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29C7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9B79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574891D9" w14:textId="7252F6B3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87CEDA" w14:textId="6322CBE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3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EFD5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glycol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AE32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A220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6.85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A3644A" w14:textId="098429D3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49.3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7011C" w14:textId="2698312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13.7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2885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3.39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50AB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95D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3279B8C6" w14:textId="6DA9414D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C8421B" w14:textId="48F6601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4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AE5F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lac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4B66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580E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5.07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E62275" w14:textId="2E452EF6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30.8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00532" w14:textId="1267F31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13.6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44E18" w14:textId="35AB647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2.60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4BD2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9FB4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590B3DBE" w14:textId="21F6A227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D539A3" w14:textId="2ED080F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5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0943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oxal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3558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68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41DE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52.48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8601E9" w14:textId="2F276CC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611.8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097B" w14:textId="19D52F5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48.9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17B3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21.61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1BEE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5ABC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5AD752F5" w14:textId="5346F422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E028B" w14:textId="0FF1135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6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69CE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alon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D94A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2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C522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3.97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3B1739" w14:textId="16841CB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61.81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8CF06" w14:textId="1BE60AD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5.3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B1B1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5.35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BB37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0180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7A808394" w14:textId="6D782F49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47810E" w14:textId="2E8001F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7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41E5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succin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BEC2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8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089F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19.28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6808EE" w14:textId="654DF12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81.0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6A54" w14:textId="5D58EC2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38.1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DF3E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2.27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3BC0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0B51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6A842E2D" w14:textId="3EF8087A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9E6ECC" w14:textId="7FD8494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8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33E5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ale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AD7B5" w14:textId="460C9DC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2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227C6" w14:textId="4648D91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3.90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8A07A1" w14:textId="7A28E46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48.0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CBBC8" w14:textId="63AC501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6.11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CD46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7.64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C563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4790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015FBD2B" w14:textId="1803DBE0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B579E" w14:textId="277F2B5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9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0380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glutar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144B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9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63631" w14:textId="32117D6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2.50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558DC9" w14:textId="021E5F5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24.5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9A622" w14:textId="6C25E88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2.8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71FE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0.82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F813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CD97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1154224B" w14:textId="7398EF0B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C17523" w14:textId="54AF663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0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9B9B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2-hydroxy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5A5E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3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B3AC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2.34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2C1181" w14:textId="623D5BC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19.70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AE1A7" w14:textId="62081575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6.8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F811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9.85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8E6E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F6D6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6F2B194E" w14:textId="16CE1FA8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CB67A" w14:textId="67F197E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1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610B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2-chlor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AF94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8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A856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0.63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A0DC2B" w14:textId="6577215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39.02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D2553" w14:textId="2188228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1.1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DB79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1.75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A19C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B474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0EDB8A9D" w14:textId="4E1B158B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0EBC76" w14:textId="3A5E960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2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B27A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3-chlor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C9B5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0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02D8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9.23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D06695" w14:textId="2647DA1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41.2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E599E" w14:textId="308D8913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8.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1059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4.89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09A8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4B54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616E03D8" w14:textId="73502384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EF17E" w14:textId="59AD403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3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BC13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4-chlor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FB25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52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AAF1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9.16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92DB51" w14:textId="2D87182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27.2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CEC1D" w14:textId="1E2243E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8.32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AE2A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9.26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73EB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E0F4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51B13A42" w14:textId="209CACE3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2607A4" w14:textId="66862D83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4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85E7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D378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68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7FB4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50.46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22D336" w14:textId="32B72C13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86.61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FA658" w14:textId="27F7F29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59.2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D1F6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9.18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9F34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5F0B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440B194B" w14:textId="08A52470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7D39FC" w14:textId="448CF42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5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3651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diflu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9B13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2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07BF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6.27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2B712E" w14:textId="3822917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74.14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0D5FF" w14:textId="32EF3E0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41.25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E8FF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82.54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6128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0D0E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61DDFDB9" w14:textId="644F255F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861FD8" w14:textId="6E7E3AE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6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A8FC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2-bromoprop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AACE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9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8953B" w14:textId="7BE4A52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8.30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D91053" w14:textId="2132934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34.43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B49B" w14:textId="1E8CF67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2.58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A4C5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9.94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872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2F6A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4E776779" w14:textId="4656A619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A7CD99" w14:textId="7BA784F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7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E33E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3-bromoprop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A899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D9A8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7.23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18111E" w14:textId="2C484AC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39.6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D4498" w14:textId="75DD8A85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82.66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D4D1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9.62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43FD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1903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66F7E21C" w14:textId="7343DE91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B8DA3" w14:textId="64A5D78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8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E4D9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4-brom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2B06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58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7565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8.76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12596F" w14:textId="66F60DA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/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8DE90" w14:textId="10D561B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2.91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F1DA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6.91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1FD6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3B29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083E216E" w14:textId="5B554C62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948BEC" w14:textId="4949DBA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9</w:t>
            </w:r>
          </w:p>
        </w:tc>
        <w:tc>
          <w:tcPr>
            <w:tcW w:w="2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B723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A03A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5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BA6D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1.89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513B5F" w14:textId="6C6A960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47.7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C5947" w14:textId="2714BAD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6.99</w:t>
            </w:r>
          </w:p>
        </w:tc>
        <w:tc>
          <w:tcPr>
            <w:tcW w:w="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9C41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3.92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4BB9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E494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38E90445" w14:textId="702CB354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00CEDA0E" w14:textId="317CD423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0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4260392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niline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007C9C1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5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77D679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18.3</w:t>
            </w:r>
          </w:p>
        </w:tc>
        <w:tc>
          <w:tcPr>
            <w:tcW w:w="863" w:type="dxa"/>
            <w:vAlign w:val="center"/>
          </w:tcPr>
          <w:p w14:paraId="0024C203" w14:textId="5232CC6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78.8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0FCC788" w14:textId="3EC0A91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51.1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C7F750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23.32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70B8CE4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7CCF547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7635A3B3" w14:textId="5E81BE67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1E0C4FAF" w14:textId="1CE3123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1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163CAE9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min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1036AF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B2B6CD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00.68</w:t>
            </w:r>
          </w:p>
        </w:tc>
        <w:tc>
          <w:tcPr>
            <w:tcW w:w="863" w:type="dxa"/>
            <w:vAlign w:val="center"/>
          </w:tcPr>
          <w:p w14:paraId="50C21C33" w14:textId="186EB9D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56.04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BFAFED1" w14:textId="3C5F78A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35.4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70E973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197.01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35CC7D4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00EF44F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15E0A565" w14:textId="67209F98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5E007899" w14:textId="4E3E971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2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66DAC79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227A09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549465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30.45</w:t>
            </w:r>
          </w:p>
        </w:tc>
        <w:tc>
          <w:tcPr>
            <w:tcW w:w="863" w:type="dxa"/>
            <w:vAlign w:val="center"/>
          </w:tcPr>
          <w:p w14:paraId="1853E8CE" w14:textId="4EC6623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/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71CE834" w14:textId="0620186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75.3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B04CFF5" w14:textId="6CD24D8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33.80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12AAC54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3C5EA4A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53167299" w14:textId="72984615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757CE553" w14:textId="5237B97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3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377A160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1ACDB3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34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F61EB4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28.97</w:t>
            </w:r>
          </w:p>
        </w:tc>
        <w:tc>
          <w:tcPr>
            <w:tcW w:w="863" w:type="dxa"/>
            <w:vAlign w:val="center"/>
          </w:tcPr>
          <w:p w14:paraId="40CEF56E" w14:textId="40C132C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90.2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A8BBBAA" w14:textId="216F2AF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67.0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DAB3D6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40.03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3D60622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35A3418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45D4C52B" w14:textId="703618A1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0A1306A2" w14:textId="3ED27E6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4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233EF01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08E0E8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7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4D03F4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43.44</w:t>
            </w:r>
          </w:p>
        </w:tc>
        <w:tc>
          <w:tcPr>
            <w:tcW w:w="863" w:type="dxa"/>
            <w:vAlign w:val="center"/>
          </w:tcPr>
          <w:p w14:paraId="2C3E59A9" w14:textId="48B18943" w:rsidR="00057483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04.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417CE98" w14:textId="4D1B52A5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93.7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05D949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64.77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2119D92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77AD139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2798F70E" w14:textId="6B55BE53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630A8FCC" w14:textId="2C47A7B5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5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34BC55C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833904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D32DD9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34.23</w:t>
            </w:r>
          </w:p>
        </w:tc>
        <w:tc>
          <w:tcPr>
            <w:tcW w:w="863" w:type="dxa"/>
            <w:vAlign w:val="center"/>
          </w:tcPr>
          <w:p w14:paraId="4771D16D" w14:textId="1CCCD57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95.7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36BD5FB" w14:textId="631C158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66.4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AFCB5C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29.87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3BD68AF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309D8F8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76DBEB89" w14:textId="0F0EF8B4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2F8A95DA" w14:textId="53F99B6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39AEA5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191BFA3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1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15C0E0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24.93</w:t>
            </w:r>
          </w:p>
        </w:tc>
        <w:tc>
          <w:tcPr>
            <w:tcW w:w="863" w:type="dxa"/>
            <w:vAlign w:val="center"/>
          </w:tcPr>
          <w:p w14:paraId="07C3A624" w14:textId="1726532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80.2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3937698" w14:textId="12E21EC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52.1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B395A5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16.59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124BB37E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7D31B43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12C0DEA2" w14:textId="45095E09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0773C37E" w14:textId="29CA9CC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261498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oxy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194F88C2" w14:textId="7B13017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2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B3E288F" w14:textId="389BC9A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18.30</w:t>
            </w:r>
          </w:p>
        </w:tc>
        <w:tc>
          <w:tcPr>
            <w:tcW w:w="863" w:type="dxa"/>
            <w:vAlign w:val="center"/>
          </w:tcPr>
          <w:p w14:paraId="15CAE9FB" w14:textId="08E5625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70.1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AA6C4A0" w14:textId="41C74C6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42.9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AD1FD5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12.61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54F032C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1DD86C5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28CE781D" w14:textId="4A4D4733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75714EEF" w14:textId="5CEE1FA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37CF9BF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yl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29EE96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6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56E229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11.94</w:t>
            </w:r>
          </w:p>
        </w:tc>
        <w:tc>
          <w:tcPr>
            <w:tcW w:w="863" w:type="dxa"/>
            <w:vAlign w:val="center"/>
          </w:tcPr>
          <w:p w14:paraId="280C07D4" w14:textId="2AF4BBE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72.1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D31B779" w14:textId="236D02A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43.9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75874C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07.78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5784A54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16C5440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097D229B" w14:textId="58D712A4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7C99B65" w14:textId="3641A9A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95EB16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0C81DFF" w14:textId="5198B0A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5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833A35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61.77</w:t>
            </w:r>
          </w:p>
        </w:tc>
        <w:tc>
          <w:tcPr>
            <w:tcW w:w="863" w:type="dxa"/>
            <w:vAlign w:val="center"/>
          </w:tcPr>
          <w:p w14:paraId="04E33033" w14:textId="35477590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12.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00F1DEC" w14:textId="6C2FE7F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99.34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EFBB93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60.38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49FDE5B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2C63BE0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69E33727" w14:textId="7C05014F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76A1043D" w14:textId="10155C69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D9D944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min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214DB77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.0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D84241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80.38</w:t>
            </w:r>
          </w:p>
        </w:tc>
        <w:tc>
          <w:tcPr>
            <w:tcW w:w="863" w:type="dxa"/>
            <w:vAlign w:val="center"/>
          </w:tcPr>
          <w:p w14:paraId="3CF0EB9F" w14:textId="505DA165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36.0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168D08F" w14:textId="717552A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18.4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D15C7C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182.65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479D0DB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F2497D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498B8592" w14:textId="72482663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38F57AF4" w14:textId="1E86D03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1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24E2E4C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2F6F6DB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0D049D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29.41</w:t>
            </w:r>
          </w:p>
        </w:tc>
        <w:tc>
          <w:tcPr>
            <w:tcW w:w="863" w:type="dxa"/>
            <w:vAlign w:val="center"/>
          </w:tcPr>
          <w:p w14:paraId="76A4F019" w14:textId="045E326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87.8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1AD8078" w14:textId="5F48605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66.2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8263A6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33.05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1D9AA3A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5086417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186C0E96" w14:textId="6AEAA282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A86B8E6" w14:textId="34EF481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17D4378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363985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ED7974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26.57</w:t>
            </w:r>
          </w:p>
        </w:tc>
        <w:tc>
          <w:tcPr>
            <w:tcW w:w="863" w:type="dxa"/>
            <w:vAlign w:val="center"/>
          </w:tcPr>
          <w:p w14:paraId="69BCF878" w14:textId="6A61B44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86.3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FD31A38" w14:textId="7CBC956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67.14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0A19C4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33.97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42F42F2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2CC18DD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59AE1A23" w14:textId="4CF488D9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5499E56" w14:textId="5AAD8055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3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151F0F6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39EC3B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74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CC874B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40.74</w:t>
            </w:r>
          </w:p>
        </w:tc>
        <w:tc>
          <w:tcPr>
            <w:tcW w:w="863" w:type="dxa"/>
            <w:vAlign w:val="center"/>
          </w:tcPr>
          <w:p w14:paraId="02F0AF24" w14:textId="7547929F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04.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13273C3" w14:textId="2855E9A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93.7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78FCD2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60.59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42BEAF7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285ED8C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7DDC2F61" w14:textId="2657FF7D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65416CF3" w14:textId="4D211EE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4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8F29DB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0E99507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6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AAFECA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29.86</w:t>
            </w:r>
          </w:p>
        </w:tc>
        <w:tc>
          <w:tcPr>
            <w:tcW w:w="863" w:type="dxa"/>
            <w:vAlign w:val="center"/>
          </w:tcPr>
          <w:p w14:paraId="4565296E" w14:textId="2A7E168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90.8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A17525C" w14:textId="5B7C2A0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66.7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BBF5F0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35.36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67AD4D9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7E86364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57A39382" w14:textId="78472995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2FBB12F5" w14:textId="0AAAB46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5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C7B679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25433A19" w14:textId="755F27D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.5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F189AE4" w14:textId="25D117D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14.30</w:t>
            </w:r>
          </w:p>
        </w:tc>
        <w:tc>
          <w:tcPr>
            <w:tcW w:w="863" w:type="dxa"/>
            <w:vAlign w:val="center"/>
          </w:tcPr>
          <w:p w14:paraId="45357BDF" w14:textId="439E57D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71.1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DFACD16" w14:textId="47A5F85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35.5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99A779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09.49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65E9E6D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5948C46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0734BAE2" w14:textId="469C576A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5835EA9E" w14:textId="51D8516D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6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069A793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oxy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F294A1C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.2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E0CFC2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00.62</w:t>
            </w:r>
          </w:p>
        </w:tc>
        <w:tc>
          <w:tcPr>
            <w:tcW w:w="863" w:type="dxa"/>
            <w:vAlign w:val="center"/>
          </w:tcPr>
          <w:p w14:paraId="29E26B61" w14:textId="41207F0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53.84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3330251" w14:textId="408E305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39.0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6ECD19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05.08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4630702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4B4A94A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2147AF96" w14:textId="7F45594D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0CFF725B" w14:textId="72B8934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7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42C6F9D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yl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66C29E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.1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E90CA4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10.5</w:t>
            </w:r>
          </w:p>
        </w:tc>
        <w:tc>
          <w:tcPr>
            <w:tcW w:w="863" w:type="dxa"/>
            <w:vAlign w:val="center"/>
          </w:tcPr>
          <w:p w14:paraId="0C663736" w14:textId="4F28B162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64.4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3ADD312" w14:textId="3E95E56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40.0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E87575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09.56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592EA3E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D52EC7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7EA246EE" w14:textId="1E3FD77E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384AA142" w14:textId="2DF79623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8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50E01C3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anili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0A714E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0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4DA31E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64.72</w:t>
            </w:r>
          </w:p>
        </w:tc>
        <w:tc>
          <w:tcPr>
            <w:tcW w:w="863" w:type="dxa"/>
            <w:vAlign w:val="center"/>
          </w:tcPr>
          <w:p w14:paraId="07EA4EB8" w14:textId="46031F61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21.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1B9E734" w14:textId="4090A3D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302.3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3E77FC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68.42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131D862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EB05B0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</w:tr>
      <w:tr w:rsidR="00CF4257" w:rsidRPr="009D13AF" w14:paraId="53C0238B" w14:textId="75428279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3C5F9C32" w14:textId="0E479A2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9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2A99FE5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0BED7D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1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46B78E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8.63</w:t>
            </w:r>
          </w:p>
        </w:tc>
        <w:tc>
          <w:tcPr>
            <w:tcW w:w="863" w:type="dxa"/>
            <w:vAlign w:val="center"/>
          </w:tcPr>
          <w:p w14:paraId="1F9401AF" w14:textId="4EF3AA11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13.9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A0ACE87" w14:textId="7C27D7F0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2.1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BA1CDE2" w14:textId="7E95C88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0.30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696443D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468ABEA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101B2AC8" w14:textId="3C44925D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54ADAF57" w14:textId="6BF1910C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0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2FC53B7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C861C8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001C6B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8.35</w:t>
            </w:r>
          </w:p>
        </w:tc>
        <w:tc>
          <w:tcPr>
            <w:tcW w:w="863" w:type="dxa"/>
            <w:vAlign w:val="center"/>
          </w:tcPr>
          <w:p w14:paraId="1401F30E" w14:textId="74D01AF0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/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F30C8CC" w14:textId="1B61DA5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88.3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D94190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7.73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6591A80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1FE7866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27D76261" w14:textId="4F58FBA6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14979044" w14:textId="2D56731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1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58F49A13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AC7A68A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84CDB9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6.32</w:t>
            </w:r>
          </w:p>
        </w:tc>
        <w:tc>
          <w:tcPr>
            <w:tcW w:w="863" w:type="dxa"/>
            <w:vAlign w:val="center"/>
          </w:tcPr>
          <w:p w14:paraId="01868867" w14:textId="0A0705FD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32.4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791196E" w14:textId="761AE9C1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0.8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489682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5.78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566E70A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5E546BB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07F1C801" w14:textId="532D7205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5C890C78" w14:textId="688B262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2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6CA98B4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F50983A" w14:textId="021BA244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6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1ECD1E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8.86</w:t>
            </w:r>
          </w:p>
        </w:tc>
        <w:tc>
          <w:tcPr>
            <w:tcW w:w="863" w:type="dxa"/>
            <w:vAlign w:val="center"/>
          </w:tcPr>
          <w:p w14:paraId="5B3DA810" w14:textId="05EFFE16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49.2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53D1C74" w14:textId="089F1D8F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12.4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47954F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4.81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4DBCBAB4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5C536FB8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2C997CD6" w14:textId="5ECD2862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574D687B" w14:textId="3D449C36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3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4C412A24" w14:textId="5BA90743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AFA788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5EE978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9.89</w:t>
            </w:r>
          </w:p>
        </w:tc>
        <w:tc>
          <w:tcPr>
            <w:tcW w:w="863" w:type="dxa"/>
            <w:vAlign w:val="center"/>
          </w:tcPr>
          <w:p w14:paraId="0FB70183" w14:textId="76B06B65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37.9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D37F0C8" w14:textId="377B494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83.0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61D014C" w14:textId="7D09CFB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5.60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61C795E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40CDA75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55B42199" w14:textId="47A0D2C4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63FED360" w14:textId="0C2993DE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4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EFA5A13" w14:textId="5F2FB328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55E742D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0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39BC420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4.47</w:t>
            </w:r>
          </w:p>
        </w:tc>
        <w:tc>
          <w:tcPr>
            <w:tcW w:w="863" w:type="dxa"/>
            <w:vAlign w:val="center"/>
          </w:tcPr>
          <w:p w14:paraId="08A5C43E" w14:textId="2B78F5F9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41.9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9C00167" w14:textId="178D7C7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8.5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60296F9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8.85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7C669E07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07C96F0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CF4257" w:rsidRPr="009D13AF" w14:paraId="6782B25E" w14:textId="653282C5" w:rsidTr="00A778F4">
        <w:trPr>
          <w:trHeight w:val="288"/>
          <w:jc w:val="center"/>
        </w:trPr>
        <w:tc>
          <w:tcPr>
            <w:tcW w:w="473" w:type="dxa"/>
            <w:tcBorders>
              <w:bottom w:val="single" w:sz="4" w:space="0" w:color="auto"/>
            </w:tcBorders>
            <w:vAlign w:val="center"/>
          </w:tcPr>
          <w:p w14:paraId="13C972E2" w14:textId="321A73B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5</w:t>
            </w:r>
          </w:p>
        </w:tc>
        <w:tc>
          <w:tcPr>
            <w:tcW w:w="24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D7116" w14:textId="5793360A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oxy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81575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09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C19BF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7.02</w:t>
            </w:r>
          </w:p>
        </w:tc>
        <w:tc>
          <w:tcPr>
            <w:tcW w:w="863" w:type="dxa"/>
            <w:tcBorders>
              <w:bottom w:val="single" w:sz="4" w:space="0" w:color="auto"/>
            </w:tcBorders>
            <w:vAlign w:val="center"/>
          </w:tcPr>
          <w:p w14:paraId="6CAA0285" w14:textId="670D0BB0" w:rsidR="00CF4257" w:rsidRPr="009D13AF" w:rsidRDefault="0005748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0.86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491FA" w14:textId="0B663FCB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6.38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0D246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07.29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FB8F2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6FCF1" w14:textId="77777777" w:rsidR="00CF4257" w:rsidRPr="009D13AF" w:rsidRDefault="00CF4257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5D08AE" w:rsidRPr="009D13AF" w14:paraId="1B7D8E79" w14:textId="77777777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27C9A" w14:textId="41480036" w:rsidR="005D08AE" w:rsidRPr="009D13AF" w:rsidRDefault="00320E7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6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2E6FB" w14:textId="3635DD1A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benzoic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23E627" w14:textId="69096B0A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49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13E23" w14:textId="295C5B1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07.91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981A2" w14:textId="571F4FE1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59.27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EF12D" w14:textId="6748525D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05.68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73692" w14:textId="5C8C9BA4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754.56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5562F" w14:textId="32D4CC46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280610" w14:textId="28AD5AFE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5D08AE" w:rsidRPr="009D13AF" w14:paraId="2F37762F" w14:textId="00DDF537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</w:tcBorders>
            <w:vAlign w:val="center"/>
          </w:tcPr>
          <w:p w14:paraId="37E7ABE9" w14:textId="77C87E82" w:rsidR="005D08AE" w:rsidRPr="009D13AF" w:rsidRDefault="00320E7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7</w:t>
            </w:r>
          </w:p>
        </w:tc>
        <w:tc>
          <w:tcPr>
            <w:tcW w:w="24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5A395" w14:textId="7821F0E5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tolu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12F78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27</w:t>
            </w:r>
          </w:p>
        </w:tc>
        <w:tc>
          <w:tcPr>
            <w:tcW w:w="9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6EC1A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1.96</w:t>
            </w:r>
          </w:p>
        </w:tc>
        <w:tc>
          <w:tcPr>
            <w:tcW w:w="863" w:type="dxa"/>
            <w:tcBorders>
              <w:top w:val="single" w:sz="4" w:space="0" w:color="auto"/>
            </w:tcBorders>
            <w:vAlign w:val="center"/>
          </w:tcPr>
          <w:p w14:paraId="70B53F7D" w14:textId="16F403F3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6.73</w:t>
            </w:r>
          </w:p>
        </w:tc>
        <w:tc>
          <w:tcPr>
            <w:tcW w:w="9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C95A9" w14:textId="556DCF44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2.34</w:t>
            </w:r>
          </w:p>
        </w:tc>
        <w:tc>
          <w:tcPr>
            <w:tcW w:w="9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643AB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94.93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ED7B5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5F367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5D08AE" w:rsidRPr="009D13AF" w14:paraId="54EE0285" w14:textId="647E05FC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11B96BA2" w14:textId="5A696F8C" w:rsidR="005D08AE" w:rsidRPr="009D13AF" w:rsidRDefault="00320E7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lastRenderedPageBreak/>
              <w:t>68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17B98BE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2D9F9667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E59BE1D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4.99</w:t>
            </w:r>
          </w:p>
        </w:tc>
        <w:tc>
          <w:tcPr>
            <w:tcW w:w="863" w:type="dxa"/>
            <w:vAlign w:val="center"/>
          </w:tcPr>
          <w:p w14:paraId="3B4739B8" w14:textId="2A483521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/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3DF506D" w14:textId="351D2CAA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1.9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91D4309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8.34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12A17728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5764E690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5D08AE" w:rsidRPr="009D13AF" w14:paraId="7DF18020" w14:textId="2FFBC943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18ED550B" w14:textId="231A5361" w:rsidR="005D08AE" w:rsidRPr="009D13AF" w:rsidRDefault="00320E7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9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39527B34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2C4D4199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ADA5DE7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1.13</w:t>
            </w:r>
          </w:p>
        </w:tc>
        <w:tc>
          <w:tcPr>
            <w:tcW w:w="863" w:type="dxa"/>
            <w:vAlign w:val="center"/>
          </w:tcPr>
          <w:p w14:paraId="3EBD31DD" w14:textId="4F1FD636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9.3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6514029" w14:textId="38D0D662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4.5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617252F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7.04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00FA5013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1DDE8DC5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5D08AE" w:rsidRPr="009D13AF" w14:paraId="2448E0F3" w14:textId="5C589DA7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6E8D704" w14:textId="6D907680" w:rsidR="005D08AE" w:rsidRPr="009D13AF" w:rsidRDefault="00320E7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0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443D3624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B52E215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5B84C1F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5.24</w:t>
            </w:r>
          </w:p>
        </w:tc>
        <w:tc>
          <w:tcPr>
            <w:tcW w:w="863" w:type="dxa"/>
            <w:vAlign w:val="center"/>
          </w:tcPr>
          <w:p w14:paraId="4A4AAE8D" w14:textId="21E046CB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52.2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A4D0AEA" w14:textId="67F8AE7C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19.6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8A8A20C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6.94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785DAE0D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3CEB2721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5D08AE" w:rsidRPr="009D13AF" w14:paraId="3FB37F5F" w14:textId="2A3CB3C4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69BB4EE0" w14:textId="71826661" w:rsidR="005D08AE" w:rsidRPr="009D13AF" w:rsidRDefault="00320E7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35341541" w14:textId="3C075B35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2A203289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14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03F7608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1.47</w:t>
            </w:r>
          </w:p>
        </w:tc>
        <w:tc>
          <w:tcPr>
            <w:tcW w:w="863" w:type="dxa"/>
            <w:vAlign w:val="center"/>
          </w:tcPr>
          <w:p w14:paraId="7C88C79E" w14:textId="590E8CD5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8.4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D9FD698" w14:textId="4F013631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7.7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7F835D9" w14:textId="5255D40E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0.90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18369B41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01EEC2CA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5D08AE" w:rsidRPr="009D13AF" w14:paraId="5436841F" w14:textId="446E5A62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5EFB5B52" w14:textId="04C66E2F" w:rsidR="005D08AE" w:rsidRPr="009D13AF" w:rsidRDefault="00320E7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4399525A" w14:textId="395A2E4F" w:rsidR="005D08AE" w:rsidRPr="009D13AF" w:rsidRDefault="005D08AE" w:rsidP="009D13AF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r w:rsidR="009D13AF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="009D13AF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benzoic</w:t>
            </w:r>
            <w:proofErr w:type="spellEnd"/>
            <w:r w:rsidR="009D13AF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BF9240E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FE9135D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6.95</w:t>
            </w:r>
          </w:p>
        </w:tc>
        <w:tc>
          <w:tcPr>
            <w:tcW w:w="863" w:type="dxa"/>
            <w:vAlign w:val="center"/>
          </w:tcPr>
          <w:p w14:paraId="271D3500" w14:textId="51B26ABB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69.0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B98AE60" w14:textId="1A5AC3FB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2.2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B667FAD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3.38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563CF1C7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7B1448B7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5D08AE" w:rsidRPr="009D13AF" w14:paraId="405ED6C0" w14:textId="64F55F6D" w:rsidTr="00A778F4">
        <w:trPr>
          <w:trHeight w:val="288"/>
          <w:jc w:val="center"/>
        </w:trPr>
        <w:tc>
          <w:tcPr>
            <w:tcW w:w="473" w:type="dxa"/>
            <w:tcBorders>
              <w:bottom w:val="single" w:sz="4" w:space="0" w:color="auto"/>
            </w:tcBorders>
            <w:vAlign w:val="center"/>
          </w:tcPr>
          <w:p w14:paraId="3C6BF4D8" w14:textId="31506DB7" w:rsidR="005D08AE" w:rsidRPr="009D13AF" w:rsidRDefault="00320E73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</w:t>
            </w:r>
          </w:p>
        </w:tc>
        <w:tc>
          <w:tcPr>
            <w:tcW w:w="24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1D32E" w14:textId="6A9FC2F4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oxy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F71FC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47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4CE6C" w14:textId="02EDA29A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3.70</w:t>
            </w:r>
          </w:p>
        </w:tc>
        <w:tc>
          <w:tcPr>
            <w:tcW w:w="863" w:type="dxa"/>
            <w:tcBorders>
              <w:bottom w:val="single" w:sz="4" w:space="0" w:color="auto"/>
            </w:tcBorders>
            <w:vAlign w:val="center"/>
          </w:tcPr>
          <w:p w14:paraId="078C6E5B" w14:textId="19B4DEBF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2.41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00B6E" w14:textId="4815CDFE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9.69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36117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82.52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07903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F30C5" w14:textId="77777777" w:rsidR="005D08AE" w:rsidRPr="009D13AF" w:rsidRDefault="005D08AE" w:rsidP="00A778F4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5B150D3E" w14:textId="77777777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8DE7F" w14:textId="70251AF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C9B75" w14:textId="6365D9A6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F4B1DD" w14:textId="437A0A1B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4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586DBD" w14:textId="3BE29822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07.28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6A848" w14:textId="7EF32085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57.6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2839E" w14:textId="50339C2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16.4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FE405" w14:textId="66FA7E86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757.6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B6051" w14:textId="1D8899A4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2AEEBA" w14:textId="1C7AFA7A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412BA11F" w14:textId="1917265C" w:rsidTr="00A778F4">
        <w:trPr>
          <w:trHeight w:val="288"/>
          <w:jc w:val="center"/>
        </w:trPr>
        <w:tc>
          <w:tcPr>
            <w:tcW w:w="473" w:type="dxa"/>
            <w:tcBorders>
              <w:top w:val="single" w:sz="4" w:space="0" w:color="auto"/>
            </w:tcBorders>
            <w:vAlign w:val="center"/>
          </w:tcPr>
          <w:p w14:paraId="62AAFE20" w14:textId="5A88895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</w:t>
            </w:r>
          </w:p>
        </w:tc>
        <w:tc>
          <w:tcPr>
            <w:tcW w:w="24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1B6D0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tolu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F3C81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37</w:t>
            </w:r>
          </w:p>
        </w:tc>
        <w:tc>
          <w:tcPr>
            <w:tcW w:w="9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0ECC4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5.31</w:t>
            </w:r>
          </w:p>
        </w:tc>
        <w:tc>
          <w:tcPr>
            <w:tcW w:w="863" w:type="dxa"/>
            <w:tcBorders>
              <w:top w:val="single" w:sz="4" w:space="0" w:color="auto"/>
            </w:tcBorders>
            <w:vAlign w:val="center"/>
          </w:tcPr>
          <w:p w14:paraId="523015B9" w14:textId="36B64545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4.78</w:t>
            </w:r>
          </w:p>
        </w:tc>
        <w:tc>
          <w:tcPr>
            <w:tcW w:w="9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7F51E" w14:textId="24F7D195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7.92</w:t>
            </w:r>
          </w:p>
        </w:tc>
        <w:tc>
          <w:tcPr>
            <w:tcW w:w="9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3588A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88.82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87B66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6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2ED04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57346643" w14:textId="06D2E6D5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9BE2405" w14:textId="4309A22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0B07F03D" w14:textId="3FEC26B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A981353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.1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72A35B6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40.18</w:t>
            </w:r>
          </w:p>
        </w:tc>
        <w:tc>
          <w:tcPr>
            <w:tcW w:w="863" w:type="dxa"/>
            <w:vAlign w:val="center"/>
          </w:tcPr>
          <w:p w14:paraId="5F793756" w14:textId="61382819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02.8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95B69CC" w14:textId="79B9943F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3.8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2F6996B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6.83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49685D56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43D18050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6575B750" w14:textId="452A08FD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15C4E20D" w14:textId="639E79F3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19D11ED5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06989FAF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.9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832A8EF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8.81</w:t>
            </w:r>
          </w:p>
        </w:tc>
        <w:tc>
          <w:tcPr>
            <w:tcW w:w="863" w:type="dxa"/>
            <w:vAlign w:val="center"/>
          </w:tcPr>
          <w:p w14:paraId="772A74BF" w14:textId="72F03F9C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74.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A87A0AE" w14:textId="0C320D0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8.2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02C147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3.92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361A109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20FB5843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7714C12B" w14:textId="50A616C1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2FD2CFA9" w14:textId="51B93991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8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3FEAE0C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0BE54D0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.3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0C88895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3.41</w:t>
            </w:r>
          </w:p>
        </w:tc>
        <w:tc>
          <w:tcPr>
            <w:tcW w:w="863" w:type="dxa"/>
            <w:vAlign w:val="center"/>
          </w:tcPr>
          <w:p w14:paraId="104894A4" w14:textId="6A3A03A4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76.1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82C6782" w14:textId="17B18503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5.2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A8BECF2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3.21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450DF08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42D16B7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41AD8E96" w14:textId="065B43AA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2D73105" w14:textId="49E244CB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22DF7C71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2B5BC50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.6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1062AEB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6.01</w:t>
            </w:r>
          </w:p>
        </w:tc>
        <w:tc>
          <w:tcPr>
            <w:tcW w:w="863" w:type="dxa"/>
            <w:vAlign w:val="center"/>
          </w:tcPr>
          <w:p w14:paraId="71FFAE3F" w14:textId="56307E0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62.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4A95BE7" w14:textId="1D2D681C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6.2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037814A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0.14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3C67BB97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7294632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0170411D" w14:textId="7B599F24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5E873A56" w14:textId="087606C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5C6FFA4E" w14:textId="5A7E86F2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EE26FCE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0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FE81A22" w14:textId="3E6D7CB2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2.80</w:t>
            </w:r>
          </w:p>
        </w:tc>
        <w:tc>
          <w:tcPr>
            <w:tcW w:w="863" w:type="dxa"/>
            <w:vAlign w:val="center"/>
          </w:tcPr>
          <w:p w14:paraId="3A454BD3" w14:textId="1D5FD71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/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63F848F" w14:textId="520F914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9.7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DCD459B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7.01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36F4151D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4CDAD027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7C35447C" w14:textId="5062A574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1DAEF9AD" w14:textId="32EEAA6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1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5E4E3C1" w14:textId="36D699D0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9025EAB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1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AF6B431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9.74</w:t>
            </w:r>
          </w:p>
        </w:tc>
        <w:tc>
          <w:tcPr>
            <w:tcW w:w="863" w:type="dxa"/>
            <w:vAlign w:val="center"/>
          </w:tcPr>
          <w:p w14:paraId="5487FB7F" w14:textId="6544720B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46.54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56B8F20" w14:textId="736A6A96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3.36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A5E7181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3.46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64352226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56C062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6DFA6BD7" w14:textId="00D7EC78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7A877B3F" w14:textId="090C0E6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2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371097E6" w14:textId="040B3DC1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12A02B6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2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5AE920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5.61</w:t>
            </w:r>
          </w:p>
        </w:tc>
        <w:tc>
          <w:tcPr>
            <w:tcW w:w="863" w:type="dxa"/>
            <w:vAlign w:val="center"/>
          </w:tcPr>
          <w:p w14:paraId="1289D410" w14:textId="6198DA84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46.9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5259899" w14:textId="1277A1E0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2.6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E5BEEEF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2.12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27EA405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0B3D4DF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6EBF6FF3" w14:textId="287DB407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6D85C58" w14:textId="2E916F3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3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3E39DD0E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resorci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CE2266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3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AE8C9E3" w14:textId="4D14495E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6.80</w:t>
            </w:r>
          </w:p>
        </w:tc>
        <w:tc>
          <w:tcPr>
            <w:tcW w:w="863" w:type="dxa"/>
            <w:vAlign w:val="center"/>
          </w:tcPr>
          <w:p w14:paraId="12B6B658" w14:textId="74582A8C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38.7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F95DC55" w14:textId="5536101E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2.9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332A50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99.68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28F2235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C435922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472344F2" w14:textId="5F9854AD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F2E0A1B" w14:textId="1C647D1B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4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69C583D0" w14:textId="20BB516C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595E9F9F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3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E1E878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9.09</w:t>
            </w:r>
          </w:p>
        </w:tc>
        <w:tc>
          <w:tcPr>
            <w:tcW w:w="863" w:type="dxa"/>
            <w:vAlign w:val="center"/>
          </w:tcPr>
          <w:p w14:paraId="43CE5FCE" w14:textId="756522C2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/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4422E0C" w14:textId="557D5262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6.5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9ED3A55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1.95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2CE39CA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32FDA157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5FF3F9DD" w14:textId="6A61920E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1197F3ED" w14:textId="56202C6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5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66EBA282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8C6336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4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6AF295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3.46</w:t>
            </w:r>
          </w:p>
        </w:tc>
        <w:tc>
          <w:tcPr>
            <w:tcW w:w="863" w:type="dxa"/>
            <w:vAlign w:val="center"/>
          </w:tcPr>
          <w:p w14:paraId="03A3B4EA" w14:textId="476CD59D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40.78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8D20BE1" w14:textId="0CB7D644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6.6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D1E9AB1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0.34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7A215DFA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D1F2C50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26D7B0EA" w14:textId="28FAB337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72378009" w14:textId="2B546314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6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0B5CA644" w14:textId="501AE085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anisol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7C632570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6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2A0365F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6.85</w:t>
            </w:r>
          </w:p>
        </w:tc>
        <w:tc>
          <w:tcPr>
            <w:tcW w:w="863" w:type="dxa"/>
            <w:vAlign w:val="center"/>
          </w:tcPr>
          <w:p w14:paraId="14FE8A81" w14:textId="49FD7D5B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2.5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7529794" w14:textId="4B83A931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6.3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68DE40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89.65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5C71DA86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16D93BC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748A6E9F" w14:textId="5F4F1D39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330FBD36" w14:textId="5F69D32D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7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23F3D002" w14:textId="24853309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min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5B7F989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82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90DDE14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53.29</w:t>
            </w:r>
          </w:p>
        </w:tc>
        <w:tc>
          <w:tcPr>
            <w:tcW w:w="863" w:type="dxa"/>
            <w:vAlign w:val="center"/>
          </w:tcPr>
          <w:p w14:paraId="0780FCD1" w14:textId="7F5D33BE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9.8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40D7D75" w14:textId="67B78BF4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5.9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492C354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76.46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0D5C2E7B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246FEAAB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70F5CF86" w14:textId="02A43EBD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5253A88" w14:textId="79D7482D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8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31A8DE7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quinon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66C1363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85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B309CB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5.47</w:t>
            </w:r>
          </w:p>
        </w:tc>
        <w:tc>
          <w:tcPr>
            <w:tcW w:w="863" w:type="dxa"/>
            <w:vAlign w:val="center"/>
          </w:tcPr>
          <w:p w14:paraId="417F5630" w14:textId="648B629A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19.90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2F9444B" w14:textId="3963B764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6.5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FBDB80D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87.23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5C4ABD83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3A552EEB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07DE69A2" w14:textId="253EFBE9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7078C13F" w14:textId="52F8D69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9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7AB2BE35" w14:textId="68389C39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3637F60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8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BE677A3" w14:textId="38101201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3.80</w:t>
            </w:r>
          </w:p>
        </w:tc>
        <w:tc>
          <w:tcPr>
            <w:tcW w:w="863" w:type="dxa"/>
            <w:vAlign w:val="center"/>
          </w:tcPr>
          <w:p w14:paraId="51E63D86" w14:textId="6B2856C3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33.2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3885CD0" w14:textId="5C7D6706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44.2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15D850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06.22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0BC56C4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2FD7E0F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03725072" w14:textId="1257101F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39A62CFC" w14:textId="2F4D3C9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0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2A70E63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hen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483CB6C1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9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C3BDDBB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56.99</w:t>
            </w:r>
          </w:p>
        </w:tc>
        <w:tc>
          <w:tcPr>
            <w:tcW w:w="863" w:type="dxa"/>
            <w:vAlign w:val="center"/>
          </w:tcPr>
          <w:p w14:paraId="58DC3CEC" w14:textId="17BD96C5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0.5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FB6440B" w14:textId="21085CC9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0.2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0E5D568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94.65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2DCD4EB0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38508104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696D819D" w14:textId="23ED8717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44E9A656" w14:textId="411A4F9C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1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2B5ECA8B" w14:textId="01640175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resol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6E8D0578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.09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317B7AB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57.22</w:t>
            </w:r>
          </w:p>
        </w:tc>
        <w:tc>
          <w:tcPr>
            <w:tcW w:w="863" w:type="dxa"/>
            <w:vAlign w:val="center"/>
          </w:tcPr>
          <w:p w14:paraId="3576C2A2" w14:textId="2C5ADECD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13.57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FEDE454" w14:textId="54B817D2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6.2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45D2FC0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82.51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15FDAC4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3FC7A764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75ED0597" w14:textId="20FCE9B1" w:rsidTr="00A778F4">
        <w:trPr>
          <w:trHeight w:val="288"/>
          <w:jc w:val="center"/>
        </w:trPr>
        <w:tc>
          <w:tcPr>
            <w:tcW w:w="473" w:type="dxa"/>
            <w:vAlign w:val="center"/>
          </w:tcPr>
          <w:p w14:paraId="3ABB1354" w14:textId="296CFCF3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2</w:t>
            </w:r>
          </w:p>
        </w:tc>
        <w:tc>
          <w:tcPr>
            <w:tcW w:w="2486" w:type="dxa"/>
            <w:shd w:val="clear" w:color="auto" w:fill="auto"/>
            <w:noWrap/>
            <w:vAlign w:val="center"/>
            <w:hideMark/>
          </w:tcPr>
          <w:p w14:paraId="40E731FB" w14:textId="4119F1B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anisole</w:t>
            </w:r>
            <w:proofErr w:type="spellEnd"/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00753AA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.21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C581C05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49.88</w:t>
            </w:r>
          </w:p>
        </w:tc>
        <w:tc>
          <w:tcPr>
            <w:tcW w:w="863" w:type="dxa"/>
            <w:vAlign w:val="center"/>
          </w:tcPr>
          <w:p w14:paraId="40D1608B" w14:textId="497B8F0B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13.1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B37AF41" w14:textId="09814F71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0.43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324B21E0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81.62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075F54A9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F3F9967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2BE60D6B" w14:textId="4197BD08" w:rsidTr="00A778F4">
        <w:trPr>
          <w:trHeight w:val="288"/>
          <w:jc w:val="center"/>
        </w:trPr>
        <w:tc>
          <w:tcPr>
            <w:tcW w:w="473" w:type="dxa"/>
            <w:tcBorders>
              <w:bottom w:val="single" w:sz="4" w:space="0" w:color="auto"/>
            </w:tcBorders>
            <w:vAlign w:val="center"/>
          </w:tcPr>
          <w:p w14:paraId="1E1B0FAD" w14:textId="5530B19F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3</w:t>
            </w:r>
          </w:p>
        </w:tc>
        <w:tc>
          <w:tcPr>
            <w:tcW w:w="24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AF15F" w14:textId="35D1EBC2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minophenol</w:t>
            </w:r>
            <w:proofErr w:type="spellEnd"/>
          </w:p>
        </w:tc>
        <w:tc>
          <w:tcPr>
            <w:tcW w:w="8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A7D36" w14:textId="24865E2A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.30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26731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49.52</w:t>
            </w:r>
          </w:p>
        </w:tc>
        <w:tc>
          <w:tcPr>
            <w:tcW w:w="863" w:type="dxa"/>
            <w:tcBorders>
              <w:bottom w:val="single" w:sz="4" w:space="0" w:color="auto"/>
            </w:tcBorders>
            <w:vAlign w:val="center"/>
          </w:tcPr>
          <w:p w14:paraId="2F601E28" w14:textId="6A3208A6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1.24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DB631" w14:textId="5C2C6D0B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07.35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34527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61.43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0AA5C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43FF3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  <w:tr w:rsidR="00320E73" w:rsidRPr="009D13AF" w14:paraId="6F509775" w14:textId="102261C4" w:rsidTr="00A778F4">
        <w:trPr>
          <w:trHeight w:val="288"/>
          <w:jc w:val="center"/>
        </w:trPr>
        <w:tc>
          <w:tcPr>
            <w:tcW w:w="473" w:type="dxa"/>
            <w:tcBorders>
              <w:bottom w:val="single" w:sz="12" w:space="0" w:color="auto"/>
            </w:tcBorders>
            <w:vAlign w:val="center"/>
          </w:tcPr>
          <w:p w14:paraId="0532A64C" w14:textId="481AF535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4</w:t>
            </w:r>
          </w:p>
        </w:tc>
        <w:tc>
          <w:tcPr>
            <w:tcW w:w="2486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D7488EE" w14:textId="36674CA5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resol</w:t>
            </w:r>
            <w:proofErr w:type="spellEnd"/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AB5F9A3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.26</w:t>
            </w:r>
          </w:p>
        </w:tc>
        <w:tc>
          <w:tcPr>
            <w:tcW w:w="975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36C09F" w14:textId="55243AA8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59.60</w:t>
            </w:r>
          </w:p>
        </w:tc>
        <w:tc>
          <w:tcPr>
            <w:tcW w:w="863" w:type="dxa"/>
            <w:tcBorders>
              <w:bottom w:val="single" w:sz="12" w:space="0" w:color="auto"/>
            </w:tcBorders>
            <w:vAlign w:val="center"/>
          </w:tcPr>
          <w:p w14:paraId="64226A9B" w14:textId="521BB2A4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8.53</w:t>
            </w:r>
          </w:p>
        </w:tc>
        <w:tc>
          <w:tcPr>
            <w:tcW w:w="975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888EDF" w14:textId="4101262D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0.54</w:t>
            </w:r>
          </w:p>
        </w:tc>
        <w:tc>
          <w:tcPr>
            <w:tcW w:w="975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6DDC545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76.17</w:t>
            </w:r>
          </w:p>
        </w:tc>
        <w:tc>
          <w:tcPr>
            <w:tcW w:w="64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4E5D41D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  <w:tc>
          <w:tcPr>
            <w:tcW w:w="69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0073387" w14:textId="77777777" w:rsidR="00320E73" w:rsidRPr="009D13AF" w:rsidRDefault="00320E73" w:rsidP="00320E73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</w:t>
            </w:r>
          </w:p>
        </w:tc>
      </w:tr>
    </w:tbl>
    <w:p w14:paraId="3A59EC8B" w14:textId="4552E24E" w:rsidR="00A36B34" w:rsidRPr="00EC4B80" w:rsidRDefault="00A36B34" w:rsidP="00A36B34">
      <w:pPr>
        <w:jc w:val="both"/>
        <w:rPr>
          <w:sz w:val="20"/>
          <w:szCs w:val="20"/>
        </w:rPr>
      </w:pPr>
      <w:proofErr w:type="gramStart"/>
      <w:r w:rsidRPr="00A36B34">
        <w:rPr>
          <w:sz w:val="20"/>
          <w:szCs w:val="20"/>
          <w:vertAlign w:val="superscript"/>
        </w:rPr>
        <w:t>a</w:t>
      </w:r>
      <w:r w:rsidRPr="00A36B34">
        <w:rPr>
          <w:sz w:val="20"/>
          <w:szCs w:val="20"/>
        </w:rPr>
        <w:t xml:space="preserve">  lit</w:t>
      </w:r>
      <w:proofErr w:type="gramEnd"/>
      <w:r w:rsidRPr="00A36B34">
        <w:rPr>
          <w:sz w:val="20"/>
          <w:szCs w:val="20"/>
        </w:rPr>
        <w:t xml:space="preserve">.: </w:t>
      </w:r>
      <w:r w:rsidRPr="00A36B34">
        <w:rPr>
          <w:rFonts w:ascii="Times" w:hAnsi="Times" w:cs="Times"/>
          <w:sz w:val="20"/>
          <w:szCs w:val="20"/>
        </w:rPr>
        <w:t xml:space="preserve">A. Albert, E. P. </w:t>
      </w:r>
      <w:proofErr w:type="spellStart"/>
      <w:r w:rsidRPr="00A36B34">
        <w:rPr>
          <w:rFonts w:ascii="Times" w:hAnsi="Times" w:cs="Times"/>
          <w:sz w:val="20"/>
          <w:szCs w:val="20"/>
        </w:rPr>
        <w:t>Serjeant</w:t>
      </w:r>
      <w:proofErr w:type="spellEnd"/>
      <w:r w:rsidRPr="00A36B34">
        <w:rPr>
          <w:rFonts w:ascii="Times" w:hAnsi="Times" w:cs="Times"/>
          <w:sz w:val="20"/>
          <w:szCs w:val="20"/>
        </w:rPr>
        <w:t xml:space="preserve">: Ionization constants of acids and bases, Methuen, London, </w:t>
      </w:r>
      <w:r w:rsidRPr="00A36B34">
        <w:rPr>
          <w:rFonts w:ascii="Times" w:hAnsi="Times" w:cs="Times"/>
          <w:noProof/>
          <w:sz w:val="20"/>
          <w:szCs w:val="20"/>
        </w:rPr>
        <w:t>United Kingdom,</w:t>
      </w:r>
      <w:r w:rsidRPr="00A36B34">
        <w:rPr>
          <w:rFonts w:ascii="Times" w:hAnsi="Times" w:cs="Times"/>
          <w:sz w:val="20"/>
          <w:szCs w:val="20"/>
        </w:rPr>
        <w:t xml:space="preserve"> </w:t>
      </w:r>
      <w:r w:rsidRPr="00A36B34">
        <w:rPr>
          <w:rFonts w:ascii="Times" w:hAnsi="Times" w:cs="Times"/>
          <w:b/>
          <w:sz w:val="20"/>
          <w:szCs w:val="20"/>
        </w:rPr>
        <w:t>1962</w:t>
      </w:r>
      <w:r w:rsidRPr="00A36B34">
        <w:rPr>
          <w:sz w:val="20"/>
          <w:szCs w:val="20"/>
        </w:rPr>
        <w:t xml:space="preserve">, </w:t>
      </w:r>
      <w:r w:rsidRPr="00A36B34">
        <w:rPr>
          <w:sz w:val="20"/>
          <w:szCs w:val="20"/>
          <w:vertAlign w:val="superscript"/>
        </w:rPr>
        <w:t>b</w:t>
      </w:r>
      <w:r w:rsidRPr="00A36B34">
        <w:rPr>
          <w:sz w:val="20"/>
          <w:szCs w:val="20"/>
        </w:rPr>
        <w:t xml:space="preserve"> lit.: </w:t>
      </w:r>
      <w:r w:rsidRPr="00A36B34">
        <w:rPr>
          <w:rFonts w:ascii="Times" w:hAnsi="Times" w:cs="Times"/>
          <w:sz w:val="20"/>
          <w:szCs w:val="20"/>
        </w:rPr>
        <w:t>D. D. Perrin, (Ed.): Dissociation constants of organic bases in aqueous solution, Butterworths, London,</w:t>
      </w:r>
      <w:r w:rsidRPr="00A36B34">
        <w:rPr>
          <w:rFonts w:ascii="Times" w:hAnsi="Times" w:cs="Times"/>
          <w:noProof/>
          <w:sz w:val="20"/>
          <w:szCs w:val="20"/>
        </w:rPr>
        <w:t xml:space="preserve"> United Kingdom,</w:t>
      </w:r>
      <w:r w:rsidRPr="00A36B34">
        <w:rPr>
          <w:rFonts w:ascii="Times" w:hAnsi="Times" w:cs="Times"/>
          <w:sz w:val="20"/>
          <w:szCs w:val="20"/>
        </w:rPr>
        <w:t xml:space="preserve"> </w:t>
      </w:r>
      <w:r w:rsidRPr="00A36B34">
        <w:rPr>
          <w:rFonts w:ascii="Times" w:hAnsi="Times" w:cs="Times"/>
          <w:b/>
          <w:sz w:val="20"/>
          <w:szCs w:val="20"/>
        </w:rPr>
        <w:t>1965</w:t>
      </w:r>
      <w:r w:rsidRPr="00A36B34">
        <w:rPr>
          <w:rFonts w:ascii="Times" w:hAnsi="Times" w:cs="Times"/>
          <w:sz w:val="20"/>
          <w:szCs w:val="20"/>
        </w:rPr>
        <w:t>.</w:t>
      </w:r>
      <w:r w:rsidR="00DD6D86">
        <w:rPr>
          <w:rFonts w:ascii="Times" w:hAnsi="Times" w:cs="Times"/>
          <w:sz w:val="20"/>
          <w:szCs w:val="20"/>
        </w:rPr>
        <w:t xml:space="preserve"> </w:t>
      </w:r>
      <w:r w:rsidR="00DD6D86">
        <w:rPr>
          <w:rFonts w:ascii="Times" w:hAnsi="Times" w:cs="Times"/>
          <w:sz w:val="20"/>
          <w:szCs w:val="20"/>
          <w:vertAlign w:val="superscript"/>
        </w:rPr>
        <w:t>#</w:t>
      </w:r>
      <w:r w:rsidR="00DD6D86">
        <w:rPr>
          <w:rFonts w:ascii="Times" w:hAnsi="Times" w:cs="Times"/>
          <w:sz w:val="20"/>
          <w:szCs w:val="20"/>
        </w:rPr>
        <w:t xml:space="preserve"> Maximum in MEP projected onto the isoelectric density surface (0.02), in kcal/</w:t>
      </w:r>
      <w:proofErr w:type="spellStart"/>
      <w:r w:rsidR="00DD6D86">
        <w:rPr>
          <w:rFonts w:ascii="Times" w:hAnsi="Times" w:cs="Times"/>
          <w:sz w:val="20"/>
          <w:szCs w:val="20"/>
        </w:rPr>
        <w:t>mol</w:t>
      </w:r>
      <w:proofErr w:type="spellEnd"/>
      <w:r w:rsidR="00DD6D86">
        <w:rPr>
          <w:rFonts w:ascii="Times" w:hAnsi="Times" w:cs="Times"/>
          <w:sz w:val="20"/>
          <w:szCs w:val="20"/>
        </w:rPr>
        <w:t>; calculated with the designated calculation method.</w:t>
      </w:r>
    </w:p>
    <w:p w14:paraId="7350D7C8" w14:textId="77777777" w:rsidR="00420ED3" w:rsidRDefault="00420ED3"/>
    <w:p w14:paraId="0B4F1121" w14:textId="261A5046" w:rsidR="00420ED3" w:rsidRDefault="00420ED3" w:rsidP="00420ED3">
      <w:r w:rsidRPr="000D6330">
        <w:rPr>
          <w:b/>
        </w:rPr>
        <w:t xml:space="preserve">Table </w:t>
      </w:r>
      <w:r>
        <w:rPr>
          <w:b/>
        </w:rPr>
        <w:t>S2</w:t>
      </w:r>
      <w:r w:rsidRPr="000D6330">
        <w:rPr>
          <w:b/>
        </w:rPr>
        <w:t>.</w:t>
      </w:r>
      <w:r>
        <w:t xml:space="preserve"> Experimental and calculated values of </w:t>
      </w:r>
      <w:proofErr w:type="spellStart"/>
      <w:r>
        <w:t>pKa</w:t>
      </w:r>
      <w:proofErr w:type="spellEnd"/>
      <w:r>
        <w:t xml:space="preserve"> for models using MEP results from different calculation methods</w:t>
      </w:r>
    </w:p>
    <w:tbl>
      <w:tblPr>
        <w:tblW w:w="7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3"/>
        <w:gridCol w:w="2647"/>
        <w:gridCol w:w="807"/>
        <w:gridCol w:w="1280"/>
        <w:gridCol w:w="1046"/>
        <w:gridCol w:w="1413"/>
      </w:tblGrid>
      <w:tr w:rsidR="00940355" w:rsidRPr="009D13AF" w14:paraId="131026D9" w14:textId="77777777" w:rsidTr="00E17D1E">
        <w:trPr>
          <w:trHeight w:val="397"/>
          <w:jc w:val="center"/>
        </w:trPr>
        <w:tc>
          <w:tcPr>
            <w:tcW w:w="50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83D783" w14:textId="77777777" w:rsidR="00940355" w:rsidRPr="009D13AF" w:rsidRDefault="00940355" w:rsidP="00C3051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#</w:t>
            </w:r>
          </w:p>
        </w:tc>
        <w:tc>
          <w:tcPr>
            <w:tcW w:w="264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EF9D52" w14:textId="77777777" w:rsidR="00940355" w:rsidRPr="009D13AF" w:rsidRDefault="00940355" w:rsidP="00C3051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name</w:t>
            </w:r>
          </w:p>
        </w:tc>
        <w:tc>
          <w:tcPr>
            <w:tcW w:w="80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4733FD0" w14:textId="77777777" w:rsidR="00940355" w:rsidRPr="009D13AF" w:rsidRDefault="00940355" w:rsidP="00C3051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A84CFE">
              <w:rPr>
                <w:rFonts w:ascii="Calibri" w:eastAsia="Times New Roman" w:hAnsi="Calibri" w:cs="Times New Roman"/>
                <w:b/>
                <w:noProof/>
                <w:color w:val="000000"/>
                <w:szCs w:val="24"/>
                <w:lang w:val="sl-SI" w:eastAsia="sl-SI"/>
              </w:rPr>
              <w:t>exp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.</w:t>
            </w:r>
          </w:p>
          <w:p w14:paraId="5463CD20" w14:textId="4324BCA8" w:rsidR="00940355" w:rsidRPr="009D13AF" w:rsidRDefault="00940355" w:rsidP="00A36B3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pK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bscript"/>
                <w:lang w:val="sl-SI" w:eastAsia="sl-SI"/>
              </w:rPr>
              <w:t>a</w:t>
            </w:r>
            <w:r w:rsidR="00A36B34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a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,</w:t>
            </w:r>
            <w:r w:rsidR="00A36B34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b</w:t>
            </w:r>
            <w:proofErr w:type="spellEnd"/>
          </w:p>
        </w:tc>
        <w:tc>
          <w:tcPr>
            <w:tcW w:w="12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7E451AE" w14:textId="5BF76658" w:rsidR="00940355" w:rsidRPr="009D13AF" w:rsidRDefault="00940355" w:rsidP="00C3051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pred.</w:t>
            </w:r>
          </w:p>
          <w:p w14:paraId="13C1382B" w14:textId="3077ED31" w:rsidR="00940355" w:rsidRPr="009D13AF" w:rsidRDefault="00940355" w:rsidP="00C30514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pK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bscript"/>
                <w:lang w:val="sl-SI" w:eastAsia="sl-SI"/>
              </w:rPr>
              <w:t>a</w:t>
            </w:r>
            <w:proofErr w:type="spellEnd"/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 xml:space="preserve"> (AM1)</w:t>
            </w:r>
          </w:p>
        </w:tc>
        <w:tc>
          <w:tcPr>
            <w:tcW w:w="104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D22F38E" w14:textId="77777777" w:rsidR="00940355" w:rsidRPr="009D13AF" w:rsidRDefault="00940355" w:rsidP="00420ED3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pred.</w:t>
            </w:r>
          </w:p>
          <w:p w14:paraId="3A1433CE" w14:textId="36B3882A" w:rsidR="00940355" w:rsidRPr="009D13AF" w:rsidRDefault="00940355" w:rsidP="00E17D1E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pK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bscript"/>
                <w:lang w:val="sl-SI" w:eastAsia="sl-SI"/>
              </w:rPr>
              <w:t>a</w:t>
            </w:r>
            <w:proofErr w:type="spellEnd"/>
            <w:r w:rsidR="00E17D1E"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bscript"/>
                <w:lang w:val="sl-SI" w:eastAsia="sl-SI"/>
              </w:rPr>
              <w:t xml:space="preserve"> 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(HF)</w:t>
            </w:r>
          </w:p>
        </w:tc>
        <w:tc>
          <w:tcPr>
            <w:tcW w:w="141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AB0267" w14:textId="77777777" w:rsidR="00940355" w:rsidRPr="009D13AF" w:rsidRDefault="00940355" w:rsidP="00420ED3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pred.</w:t>
            </w:r>
          </w:p>
          <w:p w14:paraId="34144179" w14:textId="7876BF66" w:rsidR="00940355" w:rsidRPr="009D13AF" w:rsidRDefault="00940355" w:rsidP="00420ED3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>pK</w:t>
            </w:r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vertAlign w:val="subscript"/>
                <w:lang w:val="sl-SI" w:eastAsia="sl-SI"/>
              </w:rPr>
              <w:t>a</w:t>
            </w:r>
            <w:proofErr w:type="spellEnd"/>
            <w:r w:rsidRPr="009D13AF">
              <w:rPr>
                <w:rFonts w:ascii="Calibri" w:eastAsia="Times New Roman" w:hAnsi="Calibri" w:cs="Times New Roman"/>
                <w:b/>
                <w:color w:val="000000"/>
                <w:szCs w:val="24"/>
                <w:lang w:val="sl-SI" w:eastAsia="sl-SI"/>
              </w:rPr>
              <w:t xml:space="preserve"> (B3LYP)</w:t>
            </w:r>
          </w:p>
        </w:tc>
      </w:tr>
      <w:tr w:rsidR="004D6DCE" w:rsidRPr="009D13AF" w14:paraId="20E48CAD" w14:textId="77777777" w:rsidTr="00E17D1E">
        <w:trPr>
          <w:trHeight w:val="288"/>
          <w:jc w:val="center"/>
        </w:trPr>
        <w:tc>
          <w:tcPr>
            <w:tcW w:w="503" w:type="dxa"/>
            <w:tcBorders>
              <w:top w:val="single" w:sz="12" w:space="0" w:color="auto"/>
            </w:tcBorders>
            <w:vAlign w:val="center"/>
          </w:tcPr>
          <w:p w14:paraId="6DAF16CA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</w:t>
            </w:r>
          </w:p>
        </w:tc>
        <w:tc>
          <w:tcPr>
            <w:tcW w:w="2647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10A39EB" w14:textId="5C45409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5CD400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76</w:t>
            </w:r>
          </w:p>
        </w:tc>
        <w:tc>
          <w:tcPr>
            <w:tcW w:w="128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DBF91" w14:textId="0BB040E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48</w:t>
            </w:r>
          </w:p>
        </w:tc>
        <w:tc>
          <w:tcPr>
            <w:tcW w:w="104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795A00" w14:textId="6A149E8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22</w:t>
            </w:r>
          </w:p>
        </w:tc>
        <w:tc>
          <w:tcPr>
            <w:tcW w:w="1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EB6B3" w14:textId="732702B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12</w:t>
            </w:r>
          </w:p>
        </w:tc>
      </w:tr>
      <w:tr w:rsidR="004D6DCE" w:rsidRPr="009D13AF" w14:paraId="58B83A7B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AF5819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377884C6" w14:textId="7EEDE21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58A6564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90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06F6A" w14:textId="4387B56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5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D4D4B" w14:textId="11A51C6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9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B272B" w14:textId="247D580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84</w:t>
            </w:r>
          </w:p>
        </w:tc>
      </w:tr>
      <w:tr w:rsidR="004D6DCE" w:rsidRPr="009D13AF" w14:paraId="504F0F95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EA86850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DB6808F" w14:textId="67CB07C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D6EA9F8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82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7B5588" w14:textId="0187654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54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4641D8" w14:textId="70F8A71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9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8DBC0" w14:textId="448FFA7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98</w:t>
            </w:r>
          </w:p>
        </w:tc>
      </w:tr>
      <w:tr w:rsidR="004D6DCE" w:rsidRPr="009D13AF" w14:paraId="1F517E3C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041596EE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4B4BED18" w14:textId="0708810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dichl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3AD39A3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26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D12545" w14:textId="16795FC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2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A11524" w14:textId="757CA3F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.56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4ABC4" w14:textId="6948E0D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.79</w:t>
            </w:r>
          </w:p>
        </w:tc>
      </w:tr>
      <w:tr w:rsidR="004D6DCE" w:rsidRPr="009D13AF" w14:paraId="4FE7CC80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464880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FC46D21" w14:textId="72F5C52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trichl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D9B8858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.6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A6D77" w14:textId="3A22A50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.61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ABDBF" w14:textId="2F4E1B06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.71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E00E2" w14:textId="69E0463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0.97</w:t>
            </w:r>
          </w:p>
        </w:tc>
      </w:tr>
      <w:tr w:rsidR="004D6DCE" w:rsidRPr="009D13AF" w14:paraId="737C0494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0A9D36DA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4C4DEF55" w14:textId="6735C9A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triflu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64E37B2D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0.2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F94B63" w14:textId="2A6829C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0.4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30B70" w14:textId="15CED20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.2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EAAAE4" w14:textId="22C106C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10</w:t>
            </w:r>
          </w:p>
        </w:tc>
      </w:tr>
      <w:tr w:rsidR="004D6DCE" w:rsidRPr="009D13AF" w14:paraId="16840A34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7C8A80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7E34E4A" w14:textId="2DBDD8E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ryl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63F51D0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2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3265BE" w14:textId="75ADFA3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43833A" w14:textId="1242A94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0DFD59" w14:textId="67A689B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32</w:t>
            </w:r>
          </w:p>
        </w:tc>
      </w:tr>
      <w:tr w:rsidR="004D6DCE" w:rsidRPr="009D13AF" w14:paraId="073BAB2B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628830D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DC6EB5F" w14:textId="5999C9B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orm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73405C9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E3A0C" w14:textId="15D333C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.78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EC7372" w14:textId="0D04AFE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8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5B367" w14:textId="3531C71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87</w:t>
            </w:r>
          </w:p>
        </w:tc>
      </w:tr>
      <w:tr w:rsidR="004D6DCE" w:rsidRPr="009D13AF" w14:paraId="1256F25D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72248B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lastRenderedPageBreak/>
              <w:t>9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94D7CBD" w14:textId="6375800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rcapt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CB71EB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6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284A9" w14:textId="6B0892D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55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9905A" w14:textId="16C37246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38843" w14:textId="1F4E85F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16</w:t>
            </w:r>
          </w:p>
        </w:tc>
      </w:tr>
      <w:tr w:rsidR="004D6DCE" w:rsidRPr="009D13AF" w14:paraId="1C337BD3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C9C827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B4627A3" w14:textId="7BDCCCF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ropan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D6B5D3A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438B6" w14:textId="06E2E776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5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C4D81" w14:textId="40337A2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0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062D8C" w14:textId="4F242136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1</w:t>
            </w:r>
          </w:p>
        </w:tc>
      </w:tr>
      <w:tr w:rsidR="004D6DCE" w:rsidRPr="009D13AF" w14:paraId="12C6304C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E2213A2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1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C5820B7" w14:textId="60AF3AB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Calibri"/>
                <w:color w:val="000000"/>
                <w:szCs w:val="24"/>
                <w:lang w:val="sl-SI" w:eastAsia="sl-SI"/>
              </w:rPr>
              <w:t>α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propion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BEBF7DA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8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04B47" w14:textId="7FA1C8F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4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6848B" w14:textId="66C1395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1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278231" w14:textId="0EFAB3D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13</w:t>
            </w:r>
          </w:p>
        </w:tc>
      </w:tr>
      <w:tr w:rsidR="004D6DCE" w:rsidRPr="009D13AF" w14:paraId="38E7D19E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837879C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55A47C2" w14:textId="7BD6332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3-chloropropion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37FC062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00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44072" w14:textId="1615D3E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78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800B8" w14:textId="6E2E82C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3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005A79" w14:textId="0CD3556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6</w:t>
            </w:r>
          </w:p>
        </w:tc>
      </w:tr>
      <w:tr w:rsidR="004D6DCE" w:rsidRPr="009D13AF" w14:paraId="6A2DC538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30616DC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3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24BDE4F5" w14:textId="3D6CD11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acryl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405472C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66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8375A" w14:textId="197494D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1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0CE399" w14:textId="36F9463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6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444DE" w14:textId="277F2FF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11</w:t>
            </w:r>
          </w:p>
        </w:tc>
      </w:tr>
      <w:tr w:rsidR="004D6DCE" w:rsidRPr="009D13AF" w14:paraId="0C80E7E0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8F3F27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4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41A9F2D5" w14:textId="6F1E635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utan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FD5BE5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2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46EE5" w14:textId="77E8C85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CB0A7" w14:textId="67029B6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9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31D41B" w14:textId="742A3DB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1</w:t>
            </w:r>
          </w:p>
        </w:tc>
      </w:tr>
      <w:tr w:rsidR="004D6DCE" w:rsidRPr="009D13AF" w14:paraId="5662544A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84C388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5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2F2200DE" w14:textId="2285C22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vinyl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6880C5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34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ED260" w14:textId="6AE70F7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41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8AAB0B" w14:textId="1ECE33D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D0C652" w14:textId="2042148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47</w:t>
            </w:r>
          </w:p>
        </w:tc>
      </w:tr>
      <w:tr w:rsidR="004D6DCE" w:rsidRPr="009D13AF" w14:paraId="6356DBE4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5487B2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6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8A9E3C2" w14:textId="0CD1FE8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(</w:t>
            </w: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Z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)-2-bute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89359B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70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E5FCA6" w14:textId="52ABFB4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2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05A3A" w14:textId="2E159A3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21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24B99" w14:textId="0C74156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27</w:t>
            </w:r>
          </w:p>
        </w:tc>
      </w:tr>
      <w:tr w:rsidR="004D6DCE" w:rsidRPr="009D13AF" w14:paraId="4AA5B343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63EAC3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7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D62AE5F" w14:textId="0076527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isobutyr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DC86946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6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B7886" w14:textId="4E3A47B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426184" w14:textId="053EE7D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3E6CF" w14:textId="03BC719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3</w:t>
            </w:r>
          </w:p>
        </w:tc>
      </w:tr>
      <w:tr w:rsidR="004D6DCE" w:rsidRPr="009D13AF" w14:paraId="4A4A7852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1DAE3E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8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556641ED" w14:textId="5F66FBA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entan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EFC0A9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6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F5FD5" w14:textId="251ED85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7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421CAB" w14:textId="7DED053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290C2" w14:textId="5B99973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90</w:t>
            </w:r>
          </w:p>
        </w:tc>
      </w:tr>
      <w:tr w:rsidR="004D6DCE" w:rsidRPr="009D13AF" w14:paraId="7186CACD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5F6AD8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9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36C797A" w14:textId="5645B80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isovaler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737CF7D6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7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CC7A1" w14:textId="69E2209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6C2A4" w14:textId="43292BD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C60DEE" w14:textId="3EA9675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52</w:t>
            </w:r>
          </w:p>
        </w:tc>
      </w:tr>
      <w:tr w:rsidR="004D6DCE" w:rsidRPr="009D13AF" w14:paraId="343C7EED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B1F05E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0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5032F47E" w14:textId="4BB2C65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ival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DDA63BC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.0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30F498" w14:textId="0D38337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85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EFFCD1" w14:textId="7D1EDF2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0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C2CE2A" w14:textId="00B069C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42</w:t>
            </w:r>
          </w:p>
        </w:tc>
      </w:tr>
      <w:tr w:rsidR="004D6DCE" w:rsidRPr="009D13AF" w14:paraId="632CF449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0FDE26F0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1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58887AAF" w14:textId="06BEC3B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06D77FF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4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53F767" w14:textId="00C2A07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9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1EE73" w14:textId="380CDDC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0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59103" w14:textId="599B728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25</w:t>
            </w:r>
          </w:p>
        </w:tc>
      </w:tr>
      <w:tr w:rsidR="004D6DCE" w:rsidRPr="009D13AF" w14:paraId="63306D60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EA46F42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54D0F8B" w14:textId="4D59F2B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2-brom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85A15CC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5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0305D5" w14:textId="1D41A7E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5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F4D30E" w14:textId="79C208D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27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19115" w14:textId="5CAC775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28</w:t>
            </w:r>
          </w:p>
        </w:tc>
      </w:tr>
      <w:tr w:rsidR="004D6DCE" w:rsidRPr="009D13AF" w14:paraId="3619B865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3E0EE84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3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72B1458" w14:textId="24706B2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glycol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AB85E5E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09134B" w14:textId="48CD1B6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28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EB574" w14:textId="7659E53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8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540A3F" w14:textId="6C5E213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81</w:t>
            </w:r>
          </w:p>
        </w:tc>
      </w:tr>
      <w:tr w:rsidR="004D6DCE" w:rsidRPr="009D13AF" w14:paraId="13BD43FB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3C3BCEE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4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5733BFD1" w14:textId="225735F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lac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77528818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6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BF263" w14:textId="3995230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3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A2340" w14:textId="614913E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8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0742C3" w14:textId="62DE86C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84</w:t>
            </w:r>
          </w:p>
        </w:tc>
      </w:tr>
      <w:tr w:rsidR="004D6DCE" w:rsidRPr="009D13AF" w14:paraId="40E81689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1B8D8B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0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5B6000CF" w14:textId="11C0C6A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2-hydroxy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0D0BF4EC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3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FAE8B" w14:textId="29008C4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9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F1E200" w14:textId="7D589E4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0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8139B" w14:textId="134283C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93</w:t>
            </w:r>
          </w:p>
        </w:tc>
      </w:tr>
      <w:tr w:rsidR="004D6DCE" w:rsidRPr="009D13AF" w14:paraId="22267DB8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2B550C6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1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20E88EF4" w14:textId="6AF817B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2-chlor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4C0E403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84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F7F180" w14:textId="34B128D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5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6C48F3" w14:textId="20F7F1D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2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77FE6" w14:textId="0873993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20</w:t>
            </w:r>
          </w:p>
        </w:tc>
      </w:tr>
      <w:tr w:rsidR="004D6DCE" w:rsidRPr="009D13AF" w14:paraId="303B50DB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39B1BE9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2EA1413" w14:textId="4AB23D4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3-chlor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9111FF4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06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3A1A4" w14:textId="4FB6D1E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B36B9" w14:textId="0B49EEB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37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F36F7" w14:textId="5439B68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43</w:t>
            </w:r>
          </w:p>
        </w:tc>
      </w:tr>
      <w:tr w:rsidR="004D6DCE" w:rsidRPr="009D13AF" w14:paraId="2A38DFB3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6E99A3A5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3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727D2BA" w14:textId="32E6251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4-chlor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6DCBDEB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52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2B2430" w14:textId="16AB277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0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CD14C" w14:textId="43E2FBA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1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61B9D" w14:textId="2E49657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30</w:t>
            </w:r>
          </w:p>
        </w:tc>
      </w:tr>
      <w:tr w:rsidR="004D6DCE" w:rsidRPr="009D13AF" w14:paraId="6A4E275F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62EAA886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4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5F4FF5FE" w14:textId="422A8C3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99CFEE5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6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B6711" w14:textId="3A36D55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0.94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630B2" w14:textId="660CE08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.2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705CA" w14:textId="1247795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.60</w:t>
            </w:r>
          </w:p>
        </w:tc>
      </w:tr>
      <w:tr w:rsidR="004D6DCE" w:rsidRPr="009D13AF" w14:paraId="65BF2875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349647E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5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41A10EB7" w14:textId="7552338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diflu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ABE4D42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24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A6C174" w14:textId="057B107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0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02072" w14:textId="27E199F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.8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D99279" w14:textId="08D0E46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17</w:t>
            </w:r>
          </w:p>
        </w:tc>
      </w:tr>
      <w:tr w:rsidR="004D6DCE" w:rsidRPr="009D13AF" w14:paraId="1C28EE6F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1800085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6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56A0DD5C" w14:textId="6D8EE30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2-bromoprop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7458F3C0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9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C0B15" w14:textId="3BCB368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C44ED" w14:textId="7D3DC7E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2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D1B3A" w14:textId="7E9047A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26</w:t>
            </w:r>
          </w:p>
        </w:tc>
      </w:tr>
      <w:tr w:rsidR="004D6DCE" w:rsidRPr="009D13AF" w14:paraId="302CA3FF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694FD563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7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36BA3897" w14:textId="1DA89DD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3-bromoprop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119DBD7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3788E" w14:textId="2853AF7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7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5DA1E4" w14:textId="6FFAAB3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95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872E9" w14:textId="48F821B6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27</w:t>
            </w:r>
          </w:p>
        </w:tc>
      </w:tr>
      <w:tr w:rsidR="004D6DCE" w:rsidRPr="009D13AF" w14:paraId="1C1CDA50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3B9C3C9D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8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3CE17BE" w14:textId="2B90BEE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4-bromobutanoic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471C384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5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668395" w14:textId="0909239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07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7D384" w14:textId="45154EE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3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CA4CC4" w14:textId="21DDCFE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04</w:t>
            </w:r>
          </w:p>
        </w:tc>
      </w:tr>
      <w:tr w:rsidR="004D6DCE" w:rsidRPr="009D13AF" w14:paraId="6DFE5716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9EFFFFD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9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273C46FB" w14:textId="39C3A9D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acet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E7BDC4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5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BD97FD" w14:textId="2B5DD82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0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96BCFF" w14:textId="4883B8E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07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D4FEC" w14:textId="0160689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13</w:t>
            </w:r>
          </w:p>
        </w:tc>
      </w:tr>
      <w:tr w:rsidR="004D6DCE" w:rsidRPr="009D13AF" w14:paraId="35C373FF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15FD270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0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418FECF" w14:textId="68BB5B2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niline</w:t>
            </w:r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DF4292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5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BDB32" w14:textId="167231C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1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84FFF3" w14:textId="30229F3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2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5BD728" w14:textId="2B5C733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02</w:t>
            </w:r>
          </w:p>
        </w:tc>
      </w:tr>
      <w:tr w:rsidR="004D6DCE" w:rsidRPr="009D13AF" w14:paraId="2C7ABC48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645DE9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1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17948B4" w14:textId="05D576C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min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04E71948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8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1843F" w14:textId="2C49F52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9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20DD0F" w14:textId="471B1D9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8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CD81D4" w14:textId="389A012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91</w:t>
            </w:r>
          </w:p>
        </w:tc>
      </w:tr>
      <w:tr w:rsidR="004D6DCE" w:rsidRPr="009D13AF" w14:paraId="73CD66C9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B95EB5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4172A354" w14:textId="26A3AB4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65F099DE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4BB702" w14:textId="26C3FD7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833E1" w14:textId="516A7E9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37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B1E93" w14:textId="5D954ED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7</w:t>
            </w:r>
          </w:p>
        </w:tc>
      </w:tr>
      <w:tr w:rsidR="004D6DCE" w:rsidRPr="009D13AF" w14:paraId="47F97978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9ED18E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3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7E1B86E" w14:textId="26F52BF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796D0B4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34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5BEC3" w14:textId="7B2C865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A4BAFF" w14:textId="5C76390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6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6C2D9" w14:textId="427C372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46</w:t>
            </w:r>
          </w:p>
        </w:tc>
      </w:tr>
      <w:tr w:rsidR="004D6DCE" w:rsidRPr="009D13AF" w14:paraId="147AE420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8B5C9E8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4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10FB6E8" w14:textId="56A22F1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2E88BCA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76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7B65A" w14:textId="40E05D7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0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AFD9A2" w14:textId="7FA726A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71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3D0547" w14:textId="2C6357F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62</w:t>
            </w:r>
          </w:p>
        </w:tc>
      </w:tr>
      <w:tr w:rsidR="004D6DCE" w:rsidRPr="009D13AF" w14:paraId="1BFF615A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98E6828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5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73E99C6" w14:textId="228EAD7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379E399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3343C" w14:textId="07B0F2D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4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9E4090" w14:textId="510AF24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FD199" w14:textId="417562A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80</w:t>
            </w:r>
          </w:p>
        </w:tc>
      </w:tr>
      <w:tr w:rsidR="004D6DCE" w:rsidRPr="009D13AF" w14:paraId="0934721B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F46733E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6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3CBFD82E" w14:textId="479B0EA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6D5419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1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11DE2" w14:textId="34728E0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87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E822A" w14:textId="1218FD9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2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D43E0E" w14:textId="2BE0F80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25</w:t>
            </w:r>
          </w:p>
        </w:tc>
      </w:tr>
      <w:tr w:rsidR="004D6DCE" w:rsidRPr="009D13AF" w14:paraId="205BE90D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3C0A2DA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7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D855FB0" w14:textId="296FF87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oxy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30B4D9DA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20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63DDD" w14:textId="1DEDBE3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1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55C0D" w14:textId="32A99A3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5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493989" w14:textId="4F8416F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38</w:t>
            </w:r>
          </w:p>
        </w:tc>
      </w:tr>
      <w:tr w:rsidR="004D6DCE" w:rsidRPr="009D13AF" w14:paraId="2F4A5B7A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01085C10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8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38C0781A" w14:textId="0F96DB8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yl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ACC505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6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214AF" w14:textId="3E9CD1B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44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31E72" w14:textId="014FBC5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4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3A200" w14:textId="46B70AC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54</w:t>
            </w:r>
          </w:p>
        </w:tc>
      </w:tr>
      <w:tr w:rsidR="004D6DCE" w:rsidRPr="009D13AF" w14:paraId="438CB8F1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2A41BCE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9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CCB886C" w14:textId="693ACB5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73D883A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2.50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FEF9C" w14:textId="642C280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2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D17C7" w14:textId="71522EF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51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5F8F8" w14:textId="72D0C22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77</w:t>
            </w:r>
          </w:p>
        </w:tc>
      </w:tr>
      <w:tr w:rsidR="004D6DCE" w:rsidRPr="009D13AF" w14:paraId="3CDEA82C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089FCEB8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0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5CA2229" w14:textId="76A3D2A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min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668D7D5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.0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0F96BA" w14:textId="67F6CDA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8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FC0A6E" w14:textId="78B4685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41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28C79E" w14:textId="7164ABA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39</w:t>
            </w:r>
          </w:p>
        </w:tc>
      </w:tr>
      <w:tr w:rsidR="004D6DCE" w:rsidRPr="009D13AF" w14:paraId="12F9FBC7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4E66F8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1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5752970A" w14:textId="6855AC66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aniline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6794F86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EC88F1" w14:textId="73A8A80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7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E1E32A" w14:textId="0553467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488C4" w14:textId="687B137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9</w:t>
            </w:r>
          </w:p>
        </w:tc>
      </w:tr>
      <w:tr w:rsidR="004D6DCE" w:rsidRPr="009D13AF" w14:paraId="6C6BB59F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B3CC0E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4C1664B" w14:textId="6FEF47E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0A7DEED7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406C4C" w14:textId="24DB354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8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EC523A" w14:textId="6511190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6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B5881" w14:textId="4219899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6</w:t>
            </w:r>
          </w:p>
        </w:tc>
      </w:tr>
      <w:tr w:rsidR="004D6DCE" w:rsidRPr="009D13AF" w14:paraId="486116EE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B23956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3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F27D8B4" w14:textId="49A6DCE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6B13919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74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84766" w14:textId="23C8291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18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6FAAF" w14:textId="35C5331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7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BDF93" w14:textId="3500AB2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76</w:t>
            </w:r>
          </w:p>
        </w:tc>
      </w:tr>
      <w:tr w:rsidR="004D6DCE" w:rsidRPr="009D13AF" w14:paraId="0AD21692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FB98166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4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AA61733" w14:textId="47ECF3E6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aniline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70D4BDA4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6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C2CAC" w14:textId="55F23BB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5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4FF6A" w14:textId="716109D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74FE9" w14:textId="1E8631D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1</w:t>
            </w:r>
          </w:p>
        </w:tc>
      </w:tr>
      <w:tr w:rsidR="004D6DCE" w:rsidRPr="009D13AF" w14:paraId="7A984B4A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38B8A758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5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EF8BFAD" w14:textId="2174B421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7DE081E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.50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A508D" w14:textId="5E226A3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3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93133" w14:textId="2A9E550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14214" w14:textId="72C92126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48</w:t>
            </w:r>
          </w:p>
        </w:tc>
      </w:tr>
      <w:tr w:rsidR="004D6DCE" w:rsidRPr="009D13AF" w14:paraId="0538073A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3F8D56A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6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2C435AB5" w14:textId="152F0A4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oxy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EFB9125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.2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FC058C" w14:textId="707AF4D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9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33BDFE" w14:textId="62E8833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7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0C949D" w14:textId="21F59AE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3</w:t>
            </w:r>
          </w:p>
        </w:tc>
      </w:tr>
      <w:tr w:rsidR="004D6DCE" w:rsidRPr="009D13AF" w14:paraId="6B9C5A97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179E7C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7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4CBCACFB" w14:textId="52C0C25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ylaniline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7D44F92A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.12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17B43F" w14:textId="7F70ED9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5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65B58" w14:textId="19D636E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AB1CDB" w14:textId="59B77E6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48</w:t>
            </w:r>
          </w:p>
        </w:tc>
      </w:tr>
      <w:tr w:rsidR="004D6DCE" w:rsidRPr="009D13AF" w14:paraId="05B3A87E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684C469E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8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513E0DAA" w14:textId="48AA8A7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aniline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49F0CAC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.02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5FB1F" w14:textId="248A367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1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752F1" w14:textId="32481142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4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85BDB7" w14:textId="2CEA904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50</w:t>
            </w:r>
          </w:p>
        </w:tc>
      </w:tr>
      <w:tr w:rsidR="004D6DCE" w:rsidRPr="009D13AF" w14:paraId="1AF6530A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8539E26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59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AE6F05F" w14:textId="7AE588D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8A03AD0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1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FD1049" w14:textId="4C7AB6C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5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AAC23" w14:textId="31E4955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4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A6580" w14:textId="0D5706E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26</w:t>
            </w:r>
          </w:p>
        </w:tc>
      </w:tr>
      <w:tr w:rsidR="004D6DCE" w:rsidRPr="009D13AF" w14:paraId="77E0E39F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6DC64E5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lastRenderedPageBreak/>
              <w:t>60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017A33A" w14:textId="518F631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F11DC6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5DD8944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7BB17" w14:textId="5D047FD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0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95C52" w14:textId="4843E3DC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7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17A210" w14:textId="0062F66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8</w:t>
            </w:r>
          </w:p>
        </w:tc>
      </w:tr>
      <w:tr w:rsidR="004D6DCE" w:rsidRPr="009D13AF" w14:paraId="08374172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09894CEA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1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358741D" w14:textId="2FF9001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36B64D6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83996" w14:textId="7E7B995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18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9629D" w14:textId="6E99959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37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8D14A" w14:textId="15D39F8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74</w:t>
            </w:r>
          </w:p>
        </w:tc>
      </w:tr>
      <w:tr w:rsidR="004D6DCE" w:rsidRPr="009D13AF" w14:paraId="2655314D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AD655C8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BA5C04D" w14:textId="1EE41B53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0CF0EA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60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7318B4" w14:textId="648CB308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6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3157C" w14:textId="68A4EA46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8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BFD9A" w14:textId="6F3FBE1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10</w:t>
            </w:r>
          </w:p>
        </w:tc>
      </w:tr>
      <w:tr w:rsidR="004D6DCE" w:rsidRPr="009D13AF" w14:paraId="2C54E5BE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D5129EB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3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DC1F922" w14:textId="7DD2E690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357F623F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8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E8DD01" w14:textId="232205C9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0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FEDA3F" w14:textId="4701259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9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079E37" w14:textId="117D48CF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42</w:t>
            </w:r>
          </w:p>
        </w:tc>
      </w:tr>
      <w:tr w:rsidR="004D6DCE" w:rsidRPr="009D13AF" w14:paraId="0D54D7EB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FFE7061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4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F2A2894" w14:textId="4721FC25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3F63B2D2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0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00245" w14:textId="68B5E05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8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2CAD1" w14:textId="59F9642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45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DBA0DF" w14:textId="052F587B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31</w:t>
            </w:r>
          </w:p>
        </w:tc>
      </w:tr>
      <w:tr w:rsidR="004D6DCE" w:rsidRPr="009D13AF" w14:paraId="1D3BDF10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0AEC0F37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5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D107757" w14:textId="1C621C54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oxy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BBF0D97" w14:textId="77777777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0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790A30" w14:textId="3FB289AD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5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56634" w14:textId="4002927E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5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7EBDBF" w14:textId="41FF60EA" w:rsidR="004D6DCE" w:rsidRPr="009D13AF" w:rsidRDefault="004D6DCE" w:rsidP="004D6DCE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0</w:t>
            </w:r>
          </w:p>
        </w:tc>
      </w:tr>
      <w:tr w:rsidR="00170EE0" w:rsidRPr="009D13AF" w14:paraId="12AD1AD8" w14:textId="77777777" w:rsidTr="00E17D1E">
        <w:trPr>
          <w:trHeight w:val="288"/>
          <w:jc w:val="center"/>
        </w:trPr>
        <w:tc>
          <w:tcPr>
            <w:tcW w:w="503" w:type="dxa"/>
            <w:tcBorders>
              <w:top w:val="single" w:sz="4" w:space="0" w:color="auto"/>
            </w:tcBorders>
            <w:vAlign w:val="center"/>
          </w:tcPr>
          <w:p w14:paraId="1CE9219C" w14:textId="37E1DC85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7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36BB2B60" w14:textId="7E8644E1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tolu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57BC336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2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CD771" w14:textId="11E20D75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81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A0BDE" w14:textId="1543F8F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63684" w14:textId="70E7C50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12</w:t>
            </w:r>
          </w:p>
        </w:tc>
      </w:tr>
      <w:tr w:rsidR="00170EE0" w:rsidRPr="009D13AF" w14:paraId="4F7BDB99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5EB89DE" w14:textId="182AEBA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8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814C25F" w14:textId="399E52B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F717D3F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DE9F58" w14:textId="66875ABD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8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5579A8" w14:textId="2A153D82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3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28D729" w14:textId="7CF1718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99</w:t>
            </w:r>
          </w:p>
        </w:tc>
      </w:tr>
      <w:tr w:rsidR="00170EE0" w:rsidRPr="009D13AF" w14:paraId="09E974B1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DA46DF2" w14:textId="2BBDADC4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69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81AD64D" w14:textId="59EB796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089C0558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9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5AB60" w14:textId="328FC484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97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D579D" w14:textId="5DE2DC8D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6E94B" w14:textId="594E0152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04</w:t>
            </w:r>
          </w:p>
        </w:tc>
      </w:tr>
      <w:tr w:rsidR="00170EE0" w:rsidRPr="009D13AF" w14:paraId="7278F7FB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C2E6D0F" w14:textId="2F0E5DDD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0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C1AD294" w14:textId="1BF32552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C0D7AD1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2D71EE" w14:textId="229410BD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35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CA50B" w14:textId="7A90F8F9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62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C45064" w14:textId="3D0D262D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70</w:t>
            </w:r>
          </w:p>
        </w:tc>
      </w:tr>
      <w:tr w:rsidR="00170EE0" w:rsidRPr="009D13AF" w14:paraId="151144E5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5CE40B6" w14:textId="3A1AE19D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1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4954893" w14:textId="000D5E9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E0E3407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14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EB781" w14:textId="589EAB8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9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899160" w14:textId="4BDC3342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12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9ACC6B" w14:textId="7F390C6A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58</w:t>
            </w:r>
          </w:p>
        </w:tc>
      </w:tr>
      <w:tr w:rsidR="00170EE0" w:rsidRPr="009D13AF" w14:paraId="32EBA084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28CCCD2" w14:textId="31D1C396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E9A8700" w14:textId="3CD182C3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r w:rsidR="009D13AF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="009D13AF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benzoic</w:t>
            </w:r>
            <w:proofErr w:type="spellEnd"/>
            <w:r w:rsidR="009D13AF"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093A0EBA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5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3B5A3" w14:textId="35796B0A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2.84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7BA0EE" w14:textId="027E128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32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98AE7" w14:textId="7F8990E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3.82</w:t>
            </w:r>
          </w:p>
        </w:tc>
      </w:tr>
      <w:tr w:rsidR="00170EE0" w:rsidRPr="009D13AF" w14:paraId="0F79856E" w14:textId="77777777" w:rsidTr="00E17D1E">
        <w:trPr>
          <w:trHeight w:val="288"/>
          <w:jc w:val="center"/>
        </w:trPr>
        <w:tc>
          <w:tcPr>
            <w:tcW w:w="503" w:type="dxa"/>
            <w:tcBorders>
              <w:bottom w:val="single" w:sz="4" w:space="0" w:color="auto"/>
            </w:tcBorders>
            <w:vAlign w:val="center"/>
          </w:tcPr>
          <w:p w14:paraId="1479B8B1" w14:textId="2A69CC13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3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CAF1A22" w14:textId="161AB856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ethoxybenzo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048A528D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3.4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D8BEE" w14:textId="5698E68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7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6B0C5" w14:textId="053A6C9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4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48425F" w14:textId="3464684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54</w:t>
            </w:r>
          </w:p>
        </w:tc>
      </w:tr>
      <w:tr w:rsidR="00170EE0" w:rsidRPr="009D13AF" w14:paraId="32D97B8B" w14:textId="77777777" w:rsidTr="00E17D1E">
        <w:trPr>
          <w:trHeight w:val="288"/>
          <w:jc w:val="center"/>
        </w:trPr>
        <w:tc>
          <w:tcPr>
            <w:tcW w:w="503" w:type="dxa"/>
            <w:tcBorders>
              <w:top w:val="single" w:sz="4" w:space="0" w:color="auto"/>
            </w:tcBorders>
            <w:vAlign w:val="center"/>
          </w:tcPr>
          <w:p w14:paraId="44007845" w14:textId="4585DAA3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5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112C874" w14:textId="30A71D45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toluic</w:t>
            </w:r>
            <w:proofErr w:type="spellEnd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 xml:space="preserve"> 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cid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8A0FEBB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4.3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917B0" w14:textId="7467AAE3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4.6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A9FE5" w14:textId="3663A65A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1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4C259" w14:textId="7DBA7C7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5.32</w:t>
            </w:r>
          </w:p>
        </w:tc>
      </w:tr>
      <w:tr w:rsidR="00170EE0" w:rsidRPr="009D13AF" w14:paraId="113244C1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C65632E" w14:textId="3B218B56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6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389AB3D4" w14:textId="09D91E71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phen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1F196DF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.1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5AE18" w14:textId="1F6884D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6.55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AE853" w14:textId="775B0073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7.1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F91B2" w14:textId="545AC0D9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7.34</w:t>
            </w:r>
          </w:p>
        </w:tc>
      </w:tr>
      <w:tr w:rsidR="00170EE0" w:rsidRPr="009D13AF" w14:paraId="27FDF892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0845397" w14:textId="2C0ADC30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7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F879986" w14:textId="5CF1506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phenol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019A970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.9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85D5A0" w14:textId="32993285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3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28A5B1" w14:textId="71F56735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7.3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93232" w14:textId="099B2FE6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7.77</w:t>
            </w:r>
          </w:p>
        </w:tc>
      </w:tr>
      <w:tr w:rsidR="00170EE0" w:rsidRPr="009D13AF" w14:paraId="7606AB57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535BCA0" w14:textId="286A0B2A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8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99219D3" w14:textId="7C0167A0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nitrophenol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4F56302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.36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415C7" w14:textId="27BEDA5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7.28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7CC18" w14:textId="248B7905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7.50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D8258" w14:textId="63AC5FD3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13</w:t>
            </w:r>
          </w:p>
        </w:tc>
      </w:tr>
      <w:tr w:rsidR="00170EE0" w:rsidRPr="009D13AF" w14:paraId="00F0ED38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8E8194B" w14:textId="0080604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79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B1F59A3" w14:textId="6971793D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yanophen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7CBECB1B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.6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2C59E" w14:textId="7ADE5371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48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D940F8" w14:textId="6C8EECA8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1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9E65F4" w14:textId="724A0BB0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7.90</w:t>
            </w:r>
          </w:p>
        </w:tc>
      </w:tr>
      <w:tr w:rsidR="00170EE0" w:rsidRPr="009D13AF" w14:paraId="39878B62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35C92F8C" w14:textId="5CA4BCE6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0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231DC2A" w14:textId="182776A4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phen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DD7EF14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0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BB878" w14:textId="6B0FE35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0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8557B" w14:textId="73642C6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1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41DC3" w14:textId="35B2E7D5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68</w:t>
            </w:r>
          </w:p>
        </w:tc>
      </w:tr>
      <w:tr w:rsidR="00170EE0" w:rsidRPr="009D13AF" w14:paraId="6C0EEAC9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FFB0A2B" w14:textId="243EDD4B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1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7CC1C5BF" w14:textId="528374D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phen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30CC1E15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12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AE279" w14:textId="362ECACD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1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3C477" w14:textId="3D40D531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65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C4EED5" w14:textId="51148D4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80</w:t>
            </w:r>
          </w:p>
        </w:tc>
      </w:tr>
      <w:tr w:rsidR="00170EE0" w:rsidRPr="009D13AF" w14:paraId="565791E5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3520ED4" w14:textId="43FEE8D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4E0FA92A" w14:textId="1161082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phen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9D99B68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2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2BB4E1" w14:textId="27A2CBB8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9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7D4EE" w14:textId="37A962A2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0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40726D" w14:textId="58B9359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18</w:t>
            </w:r>
          </w:p>
        </w:tc>
      </w:tr>
      <w:tr w:rsidR="00170EE0" w:rsidRPr="009D13AF" w14:paraId="740AD4EB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7884E8D0" w14:textId="737DA84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3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DE45F9D" w14:textId="41450F19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resorcin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5D34BAD0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32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FA0EB" w14:textId="4C36F6C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3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80FFDC" w14:textId="71424149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74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4725D" w14:textId="554651E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60</w:t>
            </w:r>
          </w:p>
        </w:tc>
      </w:tr>
      <w:tr w:rsidR="00170EE0" w:rsidRPr="009D13AF" w14:paraId="695FE0A9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E972B16" w14:textId="63D9C6B2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4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85CE499" w14:textId="2B2315A0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bromophenol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EBABA37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3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6BAC0" w14:textId="6F831C34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78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C7680D" w14:textId="42D0A2B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8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F6A86" w14:textId="7EAAB10A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19</w:t>
            </w:r>
          </w:p>
        </w:tc>
      </w:tr>
      <w:tr w:rsidR="00170EE0" w:rsidRPr="009D13AF" w14:paraId="74F7BF06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E3A9242" w14:textId="3DDDA6C9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5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48099FCE" w14:textId="533ECBF3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hlorophenol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344473A9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4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5DB5C" w14:textId="1AF202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03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44849" w14:textId="4F8264B3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8.8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5DD88" w14:textId="2BA43BA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24</w:t>
            </w:r>
          </w:p>
        </w:tc>
      </w:tr>
      <w:tr w:rsidR="00170EE0" w:rsidRPr="009D13AF" w14:paraId="311A1F7C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F684F3A" w14:textId="6A745FF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6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3FB43C43" w14:textId="3CFF2D12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anisole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0078A82A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6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81439" w14:textId="471339B5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7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31224E" w14:textId="6C33A141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3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FDDDEB" w14:textId="7F87E7D9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94</w:t>
            </w:r>
          </w:p>
        </w:tc>
      </w:tr>
      <w:tr w:rsidR="00170EE0" w:rsidRPr="009D13AF" w14:paraId="555F9924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5236A812" w14:textId="77250096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7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15DA9415" w14:textId="1B643D2B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m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minophen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7D6F9F6D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82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40279" w14:textId="0BB7850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35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99FB49" w14:textId="0AE827F3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9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9ED12" w14:textId="52C5D84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38</w:t>
            </w:r>
          </w:p>
        </w:tc>
      </w:tr>
      <w:tr w:rsidR="00170EE0" w:rsidRPr="009D13AF" w14:paraId="567A3DEB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F82EE4B" w14:textId="1548720A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8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CFC8285" w14:textId="2470EDE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quinone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E2808E7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8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A3EA3" w14:textId="270CA260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8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72286" w14:textId="5818AC0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97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430C4" w14:textId="64CD1C3B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02</w:t>
            </w:r>
          </w:p>
        </w:tc>
      </w:tr>
      <w:tr w:rsidR="00170EE0" w:rsidRPr="009D13AF" w14:paraId="6CEFA786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2AA6564F" w14:textId="4B69A63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89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4A49EACB" w14:textId="2ABDED21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fluorophenol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10C13C46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8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320AB1" w14:textId="26453AEF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01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7F82EA" w14:textId="1E826DE1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3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E1183" w14:textId="71EDD58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38</w:t>
            </w:r>
          </w:p>
        </w:tc>
      </w:tr>
      <w:tr w:rsidR="00170EE0" w:rsidRPr="009D13AF" w14:paraId="59FFA9C1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0FAA5A8" w14:textId="53AD277D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0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6AB2001C" w14:textId="6F8B6A91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phen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9BB2975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.9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24DF0" w14:textId="7E016EE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1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D6EF5A" w14:textId="38D790A8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83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8F22A" w14:textId="52CEA20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77</w:t>
            </w:r>
          </w:p>
        </w:tc>
      </w:tr>
      <w:tr w:rsidR="00170EE0" w:rsidRPr="009D13AF" w14:paraId="388CF56C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40202C27" w14:textId="47244C28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1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2D4AA23F" w14:textId="3509821B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m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res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233F08B4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.0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DB59C" w14:textId="18054A6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18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EB1767" w14:textId="1A763FCA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9.9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D7C8D" w14:textId="71419E14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18</w:t>
            </w:r>
          </w:p>
        </w:tc>
      </w:tr>
      <w:tr w:rsidR="00170EE0" w:rsidRPr="009D13AF" w14:paraId="7F7A255C" w14:textId="77777777" w:rsidTr="00E17D1E">
        <w:trPr>
          <w:trHeight w:val="288"/>
          <w:jc w:val="center"/>
        </w:trPr>
        <w:tc>
          <w:tcPr>
            <w:tcW w:w="503" w:type="dxa"/>
            <w:vAlign w:val="center"/>
          </w:tcPr>
          <w:p w14:paraId="12B01504" w14:textId="16BF27C9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2</w:t>
            </w:r>
          </w:p>
        </w:tc>
        <w:tc>
          <w:tcPr>
            <w:tcW w:w="2647" w:type="dxa"/>
            <w:shd w:val="clear" w:color="auto" w:fill="auto"/>
            <w:noWrap/>
            <w:vAlign w:val="center"/>
            <w:hideMark/>
          </w:tcPr>
          <w:p w14:paraId="0822F9B2" w14:textId="5284359C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hydroxyanisole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14:paraId="40D1E0D4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.2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AB0393" w14:textId="0FC2A09E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5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F764EF" w14:textId="4E9D5726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19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80AA8" w14:textId="7DE392A0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21</w:t>
            </w:r>
          </w:p>
        </w:tc>
      </w:tr>
      <w:tr w:rsidR="00170EE0" w:rsidRPr="009D13AF" w14:paraId="32547D4A" w14:textId="77777777" w:rsidTr="00E17D1E">
        <w:trPr>
          <w:trHeight w:val="288"/>
          <w:jc w:val="center"/>
        </w:trPr>
        <w:tc>
          <w:tcPr>
            <w:tcW w:w="503" w:type="dxa"/>
            <w:tcBorders>
              <w:bottom w:val="single" w:sz="4" w:space="0" w:color="auto"/>
            </w:tcBorders>
            <w:vAlign w:val="center"/>
          </w:tcPr>
          <w:p w14:paraId="0BF83888" w14:textId="6950679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3</w:t>
            </w:r>
          </w:p>
        </w:tc>
        <w:tc>
          <w:tcPr>
            <w:tcW w:w="26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D617E" w14:textId="6C4B95C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aminophenol</w:t>
            </w:r>
            <w:proofErr w:type="spellEnd"/>
            <w:r w:rsidR="00D933D2" w:rsidRPr="009D13AF">
              <w:rPr>
                <w:rFonts w:cs="Times New Roman"/>
                <w:szCs w:val="24"/>
                <w:vertAlign w:val="superscript"/>
              </w:rPr>
              <w:t>‡</w:t>
            </w:r>
          </w:p>
        </w:tc>
        <w:tc>
          <w:tcPr>
            <w:tcW w:w="8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1FF6E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.30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104F0" w14:textId="3E2FCFD9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51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9411E" w14:textId="46206E99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66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40074" w14:textId="58589528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89</w:t>
            </w:r>
          </w:p>
        </w:tc>
      </w:tr>
      <w:tr w:rsidR="00170EE0" w:rsidRPr="009D13AF" w14:paraId="1D9494BB" w14:textId="77777777" w:rsidTr="00E17D1E">
        <w:trPr>
          <w:trHeight w:val="288"/>
          <w:jc w:val="center"/>
        </w:trPr>
        <w:tc>
          <w:tcPr>
            <w:tcW w:w="503" w:type="dxa"/>
            <w:tcBorders>
              <w:bottom w:val="single" w:sz="12" w:space="0" w:color="auto"/>
            </w:tcBorders>
            <w:vAlign w:val="center"/>
          </w:tcPr>
          <w:p w14:paraId="6E5746C3" w14:textId="25DBCF95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94</w:t>
            </w:r>
          </w:p>
        </w:tc>
        <w:tc>
          <w:tcPr>
            <w:tcW w:w="2647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42A09A" w14:textId="48D116E1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i/>
                <w:color w:val="000000"/>
                <w:szCs w:val="24"/>
                <w:lang w:val="sl-SI" w:eastAsia="sl-SI"/>
              </w:rPr>
              <w:t>p</w:t>
            </w: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-</w:t>
            </w:r>
            <w:proofErr w:type="spellStart"/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cresol</w:t>
            </w:r>
            <w:proofErr w:type="spellEnd"/>
            <w:r w:rsidR="00D933D2" w:rsidRPr="009D13AF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sl-SI" w:eastAsia="sl-SI"/>
              </w:rPr>
              <w:t>*</w:t>
            </w:r>
          </w:p>
        </w:tc>
        <w:tc>
          <w:tcPr>
            <w:tcW w:w="807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817EDDE" w14:textId="77777777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  <w:t>10.26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0D20C9" w14:textId="2D7D0D12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07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181226" w14:textId="7920E520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18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7D0B9A" w14:textId="534B471B" w:rsidR="00170EE0" w:rsidRPr="009D13AF" w:rsidRDefault="00170EE0" w:rsidP="00170EE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sl-SI" w:eastAsia="sl-SI"/>
              </w:rPr>
            </w:pPr>
            <w:r w:rsidRPr="009D13AF">
              <w:rPr>
                <w:rFonts w:ascii="Calibri" w:hAnsi="Calibri" w:cs="Calibri"/>
                <w:color w:val="000000"/>
                <w:szCs w:val="24"/>
              </w:rPr>
              <w:t>10.39</w:t>
            </w:r>
          </w:p>
        </w:tc>
      </w:tr>
    </w:tbl>
    <w:p w14:paraId="4E863EF9" w14:textId="7CE44558" w:rsidR="00D542FA" w:rsidRPr="00A36B34" w:rsidRDefault="00A36B34" w:rsidP="00940355">
      <w:pPr>
        <w:jc w:val="both"/>
        <w:rPr>
          <w:sz w:val="20"/>
          <w:szCs w:val="20"/>
        </w:rPr>
      </w:pPr>
      <w:proofErr w:type="gramStart"/>
      <w:r w:rsidRPr="00A36B34">
        <w:rPr>
          <w:sz w:val="20"/>
          <w:szCs w:val="20"/>
          <w:vertAlign w:val="superscript"/>
        </w:rPr>
        <w:t>a</w:t>
      </w:r>
      <w:r w:rsidRPr="00A36B34">
        <w:rPr>
          <w:sz w:val="20"/>
          <w:szCs w:val="20"/>
        </w:rPr>
        <w:t xml:space="preserve">  lit</w:t>
      </w:r>
      <w:proofErr w:type="gramEnd"/>
      <w:r w:rsidRPr="00A36B34">
        <w:rPr>
          <w:sz w:val="20"/>
          <w:szCs w:val="20"/>
        </w:rPr>
        <w:t xml:space="preserve">.: </w:t>
      </w:r>
      <w:r w:rsidRPr="00A36B34">
        <w:rPr>
          <w:rFonts w:ascii="Times" w:hAnsi="Times" w:cs="Times"/>
          <w:sz w:val="20"/>
          <w:szCs w:val="20"/>
        </w:rPr>
        <w:t xml:space="preserve">A. Albert, E. P. </w:t>
      </w:r>
      <w:proofErr w:type="spellStart"/>
      <w:r w:rsidRPr="00A36B34">
        <w:rPr>
          <w:rFonts w:ascii="Times" w:hAnsi="Times" w:cs="Times"/>
          <w:sz w:val="20"/>
          <w:szCs w:val="20"/>
        </w:rPr>
        <w:t>Serjeant</w:t>
      </w:r>
      <w:proofErr w:type="spellEnd"/>
      <w:r w:rsidRPr="00A36B34">
        <w:rPr>
          <w:rFonts w:ascii="Times" w:hAnsi="Times" w:cs="Times"/>
          <w:sz w:val="20"/>
          <w:szCs w:val="20"/>
        </w:rPr>
        <w:t xml:space="preserve">: Ionization constants of acids and bases, Methuen, London, </w:t>
      </w:r>
      <w:r w:rsidRPr="00A36B34">
        <w:rPr>
          <w:rFonts w:ascii="Times" w:hAnsi="Times" w:cs="Times"/>
          <w:noProof/>
          <w:sz w:val="20"/>
          <w:szCs w:val="20"/>
        </w:rPr>
        <w:t>United Kingdom,</w:t>
      </w:r>
      <w:r w:rsidRPr="00A36B34">
        <w:rPr>
          <w:rFonts w:ascii="Times" w:hAnsi="Times" w:cs="Times"/>
          <w:sz w:val="20"/>
          <w:szCs w:val="20"/>
        </w:rPr>
        <w:t xml:space="preserve"> </w:t>
      </w:r>
      <w:r w:rsidRPr="00A36B34">
        <w:rPr>
          <w:rFonts w:ascii="Times" w:hAnsi="Times" w:cs="Times"/>
          <w:b/>
          <w:sz w:val="20"/>
          <w:szCs w:val="20"/>
        </w:rPr>
        <w:t>1962</w:t>
      </w:r>
      <w:r w:rsidRPr="00A36B34">
        <w:rPr>
          <w:sz w:val="20"/>
          <w:szCs w:val="20"/>
        </w:rPr>
        <w:t xml:space="preserve">, </w:t>
      </w:r>
      <w:r w:rsidRPr="00A36B34">
        <w:rPr>
          <w:sz w:val="20"/>
          <w:szCs w:val="20"/>
          <w:vertAlign w:val="superscript"/>
        </w:rPr>
        <w:t>b</w:t>
      </w:r>
      <w:r w:rsidRPr="00A36B34">
        <w:rPr>
          <w:sz w:val="20"/>
          <w:szCs w:val="20"/>
        </w:rPr>
        <w:t xml:space="preserve"> lit.: </w:t>
      </w:r>
      <w:r w:rsidRPr="00A36B34">
        <w:rPr>
          <w:rFonts w:ascii="Times" w:hAnsi="Times" w:cs="Times"/>
          <w:sz w:val="20"/>
          <w:szCs w:val="20"/>
        </w:rPr>
        <w:t>D. D. Perrin, (Ed.): Dissociation constants of organic bases in aqueous solution, Butterworths, London,</w:t>
      </w:r>
      <w:r w:rsidRPr="00A36B34">
        <w:rPr>
          <w:rFonts w:ascii="Times" w:hAnsi="Times" w:cs="Times"/>
          <w:noProof/>
          <w:sz w:val="20"/>
          <w:szCs w:val="20"/>
        </w:rPr>
        <w:t xml:space="preserve"> United Kingdom,</w:t>
      </w:r>
      <w:r w:rsidRPr="00A36B34">
        <w:rPr>
          <w:rFonts w:ascii="Times" w:hAnsi="Times" w:cs="Times"/>
          <w:sz w:val="20"/>
          <w:szCs w:val="20"/>
        </w:rPr>
        <w:t xml:space="preserve"> </w:t>
      </w:r>
      <w:r w:rsidRPr="00A36B34">
        <w:rPr>
          <w:rFonts w:ascii="Times" w:hAnsi="Times" w:cs="Times"/>
          <w:b/>
          <w:sz w:val="20"/>
          <w:szCs w:val="20"/>
        </w:rPr>
        <w:t>1965</w:t>
      </w:r>
      <w:r w:rsidRPr="00A36B34">
        <w:rPr>
          <w:rFonts w:ascii="Times" w:hAnsi="Times" w:cs="Times"/>
          <w:sz w:val="20"/>
          <w:szCs w:val="20"/>
        </w:rPr>
        <w:t>.</w:t>
      </w:r>
      <w:r w:rsidR="00940355" w:rsidRPr="00A36B34">
        <w:rPr>
          <w:sz w:val="20"/>
          <w:szCs w:val="20"/>
        </w:rPr>
        <w:t xml:space="preserve"> </w:t>
      </w:r>
      <w:r w:rsidR="00940355" w:rsidRPr="00F11DC6">
        <w:rPr>
          <w:sz w:val="20"/>
          <w:szCs w:val="20"/>
          <w:vertAlign w:val="superscript"/>
        </w:rPr>
        <w:t>*</w:t>
      </w:r>
      <w:r w:rsidR="00F11DC6">
        <w:rPr>
          <w:sz w:val="20"/>
          <w:szCs w:val="20"/>
          <w:vertAlign w:val="superscript"/>
        </w:rPr>
        <w:t xml:space="preserve"> </w:t>
      </w:r>
      <w:proofErr w:type="gramStart"/>
      <w:r w:rsidR="00940355" w:rsidRPr="00A36B34">
        <w:rPr>
          <w:sz w:val="20"/>
          <w:szCs w:val="20"/>
        </w:rPr>
        <w:t>training</w:t>
      </w:r>
      <w:proofErr w:type="gramEnd"/>
      <w:r w:rsidR="00940355" w:rsidRPr="00A36B34">
        <w:rPr>
          <w:sz w:val="20"/>
          <w:szCs w:val="20"/>
        </w:rPr>
        <w:t xml:space="preserve"> set, </w:t>
      </w:r>
      <w:r w:rsidR="00940355" w:rsidRPr="00A36B34">
        <w:rPr>
          <w:rFonts w:cs="Times New Roman"/>
          <w:sz w:val="20"/>
          <w:szCs w:val="20"/>
          <w:vertAlign w:val="superscript"/>
        </w:rPr>
        <w:t>‡</w:t>
      </w:r>
      <w:r w:rsidR="00940355" w:rsidRPr="00A36B34">
        <w:rPr>
          <w:sz w:val="20"/>
          <w:szCs w:val="20"/>
        </w:rPr>
        <w:t xml:space="preserve"> testing set</w:t>
      </w:r>
    </w:p>
    <w:p w14:paraId="3D753CD9" w14:textId="77777777" w:rsidR="00FD7002" w:rsidRDefault="00FD7002" w:rsidP="00940355">
      <w:pPr>
        <w:jc w:val="both"/>
        <w:sectPr w:rsidR="00FD7002"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EE453A1" w14:textId="10EEC0BC" w:rsidR="00940355" w:rsidRPr="009D21AB" w:rsidRDefault="00940355" w:rsidP="00940355">
      <w:pPr>
        <w:rPr>
          <w:rFonts w:ascii="Times" w:hAnsi="Times" w:cs="Times"/>
        </w:rPr>
      </w:pPr>
      <w:r w:rsidRPr="009D21AB">
        <w:rPr>
          <w:rFonts w:ascii="Times" w:hAnsi="Times" w:cs="Times"/>
          <w:b/>
        </w:rPr>
        <w:lastRenderedPageBreak/>
        <w:t xml:space="preserve">Table </w:t>
      </w:r>
      <w:r>
        <w:rPr>
          <w:rFonts w:ascii="Times" w:hAnsi="Times" w:cs="Times"/>
          <w:b/>
        </w:rPr>
        <w:t>S3</w:t>
      </w:r>
      <w:r w:rsidRPr="009D21AB">
        <w:rPr>
          <w:rFonts w:ascii="Times" w:hAnsi="Times" w:cs="Times"/>
          <w:b/>
        </w:rPr>
        <w:t>.</w:t>
      </w:r>
      <w:r w:rsidRPr="009D21AB">
        <w:rPr>
          <w:rFonts w:ascii="Times" w:hAnsi="Times" w:cs="Times"/>
        </w:rPr>
        <w:t xml:space="preserve"> Coefficients of the model for </w:t>
      </w:r>
      <w:proofErr w:type="spellStart"/>
      <w:r w:rsidRPr="009D21AB">
        <w:rPr>
          <w:rFonts w:ascii="Times" w:hAnsi="Times" w:cs="Times"/>
        </w:rPr>
        <w:t>pK</w:t>
      </w:r>
      <w:r w:rsidRPr="009D21AB">
        <w:rPr>
          <w:rFonts w:ascii="Times" w:hAnsi="Times" w:cs="Times"/>
          <w:vertAlign w:val="subscript"/>
        </w:rPr>
        <w:t>a</w:t>
      </w:r>
      <w:proofErr w:type="spellEnd"/>
      <w:r w:rsidRPr="009D21AB">
        <w:rPr>
          <w:rFonts w:ascii="Times" w:hAnsi="Times" w:cs="Times"/>
        </w:rPr>
        <w:t xml:space="preserve"> prediction with </w:t>
      </w:r>
      <w:proofErr w:type="gramStart"/>
      <w:r w:rsidRPr="009D21AB">
        <w:rPr>
          <w:rFonts w:ascii="Times" w:hAnsi="Times" w:cs="Times"/>
        </w:rPr>
        <w:t>V</w:t>
      </w:r>
      <w:r w:rsidRPr="009D21AB">
        <w:rPr>
          <w:rFonts w:ascii="Times" w:hAnsi="Times" w:cs="Times"/>
          <w:vertAlign w:val="subscript"/>
        </w:rPr>
        <w:t>max</w:t>
      </w:r>
      <w:r w:rsidRPr="009D21AB">
        <w:rPr>
          <w:rFonts w:ascii="Times" w:hAnsi="Times" w:cs="Times"/>
        </w:rPr>
        <w:t>(</w:t>
      </w:r>
      <w:proofErr w:type="gramEnd"/>
      <w:r>
        <w:rPr>
          <w:rFonts w:ascii="Times" w:hAnsi="Times" w:cs="Times"/>
        </w:rPr>
        <w:t>HF6</w:t>
      </w:r>
      <w:r w:rsidRPr="009D21AB">
        <w:rPr>
          <w:rFonts w:ascii="Times" w:hAnsi="Times" w:cs="Times"/>
        </w:rPr>
        <w:t>) and its statistical parameters.</w:t>
      </w:r>
    </w:p>
    <w:tbl>
      <w:tblPr>
        <w:tblStyle w:val="Tabelamre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2"/>
        <w:gridCol w:w="1269"/>
        <w:gridCol w:w="2144"/>
        <w:gridCol w:w="850"/>
        <w:gridCol w:w="1390"/>
        <w:gridCol w:w="1296"/>
      </w:tblGrid>
      <w:tr w:rsidR="00940355" w:rsidRPr="009D21AB" w14:paraId="5C78BBF1" w14:textId="77777777" w:rsidTr="00C30514">
        <w:trPr>
          <w:jc w:val="center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8691065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model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1A6C26B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coefficient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57D4089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standard deviation</w:t>
            </w:r>
          </w:p>
        </w:tc>
        <w:tc>
          <w:tcPr>
            <w:tcW w:w="850" w:type="dxa"/>
          </w:tcPr>
          <w:p w14:paraId="1121B46B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5132EE2" w14:textId="77777777" w:rsidR="00940355" w:rsidRPr="009D21AB" w:rsidRDefault="00940355" w:rsidP="00C30514">
            <w:pPr>
              <w:rPr>
                <w:rFonts w:ascii="Times" w:hAnsi="Times" w:cs="Times"/>
                <w:b/>
              </w:rPr>
            </w:pPr>
            <w:r w:rsidRPr="009D21AB">
              <w:rPr>
                <w:rFonts w:ascii="Times" w:hAnsi="Times" w:cs="Times"/>
                <w:b/>
              </w:rPr>
              <w:t xml:space="preserve">set of </w:t>
            </w:r>
          </w:p>
          <w:p w14:paraId="5BFA6EEA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compounds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17DE68B" w14:textId="77777777" w:rsidR="00940355" w:rsidRPr="009D21AB" w:rsidRDefault="00940355" w:rsidP="00C30514">
            <w:pPr>
              <w:rPr>
                <w:rFonts w:ascii="Times" w:hAnsi="Times" w:cs="Times"/>
                <w:b/>
              </w:rPr>
            </w:pPr>
            <w:r w:rsidRPr="009D21AB">
              <w:rPr>
                <w:rFonts w:ascii="Times" w:hAnsi="Times" w:cs="Times"/>
                <w:b/>
              </w:rPr>
              <w:t>validation</w:t>
            </w:r>
          </w:p>
          <w:p w14:paraId="46022CAD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parameter</w:t>
            </w:r>
          </w:p>
        </w:tc>
      </w:tr>
      <w:tr w:rsidR="00940355" w:rsidRPr="009D21AB" w14:paraId="5869AAC3" w14:textId="77777777" w:rsidTr="00C30514">
        <w:trPr>
          <w:trHeight w:val="181"/>
          <w:jc w:val="center"/>
        </w:trPr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1ECEF740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N</w:t>
            </w:r>
            <w:r w:rsidRPr="009D21AB">
              <w:rPr>
                <w:rFonts w:ascii="Times" w:hAnsi="Times" w:cs="Times"/>
                <w:vertAlign w:val="subscript"/>
              </w:rPr>
              <w:t>0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04F01EE8" w14:textId="1F06DFB2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3</w:t>
            </w:r>
            <w:r w:rsidR="00C30514">
              <w:rPr>
                <w:rFonts w:ascii="Times" w:hAnsi="Times" w:cs="Times"/>
              </w:rPr>
              <w:t>6</w:t>
            </w:r>
            <w:r w:rsidRPr="009D21AB">
              <w:rPr>
                <w:rFonts w:ascii="Times" w:hAnsi="Times" w:cs="Times"/>
              </w:rPr>
              <w:t>.</w:t>
            </w:r>
            <w:r w:rsidR="00C30514">
              <w:rPr>
                <w:rFonts w:ascii="Times" w:hAnsi="Times" w:cs="Times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0ADE56CB" w14:textId="24A1BFF8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± 1.</w:t>
            </w:r>
            <w:r w:rsidR="00C30514">
              <w:rPr>
                <w:rFonts w:ascii="Times" w:hAnsi="Times" w:cs="Times"/>
              </w:rPr>
              <w:t>8</w:t>
            </w:r>
          </w:p>
        </w:tc>
        <w:tc>
          <w:tcPr>
            <w:tcW w:w="850" w:type="dxa"/>
          </w:tcPr>
          <w:p w14:paraId="0EB4592E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37CDEC5D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71F17D87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</w:tr>
      <w:tr w:rsidR="00940355" w:rsidRPr="009D21AB" w14:paraId="6693AC65" w14:textId="77777777" w:rsidTr="00C30514">
        <w:trPr>
          <w:jc w:val="center"/>
        </w:trPr>
        <w:tc>
          <w:tcPr>
            <w:tcW w:w="0" w:type="auto"/>
            <w:vAlign w:val="center"/>
          </w:tcPr>
          <w:p w14:paraId="68C8EB74" w14:textId="1B328BDE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V</w:t>
            </w:r>
            <w:r w:rsidRPr="009D21AB">
              <w:rPr>
                <w:rFonts w:ascii="Times" w:hAnsi="Times" w:cs="Times"/>
                <w:vertAlign w:val="subscript"/>
              </w:rPr>
              <w:t>max</w:t>
            </w:r>
            <w:r w:rsidRPr="009D21AB">
              <w:rPr>
                <w:rFonts w:ascii="Times" w:hAnsi="Times" w:cs="Times"/>
              </w:rPr>
              <w:t>(</w:t>
            </w:r>
            <w:r w:rsidR="00C30514">
              <w:rPr>
                <w:rFonts w:ascii="Times" w:hAnsi="Times" w:cs="Times"/>
              </w:rPr>
              <w:t>HF6</w:t>
            </w:r>
            <w:r w:rsidRPr="009D21AB">
              <w:rPr>
                <w:rFonts w:ascii="Times" w:hAnsi="Times" w:cs="Times"/>
              </w:rPr>
              <w:t>)</w:t>
            </w:r>
          </w:p>
        </w:tc>
        <w:tc>
          <w:tcPr>
            <w:tcW w:w="0" w:type="auto"/>
            <w:vAlign w:val="center"/>
          </w:tcPr>
          <w:p w14:paraId="7EFDC190" w14:textId="4E7BCD41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 xml:space="preserve">– </w:t>
            </w:r>
            <w:r w:rsidR="002B2D1C">
              <w:rPr>
                <w:rFonts w:ascii="Times" w:hAnsi="Times" w:cs="Times"/>
              </w:rPr>
              <w:t>0.0359</w:t>
            </w:r>
          </w:p>
        </w:tc>
        <w:tc>
          <w:tcPr>
            <w:tcW w:w="0" w:type="auto"/>
            <w:vAlign w:val="center"/>
          </w:tcPr>
          <w:p w14:paraId="67F7BE40" w14:textId="14857A52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± 0.00</w:t>
            </w:r>
            <w:r w:rsidR="002B2D1C">
              <w:rPr>
                <w:rFonts w:ascii="Times" w:hAnsi="Times" w:cs="Times"/>
              </w:rPr>
              <w:t>25</w:t>
            </w:r>
          </w:p>
        </w:tc>
        <w:tc>
          <w:tcPr>
            <w:tcW w:w="850" w:type="dxa"/>
          </w:tcPr>
          <w:p w14:paraId="264A90B7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159E92CD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 xml:space="preserve">training                          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7F727F89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R</w:t>
            </w:r>
            <w:r w:rsidRPr="009D21AB">
              <w:rPr>
                <w:rFonts w:ascii="Times" w:hAnsi="Times" w:cs="Times"/>
                <w:vertAlign w:val="superscript"/>
              </w:rPr>
              <w:t xml:space="preserve">2  </w:t>
            </w:r>
            <w:r w:rsidRPr="009D21AB">
              <w:rPr>
                <w:rFonts w:ascii="Times" w:hAnsi="Times" w:cs="Times"/>
              </w:rPr>
              <w:t>=  0.96</w:t>
            </w:r>
          </w:p>
        </w:tc>
      </w:tr>
      <w:tr w:rsidR="00940355" w:rsidRPr="009D21AB" w14:paraId="23B8B574" w14:textId="77777777" w:rsidTr="00C30514">
        <w:trPr>
          <w:jc w:val="center"/>
        </w:trPr>
        <w:tc>
          <w:tcPr>
            <w:tcW w:w="0" w:type="auto"/>
            <w:vAlign w:val="center"/>
          </w:tcPr>
          <w:p w14:paraId="4A4981D2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N</w:t>
            </w:r>
            <w:r w:rsidRPr="009D21AB">
              <w:rPr>
                <w:rFonts w:ascii="Times" w:hAnsi="Times" w:cs="Times"/>
                <w:vertAlign w:val="subscript"/>
              </w:rPr>
              <w:t>COO</w:t>
            </w:r>
          </w:p>
        </w:tc>
        <w:tc>
          <w:tcPr>
            <w:tcW w:w="0" w:type="auto"/>
            <w:vAlign w:val="center"/>
          </w:tcPr>
          <w:p w14:paraId="01063B0C" w14:textId="0EC5BF8B" w:rsidR="00940355" w:rsidRPr="009D21AB" w:rsidRDefault="002B2D1C" w:rsidP="00C30514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4.01</w:t>
            </w:r>
          </w:p>
        </w:tc>
        <w:tc>
          <w:tcPr>
            <w:tcW w:w="0" w:type="auto"/>
            <w:vAlign w:val="center"/>
          </w:tcPr>
          <w:p w14:paraId="6713E218" w14:textId="6A8BFDA7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 xml:space="preserve">± </w:t>
            </w:r>
            <w:r w:rsidR="002B2D1C">
              <w:rPr>
                <w:rFonts w:ascii="Times" w:hAnsi="Times" w:cs="Times"/>
              </w:rPr>
              <w:t>0.21</w:t>
            </w:r>
          </w:p>
        </w:tc>
        <w:tc>
          <w:tcPr>
            <w:tcW w:w="850" w:type="dxa"/>
          </w:tcPr>
          <w:p w14:paraId="00D5AF68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20B6CAF3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 xml:space="preserve">testing                          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1F949F87" w14:textId="798B0A02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Q</w:t>
            </w:r>
            <w:r w:rsidRPr="009D21AB">
              <w:rPr>
                <w:rFonts w:ascii="Times" w:hAnsi="Times" w:cs="Times"/>
                <w:vertAlign w:val="superscript"/>
              </w:rPr>
              <w:t xml:space="preserve">2 </w:t>
            </w:r>
            <w:r w:rsidRPr="009D21AB">
              <w:rPr>
                <w:rFonts w:ascii="Times" w:hAnsi="Times" w:cs="Times"/>
              </w:rPr>
              <w:t>=  0.9</w:t>
            </w:r>
            <w:r w:rsidR="00C30514">
              <w:rPr>
                <w:rFonts w:ascii="Times" w:hAnsi="Times" w:cs="Times"/>
              </w:rPr>
              <w:t>2</w:t>
            </w:r>
          </w:p>
        </w:tc>
      </w:tr>
      <w:tr w:rsidR="00940355" w:rsidRPr="009D21AB" w14:paraId="14FCEBC9" w14:textId="77777777" w:rsidTr="00C30514">
        <w:trPr>
          <w:jc w:val="center"/>
        </w:trPr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0015F634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N</w:t>
            </w:r>
            <w:r w:rsidRPr="009D21AB">
              <w:rPr>
                <w:rFonts w:ascii="Times" w:hAnsi="Times" w:cs="Times"/>
                <w:vertAlign w:val="subscript"/>
              </w:rPr>
              <w:t>NH4+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6592D68F" w14:textId="0172C853" w:rsidR="00940355" w:rsidRPr="009D21AB" w:rsidRDefault="002B2D1C" w:rsidP="00C30514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4.37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4D3E0DD8" w14:textId="58464D87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 xml:space="preserve">± </w:t>
            </w:r>
            <w:r w:rsidR="002B2D1C">
              <w:rPr>
                <w:rFonts w:ascii="Times" w:hAnsi="Times" w:cs="Times"/>
              </w:rPr>
              <w:t>0.43</w:t>
            </w:r>
          </w:p>
        </w:tc>
        <w:tc>
          <w:tcPr>
            <w:tcW w:w="850" w:type="dxa"/>
          </w:tcPr>
          <w:p w14:paraId="60A5F7D3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5A214A1E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4A255363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</w:tr>
    </w:tbl>
    <w:p w14:paraId="45EE4A4C" w14:textId="4665EA3D" w:rsidR="00940355" w:rsidRPr="009D21AB" w:rsidRDefault="00D5350A" w:rsidP="00940355">
      <w:pPr>
        <w:rPr>
          <w:rFonts w:ascii="Times" w:hAnsi="Times" w:cs="Times"/>
          <w:b/>
        </w:rPr>
      </w:pPr>
      <m:oMathPara>
        <m:oMath>
          <m:sSub>
            <m:sSubPr>
              <m:ctrlPr>
                <w:rPr>
                  <w:rFonts w:ascii="Cambria Math" w:hAnsi="Cambria Math" w:cs="Times"/>
                  <w:i/>
                </w:rPr>
              </m:ctrlPr>
            </m:sSubPr>
            <m:e>
              <m:r>
                <w:rPr>
                  <w:rFonts w:ascii="Cambria Math" w:hAnsi="Cambria Math" w:cs="Times"/>
                </w:rPr>
                <m:t>pK</m:t>
              </m:r>
            </m:e>
            <m:sub>
              <m:r>
                <w:rPr>
                  <w:rFonts w:ascii="Cambria Math" w:hAnsi="Cambria Math" w:cs="Times"/>
                </w:rPr>
                <m:t>a</m:t>
              </m:r>
            </m:sub>
          </m:sSub>
          <m:d>
            <m:dPr>
              <m:ctrlPr>
                <w:rPr>
                  <w:rFonts w:ascii="Cambria Math" w:hAnsi="Cambria Math" w:cs="Times"/>
                  <w:i/>
                </w:rPr>
              </m:ctrlPr>
            </m:dPr>
            <m:e>
              <m:r>
                <w:rPr>
                  <w:rFonts w:ascii="Cambria Math" w:hAnsi="Cambria Math" w:cs="Times"/>
                </w:rPr>
                <m:t>pred.</m:t>
              </m:r>
            </m:e>
          </m:d>
          <m:r>
            <w:rPr>
              <w:rFonts w:ascii="Cambria Math" w:hAnsi="Cambria Math" w:cs="Times"/>
            </w:rPr>
            <m:t xml:space="preserve">= –0.0359 </m:t>
          </m:r>
          <m:sSub>
            <m:sSubPr>
              <m:ctrlPr>
                <w:rPr>
                  <w:rFonts w:ascii="Cambria Math" w:hAnsi="Cambria Math" w:cs="Times"/>
                  <w:i/>
                </w:rPr>
              </m:ctrlPr>
            </m:sSubPr>
            <m:e>
              <m:r>
                <w:rPr>
                  <w:rFonts w:ascii="Cambria Math" w:hAnsi="Cambria Math" w:cs="Times"/>
                </w:rPr>
                <m:t>V</m:t>
              </m:r>
            </m:e>
            <m:sub>
              <m:r>
                <w:rPr>
                  <w:rFonts w:ascii="Cambria Math" w:hAnsi="Cambria Math" w:cs="Times"/>
                </w:rPr>
                <m:t>max</m:t>
              </m:r>
            </m:sub>
          </m:sSub>
          <m:r>
            <w:rPr>
              <w:rFonts w:ascii="Cambria Math" w:hAnsi="Cambria Math" w:cs="Times"/>
            </w:rPr>
            <m:t xml:space="preserve">-4.01 </m:t>
          </m:r>
          <m:sSub>
            <m:sSubPr>
              <m:ctrlPr>
                <w:rPr>
                  <w:rFonts w:ascii="Cambria Math" w:hAnsi="Cambria Math" w:cs="Times"/>
                  <w:i/>
                </w:rPr>
              </m:ctrlPr>
            </m:sSubPr>
            <m:e>
              <m:r>
                <w:rPr>
                  <w:rFonts w:ascii="Cambria Math" w:hAnsi="Cambria Math" w:cs="Times"/>
                </w:rPr>
                <m:t>N</m:t>
              </m:r>
            </m:e>
            <m:sub>
              <m:r>
                <w:rPr>
                  <w:rFonts w:ascii="Cambria Math" w:hAnsi="Cambria Math" w:cs="Times"/>
                </w:rPr>
                <m:t>COO</m:t>
              </m:r>
            </m:sub>
          </m:sSub>
          <m:r>
            <w:rPr>
              <w:rFonts w:ascii="Cambria Math" w:hAnsi="Cambria Math" w:cs="Times"/>
            </w:rPr>
            <m:t xml:space="preserve">+4.37 </m:t>
          </m:r>
          <m:sSub>
            <m:sSubPr>
              <m:ctrlPr>
                <w:rPr>
                  <w:rFonts w:ascii="Cambria Math" w:hAnsi="Cambria Math" w:cs="Times"/>
                  <w:i/>
                </w:rPr>
              </m:ctrlPr>
            </m:sSubPr>
            <m:e>
              <m:r>
                <w:rPr>
                  <w:rFonts w:ascii="Cambria Math" w:hAnsi="Cambria Math" w:cs="Times"/>
                </w:rPr>
                <m:t>N</m:t>
              </m:r>
            </m:e>
            <m:sub>
              <m:r>
                <w:rPr>
                  <w:rFonts w:ascii="Cambria Math" w:hAnsi="Cambria Math" w:cs="Times"/>
                </w:rPr>
                <m:t>N</m:t>
              </m:r>
              <m:sSubSup>
                <m:sSubSupPr>
                  <m:ctrlPr>
                    <w:rPr>
                      <w:rFonts w:ascii="Cambria Math" w:hAnsi="Cambria Math" w:cs="Times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"/>
                    </w:rPr>
                    <m:t>H</m:t>
                  </m:r>
                </m:e>
                <m:sub>
                  <m:r>
                    <w:rPr>
                      <w:rFonts w:ascii="Cambria Math" w:hAnsi="Cambria Math" w:cs="Times"/>
                    </w:rPr>
                    <m:t>4</m:t>
                  </m:r>
                </m:sub>
                <m:sup>
                  <m:r>
                    <w:rPr>
                      <w:rFonts w:ascii="Cambria Math" w:hAnsi="Cambria Math" w:cs="Times"/>
                    </w:rPr>
                    <m:t>+</m:t>
                  </m:r>
                </m:sup>
              </m:sSubSup>
            </m:sub>
          </m:sSub>
          <m:r>
            <w:rPr>
              <w:rFonts w:ascii="Cambria Math" w:hAnsi="Cambria Math" w:cs="Times"/>
            </w:rPr>
            <m:t>+36.1</m:t>
          </m:r>
        </m:oMath>
      </m:oMathPara>
    </w:p>
    <w:p w14:paraId="58EC88B3" w14:textId="27B9D31A" w:rsidR="00940355" w:rsidRDefault="00940355" w:rsidP="00940355">
      <w:pPr>
        <w:jc w:val="both"/>
      </w:pPr>
    </w:p>
    <w:p w14:paraId="16301667" w14:textId="40403B88" w:rsidR="00940355" w:rsidRPr="009D21AB" w:rsidRDefault="00940355" w:rsidP="00940355">
      <w:pPr>
        <w:rPr>
          <w:rFonts w:ascii="Times" w:hAnsi="Times" w:cs="Times"/>
        </w:rPr>
      </w:pPr>
      <w:r w:rsidRPr="009D21AB">
        <w:rPr>
          <w:rFonts w:ascii="Times" w:hAnsi="Times" w:cs="Times"/>
          <w:b/>
        </w:rPr>
        <w:t xml:space="preserve">Table </w:t>
      </w:r>
      <w:r>
        <w:rPr>
          <w:rFonts w:ascii="Times" w:hAnsi="Times" w:cs="Times"/>
          <w:b/>
        </w:rPr>
        <w:t>S4</w:t>
      </w:r>
      <w:r w:rsidRPr="009D21AB">
        <w:rPr>
          <w:rFonts w:ascii="Times" w:hAnsi="Times" w:cs="Times"/>
          <w:b/>
        </w:rPr>
        <w:t>.</w:t>
      </w:r>
      <w:r w:rsidRPr="009D21AB">
        <w:rPr>
          <w:rFonts w:ascii="Times" w:hAnsi="Times" w:cs="Times"/>
        </w:rPr>
        <w:t xml:space="preserve"> Coefficients of the model for </w:t>
      </w:r>
      <w:proofErr w:type="spellStart"/>
      <w:r w:rsidRPr="009D21AB">
        <w:rPr>
          <w:rFonts w:ascii="Times" w:hAnsi="Times" w:cs="Times"/>
        </w:rPr>
        <w:t>pK</w:t>
      </w:r>
      <w:r w:rsidRPr="009D21AB">
        <w:rPr>
          <w:rFonts w:ascii="Times" w:hAnsi="Times" w:cs="Times"/>
          <w:vertAlign w:val="subscript"/>
        </w:rPr>
        <w:t>a</w:t>
      </w:r>
      <w:proofErr w:type="spellEnd"/>
      <w:r w:rsidRPr="009D21AB">
        <w:rPr>
          <w:rFonts w:ascii="Times" w:hAnsi="Times" w:cs="Times"/>
        </w:rPr>
        <w:t xml:space="preserve"> prediction with </w:t>
      </w:r>
      <w:proofErr w:type="gramStart"/>
      <w:r w:rsidRPr="009D21AB">
        <w:rPr>
          <w:rFonts w:ascii="Times" w:hAnsi="Times" w:cs="Times"/>
        </w:rPr>
        <w:t>V</w:t>
      </w:r>
      <w:r w:rsidRPr="009D21AB">
        <w:rPr>
          <w:rFonts w:ascii="Times" w:hAnsi="Times" w:cs="Times"/>
          <w:vertAlign w:val="subscript"/>
        </w:rPr>
        <w:t>max</w:t>
      </w:r>
      <w:r w:rsidRPr="009D21AB">
        <w:rPr>
          <w:rFonts w:ascii="Times" w:hAnsi="Times" w:cs="Times"/>
        </w:rPr>
        <w:t>(</w:t>
      </w:r>
      <w:proofErr w:type="gramEnd"/>
      <w:r>
        <w:rPr>
          <w:rFonts w:ascii="Times" w:hAnsi="Times" w:cs="Times"/>
        </w:rPr>
        <w:t>B3LYP</w:t>
      </w:r>
      <w:r w:rsidRPr="009D21AB">
        <w:rPr>
          <w:rFonts w:ascii="Times" w:hAnsi="Times" w:cs="Times"/>
        </w:rPr>
        <w:t>) and its statistical parameters.</w:t>
      </w:r>
    </w:p>
    <w:tbl>
      <w:tblPr>
        <w:tblStyle w:val="Tabelamre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1269"/>
        <w:gridCol w:w="2144"/>
        <w:gridCol w:w="850"/>
        <w:gridCol w:w="1390"/>
        <w:gridCol w:w="1296"/>
      </w:tblGrid>
      <w:tr w:rsidR="00940355" w:rsidRPr="009D21AB" w14:paraId="44AB9EA1" w14:textId="77777777" w:rsidTr="00C30514">
        <w:trPr>
          <w:jc w:val="center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DD81E32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model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70B4784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coefficient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6C38D9D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standard deviation</w:t>
            </w:r>
          </w:p>
        </w:tc>
        <w:tc>
          <w:tcPr>
            <w:tcW w:w="850" w:type="dxa"/>
          </w:tcPr>
          <w:p w14:paraId="171C80DA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B87E33E" w14:textId="77777777" w:rsidR="00940355" w:rsidRPr="009D21AB" w:rsidRDefault="00940355" w:rsidP="00C30514">
            <w:pPr>
              <w:rPr>
                <w:rFonts w:ascii="Times" w:hAnsi="Times" w:cs="Times"/>
                <w:b/>
              </w:rPr>
            </w:pPr>
            <w:r w:rsidRPr="009D21AB">
              <w:rPr>
                <w:rFonts w:ascii="Times" w:hAnsi="Times" w:cs="Times"/>
                <w:b/>
              </w:rPr>
              <w:t xml:space="preserve">set of </w:t>
            </w:r>
          </w:p>
          <w:p w14:paraId="67259644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compounds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8029941" w14:textId="77777777" w:rsidR="00940355" w:rsidRPr="009D21AB" w:rsidRDefault="00940355" w:rsidP="00C30514">
            <w:pPr>
              <w:rPr>
                <w:rFonts w:ascii="Times" w:hAnsi="Times" w:cs="Times"/>
                <w:b/>
              </w:rPr>
            </w:pPr>
            <w:r w:rsidRPr="009D21AB">
              <w:rPr>
                <w:rFonts w:ascii="Times" w:hAnsi="Times" w:cs="Times"/>
                <w:b/>
              </w:rPr>
              <w:t>validation</w:t>
            </w:r>
          </w:p>
          <w:p w14:paraId="06BE1155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  <w:b/>
              </w:rPr>
              <w:t>parameter</w:t>
            </w:r>
          </w:p>
        </w:tc>
      </w:tr>
      <w:tr w:rsidR="00940355" w:rsidRPr="009D21AB" w14:paraId="1FB060A9" w14:textId="77777777" w:rsidTr="00C30514">
        <w:trPr>
          <w:trHeight w:val="181"/>
          <w:jc w:val="center"/>
        </w:trPr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06F15B89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N</w:t>
            </w:r>
            <w:r w:rsidRPr="009D21AB">
              <w:rPr>
                <w:rFonts w:ascii="Times" w:hAnsi="Times" w:cs="Times"/>
                <w:vertAlign w:val="subscript"/>
              </w:rPr>
              <w:t>0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74515076" w14:textId="449F0DC6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3</w:t>
            </w:r>
            <w:r w:rsidR="002B2D1C">
              <w:rPr>
                <w:rFonts w:ascii="Times" w:hAnsi="Times" w:cs="Times"/>
              </w:rPr>
              <w:t>3</w:t>
            </w:r>
            <w:r w:rsidRPr="009D21AB">
              <w:rPr>
                <w:rFonts w:ascii="Times" w:hAnsi="Times" w:cs="Times"/>
              </w:rPr>
              <w:t>.2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6E88B9D2" w14:textId="49D7BD1C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± 1.</w:t>
            </w:r>
            <w:r w:rsidR="002B2D1C">
              <w:rPr>
                <w:rFonts w:ascii="Times" w:hAnsi="Times" w:cs="Times"/>
              </w:rPr>
              <w:t>7</w:t>
            </w:r>
          </w:p>
        </w:tc>
        <w:tc>
          <w:tcPr>
            <w:tcW w:w="850" w:type="dxa"/>
          </w:tcPr>
          <w:p w14:paraId="0E4DB058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5572C79B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</w:tcPr>
          <w:p w14:paraId="2F606285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</w:tr>
      <w:tr w:rsidR="00940355" w:rsidRPr="009D21AB" w14:paraId="0079104E" w14:textId="77777777" w:rsidTr="00C30514">
        <w:trPr>
          <w:jc w:val="center"/>
        </w:trPr>
        <w:tc>
          <w:tcPr>
            <w:tcW w:w="0" w:type="auto"/>
            <w:vAlign w:val="center"/>
          </w:tcPr>
          <w:p w14:paraId="4C78ECCA" w14:textId="0FF35F7D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V</w:t>
            </w:r>
            <w:r w:rsidRPr="009D21AB">
              <w:rPr>
                <w:rFonts w:ascii="Times" w:hAnsi="Times" w:cs="Times"/>
                <w:vertAlign w:val="subscript"/>
              </w:rPr>
              <w:t>max</w:t>
            </w:r>
            <w:r w:rsidRPr="009D21AB">
              <w:rPr>
                <w:rFonts w:ascii="Times" w:hAnsi="Times" w:cs="Times"/>
              </w:rPr>
              <w:t>(</w:t>
            </w:r>
            <w:r w:rsidR="002B2D1C">
              <w:rPr>
                <w:rFonts w:ascii="Times" w:hAnsi="Times" w:cs="Times"/>
              </w:rPr>
              <w:t>B3LYP</w:t>
            </w:r>
            <w:r w:rsidRPr="009D21AB">
              <w:rPr>
                <w:rFonts w:ascii="Times" w:hAnsi="Times" w:cs="Times"/>
              </w:rPr>
              <w:t>)</w:t>
            </w:r>
          </w:p>
        </w:tc>
        <w:tc>
          <w:tcPr>
            <w:tcW w:w="0" w:type="auto"/>
            <w:vAlign w:val="center"/>
          </w:tcPr>
          <w:p w14:paraId="5620E077" w14:textId="2E69A7FA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– 0.0</w:t>
            </w:r>
            <w:r w:rsidR="002B2D1C">
              <w:rPr>
                <w:rFonts w:ascii="Times" w:hAnsi="Times" w:cs="Times"/>
              </w:rPr>
              <w:t>337</w:t>
            </w:r>
          </w:p>
        </w:tc>
        <w:tc>
          <w:tcPr>
            <w:tcW w:w="0" w:type="auto"/>
            <w:vAlign w:val="center"/>
          </w:tcPr>
          <w:p w14:paraId="46502253" w14:textId="51901BB1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± 0.00</w:t>
            </w:r>
            <w:r w:rsidR="002B2D1C">
              <w:rPr>
                <w:rFonts w:ascii="Times" w:hAnsi="Times" w:cs="Times"/>
              </w:rPr>
              <w:t>24</w:t>
            </w:r>
          </w:p>
        </w:tc>
        <w:tc>
          <w:tcPr>
            <w:tcW w:w="850" w:type="dxa"/>
          </w:tcPr>
          <w:p w14:paraId="0B41B5FA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72EEF9E7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 xml:space="preserve">training                          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54F61B10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R</w:t>
            </w:r>
            <w:r w:rsidRPr="009D21AB">
              <w:rPr>
                <w:rFonts w:ascii="Times" w:hAnsi="Times" w:cs="Times"/>
                <w:vertAlign w:val="superscript"/>
              </w:rPr>
              <w:t xml:space="preserve">2  </w:t>
            </w:r>
            <w:r w:rsidRPr="009D21AB">
              <w:rPr>
                <w:rFonts w:ascii="Times" w:hAnsi="Times" w:cs="Times"/>
              </w:rPr>
              <w:t>=  0.96</w:t>
            </w:r>
          </w:p>
        </w:tc>
      </w:tr>
      <w:tr w:rsidR="00940355" w:rsidRPr="009D21AB" w14:paraId="3B5D7DDF" w14:textId="77777777" w:rsidTr="00C30514">
        <w:trPr>
          <w:jc w:val="center"/>
        </w:trPr>
        <w:tc>
          <w:tcPr>
            <w:tcW w:w="0" w:type="auto"/>
            <w:vAlign w:val="center"/>
          </w:tcPr>
          <w:p w14:paraId="3F732B7F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N</w:t>
            </w:r>
            <w:r w:rsidRPr="009D21AB">
              <w:rPr>
                <w:rFonts w:ascii="Times" w:hAnsi="Times" w:cs="Times"/>
                <w:vertAlign w:val="subscript"/>
              </w:rPr>
              <w:t>COO</w:t>
            </w:r>
          </w:p>
        </w:tc>
        <w:tc>
          <w:tcPr>
            <w:tcW w:w="0" w:type="auto"/>
            <w:vAlign w:val="center"/>
          </w:tcPr>
          <w:p w14:paraId="40587297" w14:textId="6EFEF594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 xml:space="preserve">– </w:t>
            </w:r>
            <w:r w:rsidR="002B2D1C">
              <w:rPr>
                <w:rFonts w:ascii="Times" w:hAnsi="Times" w:cs="Times"/>
              </w:rPr>
              <w:t>4.64</w:t>
            </w:r>
          </w:p>
        </w:tc>
        <w:tc>
          <w:tcPr>
            <w:tcW w:w="0" w:type="auto"/>
            <w:vAlign w:val="center"/>
          </w:tcPr>
          <w:p w14:paraId="1C30ECCA" w14:textId="73DCB7B7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± 0.</w:t>
            </w:r>
            <w:r w:rsidR="002B2D1C">
              <w:rPr>
                <w:rFonts w:ascii="Times" w:hAnsi="Times" w:cs="Times"/>
              </w:rPr>
              <w:t>19</w:t>
            </w:r>
          </w:p>
        </w:tc>
        <w:tc>
          <w:tcPr>
            <w:tcW w:w="850" w:type="dxa"/>
          </w:tcPr>
          <w:p w14:paraId="1BF8C45F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319232D3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 xml:space="preserve">testing                          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50B498FA" w14:textId="34266323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Q</w:t>
            </w:r>
            <w:r w:rsidRPr="009D21AB">
              <w:rPr>
                <w:rFonts w:ascii="Times" w:hAnsi="Times" w:cs="Times"/>
                <w:vertAlign w:val="superscript"/>
              </w:rPr>
              <w:t xml:space="preserve">2 </w:t>
            </w:r>
            <w:r w:rsidR="002B2D1C">
              <w:rPr>
                <w:rFonts w:ascii="Times" w:hAnsi="Times" w:cs="Times"/>
              </w:rPr>
              <w:t>=  0.92</w:t>
            </w:r>
          </w:p>
        </w:tc>
      </w:tr>
      <w:tr w:rsidR="00940355" w:rsidRPr="009D21AB" w14:paraId="42774558" w14:textId="77777777" w:rsidTr="00C30514">
        <w:trPr>
          <w:jc w:val="center"/>
        </w:trPr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0CB29FB1" w14:textId="77777777" w:rsidR="00940355" w:rsidRPr="009D21AB" w:rsidRDefault="00940355" w:rsidP="00C30514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>N</w:t>
            </w:r>
            <w:r w:rsidRPr="009D21AB">
              <w:rPr>
                <w:rFonts w:ascii="Times" w:hAnsi="Times" w:cs="Times"/>
                <w:vertAlign w:val="subscript"/>
              </w:rPr>
              <w:t>NH4+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3BA50E4F" w14:textId="059E85E2" w:rsidR="00940355" w:rsidRPr="009D21AB" w:rsidRDefault="002B2D1C" w:rsidP="00C30514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4.02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4622D1B4" w14:textId="1727B00E" w:rsidR="00940355" w:rsidRPr="009D21AB" w:rsidRDefault="00940355" w:rsidP="002B2D1C">
            <w:pPr>
              <w:rPr>
                <w:rFonts w:ascii="Times" w:hAnsi="Times" w:cs="Times"/>
              </w:rPr>
            </w:pPr>
            <w:r w:rsidRPr="009D21AB">
              <w:rPr>
                <w:rFonts w:ascii="Times" w:hAnsi="Times" w:cs="Times"/>
              </w:rPr>
              <w:t xml:space="preserve">± </w:t>
            </w:r>
            <w:r w:rsidR="002B2D1C">
              <w:rPr>
                <w:rFonts w:ascii="Times" w:hAnsi="Times" w:cs="Times"/>
              </w:rPr>
              <w:t>0.42</w:t>
            </w:r>
          </w:p>
        </w:tc>
        <w:tc>
          <w:tcPr>
            <w:tcW w:w="850" w:type="dxa"/>
          </w:tcPr>
          <w:p w14:paraId="40D3BA89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15A7F2F0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671F9A81" w14:textId="77777777" w:rsidR="00940355" w:rsidRPr="009D21AB" w:rsidRDefault="00940355" w:rsidP="00C30514">
            <w:pPr>
              <w:rPr>
                <w:rFonts w:ascii="Times" w:hAnsi="Times" w:cs="Times"/>
              </w:rPr>
            </w:pPr>
          </w:p>
        </w:tc>
      </w:tr>
    </w:tbl>
    <w:p w14:paraId="74AC0BD2" w14:textId="45C78E36" w:rsidR="00940355" w:rsidRPr="009D21AB" w:rsidRDefault="00D5350A" w:rsidP="00940355">
      <w:pPr>
        <w:rPr>
          <w:rFonts w:ascii="Times" w:hAnsi="Times" w:cs="Times"/>
          <w:b/>
        </w:rPr>
      </w:pPr>
      <m:oMathPara>
        <m:oMath>
          <m:sSub>
            <m:sSubPr>
              <m:ctrlPr>
                <w:rPr>
                  <w:rFonts w:ascii="Cambria Math" w:hAnsi="Cambria Math" w:cs="Times"/>
                  <w:i/>
                </w:rPr>
              </m:ctrlPr>
            </m:sSubPr>
            <m:e>
              <m:r>
                <w:rPr>
                  <w:rFonts w:ascii="Cambria Math" w:hAnsi="Cambria Math" w:cs="Times"/>
                </w:rPr>
                <m:t>pK</m:t>
              </m:r>
            </m:e>
            <m:sub>
              <m:r>
                <w:rPr>
                  <w:rFonts w:ascii="Cambria Math" w:hAnsi="Cambria Math" w:cs="Times"/>
                </w:rPr>
                <m:t>a</m:t>
              </m:r>
            </m:sub>
          </m:sSub>
          <m:d>
            <m:dPr>
              <m:ctrlPr>
                <w:rPr>
                  <w:rFonts w:ascii="Cambria Math" w:hAnsi="Cambria Math" w:cs="Times"/>
                  <w:i/>
                </w:rPr>
              </m:ctrlPr>
            </m:dPr>
            <m:e>
              <m:r>
                <w:rPr>
                  <w:rFonts w:ascii="Cambria Math" w:hAnsi="Cambria Math" w:cs="Times"/>
                </w:rPr>
                <m:t>pred.</m:t>
              </m:r>
            </m:e>
          </m:d>
          <m:r>
            <w:rPr>
              <w:rFonts w:ascii="Cambria Math" w:hAnsi="Cambria Math" w:cs="Times"/>
            </w:rPr>
            <m:t xml:space="preserve">= –0.0337 </m:t>
          </m:r>
          <m:sSub>
            <m:sSubPr>
              <m:ctrlPr>
                <w:rPr>
                  <w:rFonts w:ascii="Cambria Math" w:hAnsi="Cambria Math" w:cs="Times"/>
                  <w:i/>
                </w:rPr>
              </m:ctrlPr>
            </m:sSubPr>
            <m:e>
              <m:r>
                <w:rPr>
                  <w:rFonts w:ascii="Cambria Math" w:hAnsi="Cambria Math" w:cs="Times"/>
                </w:rPr>
                <m:t>V</m:t>
              </m:r>
            </m:e>
            <m:sub>
              <m:r>
                <w:rPr>
                  <w:rFonts w:ascii="Cambria Math" w:hAnsi="Cambria Math" w:cs="Times"/>
                </w:rPr>
                <m:t>max</m:t>
              </m:r>
            </m:sub>
          </m:sSub>
          <m:r>
            <w:rPr>
              <w:rFonts w:ascii="Cambria Math" w:hAnsi="Cambria Math" w:cs="Times"/>
            </w:rPr>
            <m:t xml:space="preserve">-4.64 </m:t>
          </m:r>
          <m:sSub>
            <m:sSubPr>
              <m:ctrlPr>
                <w:rPr>
                  <w:rFonts w:ascii="Cambria Math" w:hAnsi="Cambria Math" w:cs="Times"/>
                  <w:i/>
                </w:rPr>
              </m:ctrlPr>
            </m:sSubPr>
            <m:e>
              <m:r>
                <w:rPr>
                  <w:rFonts w:ascii="Cambria Math" w:hAnsi="Cambria Math" w:cs="Times"/>
                </w:rPr>
                <m:t>N</m:t>
              </m:r>
            </m:e>
            <m:sub>
              <m:r>
                <w:rPr>
                  <w:rFonts w:ascii="Cambria Math" w:hAnsi="Cambria Math" w:cs="Times"/>
                </w:rPr>
                <m:t>COO</m:t>
              </m:r>
            </m:sub>
          </m:sSub>
          <m:r>
            <w:rPr>
              <w:rFonts w:ascii="Cambria Math" w:hAnsi="Cambria Math" w:cs="Times"/>
            </w:rPr>
            <m:t xml:space="preserve">+4.02 </m:t>
          </m:r>
          <m:sSub>
            <m:sSubPr>
              <m:ctrlPr>
                <w:rPr>
                  <w:rFonts w:ascii="Cambria Math" w:hAnsi="Cambria Math" w:cs="Times"/>
                  <w:i/>
                </w:rPr>
              </m:ctrlPr>
            </m:sSubPr>
            <m:e>
              <m:r>
                <w:rPr>
                  <w:rFonts w:ascii="Cambria Math" w:hAnsi="Cambria Math" w:cs="Times"/>
                </w:rPr>
                <m:t>N</m:t>
              </m:r>
            </m:e>
            <m:sub>
              <m:r>
                <w:rPr>
                  <w:rFonts w:ascii="Cambria Math" w:hAnsi="Cambria Math" w:cs="Times"/>
                </w:rPr>
                <m:t>N</m:t>
              </m:r>
              <m:sSubSup>
                <m:sSubSupPr>
                  <m:ctrlPr>
                    <w:rPr>
                      <w:rFonts w:ascii="Cambria Math" w:hAnsi="Cambria Math" w:cs="Times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"/>
                    </w:rPr>
                    <m:t>H</m:t>
                  </m:r>
                </m:e>
                <m:sub>
                  <m:r>
                    <w:rPr>
                      <w:rFonts w:ascii="Cambria Math" w:hAnsi="Cambria Math" w:cs="Times"/>
                    </w:rPr>
                    <m:t>4</m:t>
                  </m:r>
                </m:sub>
                <m:sup>
                  <m:r>
                    <w:rPr>
                      <w:rFonts w:ascii="Cambria Math" w:hAnsi="Cambria Math" w:cs="Times"/>
                    </w:rPr>
                    <m:t>+</m:t>
                  </m:r>
                </m:sup>
              </m:sSubSup>
            </m:sub>
          </m:sSub>
          <m:r>
            <w:rPr>
              <w:rFonts w:ascii="Cambria Math" w:hAnsi="Cambria Math" w:cs="Times"/>
            </w:rPr>
            <m:t>+33.2</m:t>
          </m:r>
        </m:oMath>
      </m:oMathPara>
    </w:p>
    <w:p w14:paraId="61A51C00" w14:textId="77777777" w:rsidR="00940355" w:rsidRDefault="00940355" w:rsidP="00940355">
      <w:pPr>
        <w:jc w:val="both"/>
      </w:pPr>
    </w:p>
    <w:sectPr w:rsidR="009403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265158" w14:textId="77777777" w:rsidR="00D5350A" w:rsidRDefault="00D5350A" w:rsidP="00D542FA">
      <w:pPr>
        <w:spacing w:line="240" w:lineRule="auto"/>
      </w:pPr>
      <w:r>
        <w:separator/>
      </w:r>
    </w:p>
  </w:endnote>
  <w:endnote w:type="continuationSeparator" w:id="0">
    <w:p w14:paraId="64CB5584" w14:textId="77777777" w:rsidR="00D5350A" w:rsidRDefault="00D5350A" w:rsidP="00D542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6163D5" w14:textId="2B460470" w:rsidR="00F11DC6" w:rsidRDefault="00F11DC6" w:rsidP="00420ED3">
    <w:pPr>
      <w:pStyle w:val="Noga"/>
      <w:jc w:val="center"/>
    </w:pPr>
    <w:r>
      <w:t>-S1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0132C7" w14:textId="77777777" w:rsidR="00D5350A" w:rsidRDefault="00D5350A" w:rsidP="00D542FA">
      <w:pPr>
        <w:spacing w:line="240" w:lineRule="auto"/>
      </w:pPr>
      <w:r>
        <w:separator/>
      </w:r>
    </w:p>
  </w:footnote>
  <w:footnote w:type="continuationSeparator" w:id="0">
    <w:p w14:paraId="721F6F10" w14:textId="77777777" w:rsidR="00D5350A" w:rsidRDefault="00D5350A" w:rsidP="00D542FA">
      <w:pPr>
        <w:spacing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ha Virant">
    <w15:presenceInfo w15:providerId="Windows Live" w15:userId="65c56012b20fc1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0sTYyMzYzMDA3NzUyUdpeDU4uLM/DyQAsNaAKmw5g8sAAAA"/>
  </w:docVars>
  <w:rsids>
    <w:rsidRoot w:val="001008CD"/>
    <w:rsid w:val="00057483"/>
    <w:rsid w:val="00064E38"/>
    <w:rsid w:val="000D6330"/>
    <w:rsid w:val="001008CD"/>
    <w:rsid w:val="00107BE7"/>
    <w:rsid w:val="001253AA"/>
    <w:rsid w:val="00170EE0"/>
    <w:rsid w:val="00174805"/>
    <w:rsid w:val="001C05C0"/>
    <w:rsid w:val="00217D23"/>
    <w:rsid w:val="002673AE"/>
    <w:rsid w:val="002B2D1C"/>
    <w:rsid w:val="003012DB"/>
    <w:rsid w:val="00320E73"/>
    <w:rsid w:val="003D2190"/>
    <w:rsid w:val="003F2291"/>
    <w:rsid w:val="00420ED3"/>
    <w:rsid w:val="004C256F"/>
    <w:rsid w:val="004C7B1E"/>
    <w:rsid w:val="004D6DCE"/>
    <w:rsid w:val="005D08AE"/>
    <w:rsid w:val="006D0BBE"/>
    <w:rsid w:val="007A40DF"/>
    <w:rsid w:val="00801D14"/>
    <w:rsid w:val="008A2BAC"/>
    <w:rsid w:val="008D5954"/>
    <w:rsid w:val="009304DB"/>
    <w:rsid w:val="00940355"/>
    <w:rsid w:val="00947E83"/>
    <w:rsid w:val="009811C5"/>
    <w:rsid w:val="009A4CB4"/>
    <w:rsid w:val="009D13AF"/>
    <w:rsid w:val="009E3B6E"/>
    <w:rsid w:val="009F625B"/>
    <w:rsid w:val="00A36B34"/>
    <w:rsid w:val="00A778F4"/>
    <w:rsid w:val="00A84CFE"/>
    <w:rsid w:val="00A9436C"/>
    <w:rsid w:val="00AF1EF0"/>
    <w:rsid w:val="00B3674D"/>
    <w:rsid w:val="00C10ECA"/>
    <w:rsid w:val="00C30514"/>
    <w:rsid w:val="00C43889"/>
    <w:rsid w:val="00CA431E"/>
    <w:rsid w:val="00CD4136"/>
    <w:rsid w:val="00CF4257"/>
    <w:rsid w:val="00D5350A"/>
    <w:rsid w:val="00D542FA"/>
    <w:rsid w:val="00D83204"/>
    <w:rsid w:val="00D933D2"/>
    <w:rsid w:val="00DD6D86"/>
    <w:rsid w:val="00E17D1E"/>
    <w:rsid w:val="00EC4B80"/>
    <w:rsid w:val="00F11DC6"/>
    <w:rsid w:val="00FD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E05DE8"/>
  <w15:docId w15:val="{C42B6E4D-85BE-48B1-BC26-34DA97261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420ED3"/>
    <w:pPr>
      <w:spacing w:after="0" w:line="360" w:lineRule="auto"/>
    </w:pPr>
    <w:rPr>
      <w:rFonts w:ascii="Times New Roman" w:hAnsi="Times New Roman"/>
      <w:sz w:val="24"/>
      <w:lang w:val="en-GB"/>
    </w:rPr>
  </w:style>
  <w:style w:type="paragraph" w:styleId="Naslov1">
    <w:name w:val="heading 1"/>
    <w:basedOn w:val="Navaden"/>
    <w:next w:val="Navaden"/>
    <w:link w:val="Naslov1Znak"/>
    <w:uiPriority w:val="9"/>
    <w:qFormat/>
    <w:rsid w:val="00D542FA"/>
    <w:pPr>
      <w:keepNext/>
      <w:keepLines/>
      <w:outlineLvl w:val="0"/>
    </w:pPr>
    <w:rPr>
      <w:rFonts w:ascii="Calibri" w:eastAsiaTheme="majorEastAsia" w:hAnsi="Calibri" w:cstheme="majorBidi"/>
      <w:b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Znak">
    <w:name w:val="Naslov Znak"/>
    <w:basedOn w:val="Privzetapisavaodstavka"/>
    <w:link w:val="Naslov"/>
    <w:uiPriority w:val="10"/>
    <w:qFormat/>
    <w:rsid w:val="00D542FA"/>
    <w:rPr>
      <w:rFonts w:eastAsiaTheme="majorEastAsia" w:cstheme="majorBidi"/>
      <w:b/>
      <w:spacing w:val="-10"/>
      <w:sz w:val="40"/>
      <w:szCs w:val="56"/>
    </w:rPr>
  </w:style>
  <w:style w:type="paragraph" w:styleId="Naslov">
    <w:name w:val="Title"/>
    <w:basedOn w:val="Navaden"/>
    <w:next w:val="Navaden"/>
    <w:link w:val="NaslovZnak"/>
    <w:uiPriority w:val="10"/>
    <w:qFormat/>
    <w:rsid w:val="00D542FA"/>
    <w:pPr>
      <w:spacing w:line="240" w:lineRule="auto"/>
      <w:contextualSpacing/>
      <w:jc w:val="center"/>
    </w:pPr>
    <w:rPr>
      <w:rFonts w:eastAsiaTheme="majorEastAsia" w:cstheme="majorBidi"/>
      <w:b/>
      <w:spacing w:val="-10"/>
      <w:sz w:val="40"/>
      <w:szCs w:val="56"/>
      <w:lang w:val="sl-SI"/>
    </w:rPr>
  </w:style>
  <w:style w:type="character" w:customStyle="1" w:styleId="NaslovZnak1">
    <w:name w:val="Naslov Znak1"/>
    <w:basedOn w:val="Privzetapisavaodstavka"/>
    <w:uiPriority w:val="10"/>
    <w:rsid w:val="00D542F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Hiperpovezava">
    <w:name w:val="Hyperlink"/>
    <w:basedOn w:val="Privzetapisavaodstavka"/>
    <w:uiPriority w:val="99"/>
    <w:unhideWhenUsed/>
    <w:rsid w:val="00D542FA"/>
    <w:rPr>
      <w:color w:val="0563C1" w:themeColor="hyperlink"/>
      <w:u w:val="single"/>
    </w:rPr>
  </w:style>
  <w:style w:type="character" w:customStyle="1" w:styleId="Naslov1Znak">
    <w:name w:val="Naslov 1 Znak"/>
    <w:basedOn w:val="Privzetapisavaodstavka"/>
    <w:link w:val="Naslov1"/>
    <w:uiPriority w:val="9"/>
    <w:rsid w:val="00D542FA"/>
    <w:rPr>
      <w:rFonts w:ascii="Calibri" w:eastAsiaTheme="majorEastAsia" w:hAnsi="Calibri" w:cstheme="majorBidi"/>
      <w:b/>
      <w:sz w:val="32"/>
      <w:szCs w:val="32"/>
      <w:lang w:val="en-GB"/>
    </w:rPr>
  </w:style>
  <w:style w:type="paragraph" w:styleId="Glava">
    <w:name w:val="header"/>
    <w:basedOn w:val="Navaden"/>
    <w:link w:val="GlavaZnak"/>
    <w:uiPriority w:val="99"/>
    <w:unhideWhenUsed/>
    <w:rsid w:val="00D542FA"/>
    <w:pPr>
      <w:tabs>
        <w:tab w:val="center" w:pos="4536"/>
        <w:tab w:val="right" w:pos="9072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542FA"/>
    <w:rPr>
      <w:sz w:val="24"/>
      <w:lang w:val="en-GB"/>
    </w:rPr>
  </w:style>
  <w:style w:type="paragraph" w:styleId="Noga">
    <w:name w:val="footer"/>
    <w:basedOn w:val="Navaden"/>
    <w:link w:val="NogaZnak"/>
    <w:uiPriority w:val="99"/>
    <w:unhideWhenUsed/>
    <w:rsid w:val="00D542FA"/>
    <w:pPr>
      <w:tabs>
        <w:tab w:val="center" w:pos="4536"/>
        <w:tab w:val="right" w:pos="9072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542FA"/>
    <w:rPr>
      <w:sz w:val="24"/>
      <w:lang w:val="en-GB"/>
    </w:rPr>
  </w:style>
  <w:style w:type="character" w:styleId="SledenaHiperpovezava">
    <w:name w:val="FollowedHyperlink"/>
    <w:basedOn w:val="Privzetapisavaodstavka"/>
    <w:uiPriority w:val="99"/>
    <w:semiHidden/>
    <w:unhideWhenUsed/>
    <w:rsid w:val="001C05C0"/>
    <w:rPr>
      <w:color w:val="954F72"/>
      <w:u w:val="single"/>
    </w:rPr>
  </w:style>
  <w:style w:type="paragraph" w:styleId="Napis">
    <w:name w:val="caption"/>
    <w:basedOn w:val="Navaden"/>
    <w:next w:val="Navaden"/>
    <w:uiPriority w:val="35"/>
    <w:unhideWhenUsed/>
    <w:qFormat/>
    <w:rsid w:val="00C10EC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mrea">
    <w:name w:val="Table Grid"/>
    <w:basedOn w:val="Navadnatabela"/>
    <w:uiPriority w:val="39"/>
    <w:rsid w:val="00940355"/>
    <w:pPr>
      <w:spacing w:after="0" w:line="240" w:lineRule="auto"/>
    </w:pPr>
    <w:rPr>
      <w:sz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3051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30514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47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.drvarictalian@ki.si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ha.virant@fkkt.uni-lj.si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CSCitSeq2.xsl" StyleName="ACS - Citation Sequence (superscript)" Version="1"/>
</file>

<file path=customXml/itemProps1.xml><?xml version="1.0" encoding="utf-8"?>
<ds:datastoreItem xmlns:ds="http://schemas.openxmlformats.org/officeDocument/2006/customXml" ds:itemID="{8DE71008-3B01-4DF4-A907-1E292F117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31</Words>
  <Characters>9868</Characters>
  <Application>Microsoft Office Word</Application>
  <DocSecurity>0</DocSecurity>
  <Lines>82</Lines>
  <Paragraphs>2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 Virant</dc:creator>
  <cp:keywords/>
  <dc:description/>
  <cp:lastModifiedBy>Miha Virant</cp:lastModifiedBy>
  <cp:revision>6</cp:revision>
  <dcterms:created xsi:type="dcterms:W3CDTF">2017-01-24T13:23:00Z</dcterms:created>
  <dcterms:modified xsi:type="dcterms:W3CDTF">2017-02-11T13:48:00Z</dcterms:modified>
</cp:coreProperties>
</file>